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2C46B2" w14:textId="6E12FC2C" w:rsidR="008A0930" w:rsidRDefault="008A0930" w:rsidP="00505C11">
      <w:pPr>
        <w:pStyle w:val="Title"/>
      </w:pPr>
      <w:r>
        <w:t>First Baptist Church</w:t>
      </w:r>
    </w:p>
    <w:p w14:paraId="62A0F83F" w14:textId="482F4012" w:rsidR="008A0930" w:rsidRDefault="008A0930" w:rsidP="008A0930">
      <w:pPr>
        <w:pStyle w:val="Title"/>
      </w:pPr>
      <w:bookmarkStart w:id="0" w:name="_Hlk87541769"/>
      <w:bookmarkEnd w:id="0"/>
      <w:r>
        <w:rPr>
          <w:sz w:val="28"/>
          <w:szCs w:val="28"/>
        </w:rPr>
        <w:t>810 Woolf Court</w:t>
      </w:r>
    </w:p>
    <w:p w14:paraId="54608411" w14:textId="520B0553" w:rsidR="008A0930" w:rsidRDefault="008A0930" w:rsidP="008A0930">
      <w:pPr>
        <w:pStyle w:val="Title"/>
        <w:rPr>
          <w:sz w:val="28"/>
          <w:szCs w:val="28"/>
        </w:rPr>
      </w:pPr>
      <w:r>
        <w:rPr>
          <w:sz w:val="28"/>
          <w:szCs w:val="28"/>
        </w:rPr>
        <w:t>Rochelle, IL  61068</w:t>
      </w:r>
    </w:p>
    <w:p w14:paraId="15B771B2" w14:textId="02912355" w:rsidR="008A0930" w:rsidRPr="00AF423D" w:rsidRDefault="008A0930" w:rsidP="008A0930">
      <w:pPr>
        <w:pStyle w:val="Title"/>
        <w:rPr>
          <w:sz w:val="20"/>
          <w:szCs w:val="20"/>
        </w:rPr>
      </w:pPr>
      <w:r w:rsidRPr="00AF423D">
        <w:rPr>
          <w:b w:val="0"/>
          <w:spacing w:val="20"/>
          <w:sz w:val="20"/>
          <w:szCs w:val="20"/>
        </w:rPr>
        <w:t>(815) 562</w:t>
      </w:r>
      <w:r w:rsidRPr="00AF423D">
        <w:rPr>
          <w:spacing w:val="20"/>
          <w:sz w:val="20"/>
          <w:szCs w:val="20"/>
        </w:rPr>
        <w:t>.</w:t>
      </w:r>
      <w:r w:rsidRPr="00AF423D">
        <w:rPr>
          <w:b w:val="0"/>
          <w:spacing w:val="20"/>
          <w:sz w:val="20"/>
          <w:szCs w:val="20"/>
        </w:rPr>
        <w:t>4168</w:t>
      </w:r>
    </w:p>
    <w:p w14:paraId="39917442" w14:textId="246FD04D" w:rsidR="008A0930" w:rsidRDefault="008A0930" w:rsidP="009D19D7">
      <w:pPr>
        <w:pStyle w:val="Title"/>
        <w:tabs>
          <w:tab w:val="right" w:pos="6480"/>
        </w:tabs>
        <w:jc w:val="left"/>
        <w:rPr>
          <w:sz w:val="22"/>
          <w:szCs w:val="22"/>
        </w:rPr>
      </w:pPr>
      <w:r>
        <w:rPr>
          <w:b w:val="0"/>
          <w:sz w:val="22"/>
          <w:szCs w:val="22"/>
        </w:rPr>
        <w:t>Pastor Doug Cowan</w:t>
      </w:r>
      <w:r w:rsidR="009D19D7">
        <w:rPr>
          <w:b w:val="0"/>
          <w:sz w:val="22"/>
          <w:szCs w:val="22"/>
        </w:rPr>
        <w:tab/>
        <w:t>Intern Josh Bunger</w:t>
      </w:r>
    </w:p>
    <w:p w14:paraId="3D9F161D" w14:textId="2C39639C" w:rsidR="00E1644D" w:rsidRDefault="007056DF" w:rsidP="00E1644D">
      <w:pPr>
        <w:pStyle w:val="Title"/>
        <w:rPr>
          <w:b w:val="0"/>
          <w:sz w:val="8"/>
          <w:szCs w:val="8"/>
        </w:rPr>
      </w:pPr>
      <w:hyperlink r:id="rId8" w:history="1">
        <w:r w:rsidR="006C2357" w:rsidRPr="006C2357">
          <w:rPr>
            <w:rStyle w:val="Hyperlink"/>
            <w:b w:val="0"/>
            <w:color w:val="auto"/>
            <w:sz w:val="22"/>
            <w:szCs w:val="22"/>
            <w:u w:val="none"/>
          </w:rPr>
          <w:t>www.firstbaptistrochelle.org</w:t>
        </w:r>
      </w:hyperlink>
      <w:r w:rsidR="006C2357" w:rsidRPr="006C2357">
        <w:rPr>
          <w:b w:val="0"/>
          <w:sz w:val="22"/>
          <w:szCs w:val="22"/>
        </w:rPr>
        <w:tab/>
      </w:r>
      <w:r w:rsidR="006C2357">
        <w:rPr>
          <w:b w:val="0"/>
          <w:sz w:val="22"/>
          <w:szCs w:val="22"/>
        </w:rPr>
        <w:tab/>
      </w:r>
      <w:r w:rsidR="006C2357" w:rsidRPr="009D19D7">
        <w:rPr>
          <w:b w:val="0"/>
          <w:sz w:val="10"/>
          <w:szCs w:val="10"/>
        </w:rPr>
        <w:t xml:space="preserve"> </w:t>
      </w:r>
      <w:r w:rsidR="009D19D7">
        <w:rPr>
          <w:b w:val="0"/>
          <w:sz w:val="10"/>
          <w:szCs w:val="10"/>
        </w:rPr>
        <w:t xml:space="preserve">    </w:t>
      </w:r>
      <w:r w:rsidR="006C2357" w:rsidRPr="009D19D7">
        <w:rPr>
          <w:b w:val="0"/>
          <w:sz w:val="10"/>
          <w:szCs w:val="10"/>
        </w:rPr>
        <w:t xml:space="preserve"> </w:t>
      </w:r>
      <w:r w:rsidR="006C2357">
        <w:rPr>
          <w:b w:val="0"/>
          <w:sz w:val="22"/>
          <w:szCs w:val="22"/>
        </w:rPr>
        <w:t xml:space="preserve">       </w:t>
      </w:r>
      <w:r w:rsidR="008A0930">
        <w:rPr>
          <w:b w:val="0"/>
          <w:sz w:val="22"/>
          <w:szCs w:val="22"/>
        </w:rPr>
        <w:t>office.fbcrochelle@gmail.com</w:t>
      </w:r>
      <w:r w:rsidR="00E1644D" w:rsidRPr="00E1644D">
        <w:rPr>
          <w:b w:val="0"/>
          <w:i/>
          <w:sz w:val="22"/>
          <w:szCs w:val="22"/>
        </w:rPr>
        <w:t xml:space="preserve"> </w:t>
      </w:r>
      <w:r w:rsidR="00E1644D" w:rsidRPr="00A30495">
        <w:rPr>
          <w:b w:val="0"/>
          <w:i/>
          <w:sz w:val="22"/>
          <w:szCs w:val="22"/>
        </w:rPr>
        <w:t>Sunday Radio Message</w:t>
      </w:r>
      <w:r w:rsidR="00E1644D">
        <w:rPr>
          <w:b w:val="0"/>
          <w:sz w:val="22"/>
          <w:szCs w:val="22"/>
        </w:rPr>
        <w:t xml:space="preserve">:  </w:t>
      </w:r>
      <w:r w:rsidR="00CB5E0C">
        <w:rPr>
          <w:b w:val="0"/>
          <w:sz w:val="22"/>
          <w:szCs w:val="22"/>
        </w:rPr>
        <w:t>8:30 am</w:t>
      </w:r>
      <w:r w:rsidR="00E1644D">
        <w:rPr>
          <w:b w:val="0"/>
          <w:sz w:val="22"/>
          <w:szCs w:val="22"/>
        </w:rPr>
        <w:t xml:space="preserve"> on 1060 AM and 93.5 FM</w:t>
      </w:r>
    </w:p>
    <w:p w14:paraId="74941DC0" w14:textId="7DB620B5" w:rsidR="008A0930" w:rsidRDefault="008A0930" w:rsidP="008A0930">
      <w:pPr>
        <w:pStyle w:val="Title"/>
        <w:pBdr>
          <w:bottom w:val="threeDEngrave" w:sz="24" w:space="0" w:color="000000"/>
        </w:pBdr>
        <w:rPr>
          <w:b w:val="0"/>
          <w:sz w:val="8"/>
          <w:szCs w:val="8"/>
        </w:rPr>
      </w:pPr>
    </w:p>
    <w:p w14:paraId="2F27D138" w14:textId="386AC6C6" w:rsidR="008A0930" w:rsidRDefault="008A0930" w:rsidP="008A0930">
      <w:pPr>
        <w:pStyle w:val="Title"/>
        <w:rPr>
          <w:sz w:val="12"/>
          <w:szCs w:val="12"/>
        </w:rPr>
      </w:pPr>
    </w:p>
    <w:p w14:paraId="25922364" w14:textId="5328B237" w:rsidR="008A0930" w:rsidRPr="001159DD" w:rsidRDefault="001159DD" w:rsidP="008A0930">
      <w:pPr>
        <w:pStyle w:val="Title"/>
        <w:rPr>
          <w:sz w:val="28"/>
          <w:szCs w:val="28"/>
        </w:rPr>
      </w:pPr>
      <w:r>
        <w:rPr>
          <w:sz w:val="28"/>
          <w:szCs w:val="28"/>
        </w:rPr>
        <w:t>July 31, 2022</w:t>
      </w:r>
    </w:p>
    <w:p w14:paraId="451654C4" w14:textId="5711D34B" w:rsidR="00FC711C" w:rsidRPr="00AA77D7" w:rsidRDefault="00FC711C" w:rsidP="00FC711C">
      <w:pPr>
        <w:pStyle w:val="Title"/>
        <w:rPr>
          <w:spacing w:val="-4"/>
          <w:sz w:val="24"/>
          <w:szCs w:val="24"/>
        </w:rPr>
      </w:pPr>
      <w:r w:rsidRPr="00AA77D7">
        <w:rPr>
          <w:spacing w:val="-4"/>
          <w:sz w:val="24"/>
          <w:szCs w:val="24"/>
        </w:rPr>
        <w:t>Welcome to our</w:t>
      </w:r>
      <w:r w:rsidR="00FE2FE7">
        <w:rPr>
          <w:spacing w:val="-4"/>
          <w:sz w:val="24"/>
          <w:szCs w:val="24"/>
        </w:rPr>
        <w:t xml:space="preserve"> </w:t>
      </w:r>
      <w:r w:rsidRPr="00AA77D7">
        <w:rPr>
          <w:spacing w:val="-4"/>
          <w:sz w:val="24"/>
          <w:szCs w:val="24"/>
        </w:rPr>
        <w:t>service</w:t>
      </w:r>
      <w:r w:rsidR="00801DC4">
        <w:rPr>
          <w:spacing w:val="-4"/>
          <w:sz w:val="24"/>
          <w:szCs w:val="24"/>
        </w:rPr>
        <w:t>s</w:t>
      </w:r>
      <w:r w:rsidRPr="00AA77D7">
        <w:rPr>
          <w:spacing w:val="-4"/>
          <w:sz w:val="24"/>
          <w:szCs w:val="24"/>
        </w:rPr>
        <w:t xml:space="preserve"> today!</w:t>
      </w:r>
      <w:r w:rsidRPr="00AA77D7">
        <w:rPr>
          <w:b w:val="0"/>
          <w:spacing w:val="-4"/>
          <w:sz w:val="8"/>
          <w:szCs w:val="8"/>
        </w:rPr>
        <w:t xml:space="preserve"> </w:t>
      </w:r>
    </w:p>
    <w:p w14:paraId="04BEB4E1" w14:textId="5298EBD8" w:rsidR="00FC711C" w:rsidRPr="00C90F13" w:rsidRDefault="00FC711C" w:rsidP="00FC711C">
      <w:pPr>
        <w:pStyle w:val="Title"/>
        <w:jc w:val="left"/>
        <w:rPr>
          <w:sz w:val="4"/>
          <w:szCs w:val="4"/>
        </w:rPr>
      </w:pPr>
    </w:p>
    <w:p w14:paraId="0078AFFB" w14:textId="50CDCBC7" w:rsidR="008A0930" w:rsidRPr="00B53F4E" w:rsidRDefault="00FC711C" w:rsidP="005C516C">
      <w:pPr>
        <w:suppressAutoHyphens w:val="0"/>
        <w:rPr>
          <w:rFonts w:eastAsia="Calibri"/>
          <w:b/>
          <w:sz w:val="6"/>
          <w:szCs w:val="6"/>
        </w:rPr>
      </w:pPr>
      <w:r>
        <w:rPr>
          <w:rFonts w:eastAsia="Calibri"/>
          <w:b/>
          <w:sz w:val="6"/>
          <w:szCs w:val="6"/>
        </w:rPr>
        <w:t xml:space="preserve"> </w:t>
      </w:r>
    </w:p>
    <w:p w14:paraId="3103D0A1" w14:textId="08A6C880" w:rsidR="008A0930" w:rsidRDefault="008A0930" w:rsidP="008A0930">
      <w:pPr>
        <w:widowControl w:val="0"/>
        <w:autoSpaceDE w:val="0"/>
        <w:rPr>
          <w:sz w:val="8"/>
          <w:szCs w:val="8"/>
        </w:rPr>
      </w:pPr>
    </w:p>
    <w:p w14:paraId="01669E6F" w14:textId="58D8CA2F" w:rsidR="00F35864" w:rsidRDefault="00F35864" w:rsidP="008A0930">
      <w:pPr>
        <w:widowControl w:val="0"/>
        <w:autoSpaceDE w:val="0"/>
        <w:rPr>
          <w:sz w:val="8"/>
          <w:szCs w:val="8"/>
        </w:rPr>
      </w:pPr>
    </w:p>
    <w:p w14:paraId="0FD16052" w14:textId="77777777" w:rsidR="00F35864" w:rsidRPr="00642DFA" w:rsidRDefault="00F35864" w:rsidP="008A0930">
      <w:pPr>
        <w:widowControl w:val="0"/>
        <w:autoSpaceDE w:val="0"/>
        <w:rPr>
          <w:sz w:val="8"/>
          <w:szCs w:val="8"/>
        </w:rPr>
      </w:pPr>
    </w:p>
    <w:p w14:paraId="5F12EE82" w14:textId="7618F959" w:rsidR="008D2427" w:rsidRPr="00FE2F7E" w:rsidRDefault="00FC711C" w:rsidP="008D2427">
      <w:pPr>
        <w:rPr>
          <w:rFonts w:ascii="Helvetica" w:hAnsi="Helvetica"/>
          <w:bCs/>
          <w:color w:val="1A2E3B"/>
          <w:sz w:val="20"/>
          <w:szCs w:val="20"/>
        </w:rPr>
      </w:pPr>
      <w:r w:rsidRPr="00017C55">
        <w:rPr>
          <w:b/>
        </w:rPr>
        <w:t xml:space="preserve"> </w:t>
      </w:r>
      <w:r w:rsidR="00642DFA" w:rsidRPr="00017C55">
        <w:rPr>
          <w:b/>
        </w:rPr>
        <w:t xml:space="preserve"> 9:30 am</w:t>
      </w:r>
      <w:r w:rsidR="00642DFA" w:rsidRPr="00017C55">
        <w:rPr>
          <w:b/>
        </w:rPr>
        <w:tab/>
      </w:r>
      <w:r w:rsidR="00642DFA" w:rsidRPr="00017C55">
        <w:rPr>
          <w:b/>
        </w:rPr>
        <w:tab/>
        <w:t>Sunday Scho</w:t>
      </w:r>
      <w:r w:rsidR="008D2427" w:rsidRPr="00017C55">
        <w:rPr>
          <w:b/>
        </w:rPr>
        <w:t>ol</w:t>
      </w:r>
    </w:p>
    <w:p w14:paraId="32D122DC" w14:textId="755C677E" w:rsidR="00642DFA" w:rsidRPr="008770BD" w:rsidRDefault="00642DFA" w:rsidP="00642DFA">
      <w:pPr>
        <w:widowControl w:val="0"/>
        <w:autoSpaceDE w:val="0"/>
        <w:spacing w:line="288" w:lineRule="auto"/>
        <w:rPr>
          <w:b/>
          <w:sz w:val="12"/>
          <w:szCs w:val="12"/>
        </w:rPr>
      </w:pPr>
    </w:p>
    <w:p w14:paraId="5E77C3EC" w14:textId="0C3DEC48" w:rsidR="00F35864" w:rsidRDefault="00B65241" w:rsidP="00642DFA">
      <w:pPr>
        <w:widowControl w:val="0"/>
        <w:autoSpaceDE w:val="0"/>
        <w:spacing w:line="288" w:lineRule="auto"/>
        <w:rPr>
          <w:b/>
        </w:rPr>
      </w:pPr>
      <w:r>
        <w:rPr>
          <w:b/>
        </w:rPr>
        <w:t>10:30 am</w:t>
      </w:r>
      <w:r>
        <w:rPr>
          <w:b/>
        </w:rPr>
        <w:tab/>
      </w:r>
      <w:r>
        <w:rPr>
          <w:b/>
        </w:rPr>
        <w:tab/>
      </w:r>
      <w:r w:rsidR="00B53F4E">
        <w:rPr>
          <w:b/>
        </w:rPr>
        <w:t>Morning</w:t>
      </w:r>
      <w:r>
        <w:rPr>
          <w:b/>
        </w:rPr>
        <w:t xml:space="preserve"> Service</w:t>
      </w:r>
    </w:p>
    <w:p w14:paraId="54ECA7C3" w14:textId="2F763762" w:rsidR="0091615F" w:rsidRPr="00E81EC4" w:rsidRDefault="00FA4756" w:rsidP="00463E6E">
      <w:pPr>
        <w:widowControl w:val="0"/>
        <w:autoSpaceDE w:val="0"/>
        <w:spacing w:line="288" w:lineRule="auto"/>
        <w:rPr>
          <w:b/>
          <w:sz w:val="6"/>
          <w:szCs w:val="6"/>
        </w:rPr>
      </w:pPr>
      <w:r w:rsidRPr="00E81EC4">
        <w:rPr>
          <w:b/>
          <w:sz w:val="6"/>
          <w:szCs w:val="6"/>
        </w:rPr>
        <w:tab/>
      </w:r>
    </w:p>
    <w:p w14:paraId="1AC98784" w14:textId="3FD8A8CB" w:rsidR="00E81EC4" w:rsidRPr="0091615F" w:rsidRDefault="00E81EC4" w:rsidP="00463E6E">
      <w:pPr>
        <w:widowControl w:val="0"/>
        <w:autoSpaceDE w:val="0"/>
        <w:spacing w:line="288" w:lineRule="auto"/>
        <w:rPr>
          <w:b/>
          <w:sz w:val="6"/>
          <w:szCs w:val="6"/>
        </w:rPr>
      </w:pPr>
    </w:p>
    <w:p w14:paraId="602A1577" w14:textId="757C852C" w:rsidR="000953E6" w:rsidRDefault="00A8721A" w:rsidP="00DD64A4">
      <w:pPr>
        <w:tabs>
          <w:tab w:val="left" w:pos="360"/>
          <w:tab w:val="left" w:leader="dot" w:pos="1440"/>
          <w:tab w:val="left" w:leader="dot" w:pos="1800"/>
          <w:tab w:val="left" w:leader="dot" w:pos="2880"/>
          <w:tab w:val="left" w:leader="dot" w:pos="4680"/>
        </w:tabs>
        <w:autoSpaceDE w:val="0"/>
        <w:spacing w:line="276" w:lineRule="auto"/>
        <w:jc w:val="center"/>
        <w:outlineLvl w:val="2"/>
        <w:rPr>
          <w:bCs/>
          <w:i/>
          <w:iCs/>
          <w:sz w:val="20"/>
          <w:szCs w:val="20"/>
        </w:rPr>
      </w:pPr>
      <w:r w:rsidRPr="00F35864">
        <w:rPr>
          <w:bCs/>
          <w:i/>
          <w:iCs/>
          <w:sz w:val="20"/>
          <w:szCs w:val="20"/>
        </w:rPr>
        <w:t>Today’s r</w:t>
      </w:r>
      <w:r w:rsidR="00C536D6" w:rsidRPr="00F35864">
        <w:rPr>
          <w:bCs/>
          <w:i/>
          <w:iCs/>
          <w:sz w:val="20"/>
          <w:szCs w:val="20"/>
        </w:rPr>
        <w:t xml:space="preserve">adio </w:t>
      </w:r>
      <w:r w:rsidRPr="00F35864">
        <w:rPr>
          <w:bCs/>
          <w:i/>
          <w:iCs/>
          <w:sz w:val="20"/>
          <w:szCs w:val="20"/>
        </w:rPr>
        <w:t>broadcast is sponsored</w:t>
      </w:r>
      <w:r w:rsidR="00D91E6C" w:rsidRPr="00F35864">
        <w:rPr>
          <w:bCs/>
          <w:i/>
          <w:iCs/>
          <w:sz w:val="20"/>
          <w:szCs w:val="20"/>
        </w:rPr>
        <w:t xml:space="preserve"> </w:t>
      </w:r>
      <w:r w:rsidR="001849C3" w:rsidRPr="00F35864">
        <w:rPr>
          <w:bCs/>
          <w:i/>
          <w:iCs/>
          <w:sz w:val="20"/>
          <w:szCs w:val="20"/>
        </w:rPr>
        <w:t>by</w:t>
      </w:r>
      <w:r w:rsidR="00881C67" w:rsidRPr="00F35864">
        <w:rPr>
          <w:bCs/>
          <w:i/>
          <w:iCs/>
          <w:sz w:val="20"/>
          <w:szCs w:val="20"/>
        </w:rPr>
        <w:t xml:space="preserve"> </w:t>
      </w:r>
      <w:r w:rsidR="00DD64A4">
        <w:rPr>
          <w:bCs/>
          <w:i/>
          <w:iCs/>
          <w:sz w:val="20"/>
          <w:szCs w:val="20"/>
        </w:rPr>
        <w:t>Mr. &amp; Mrs. Garry Adams.</w:t>
      </w:r>
    </w:p>
    <w:p w14:paraId="42E14D6B" w14:textId="77777777" w:rsidR="00F35864" w:rsidRDefault="00F35864" w:rsidP="00DE719C">
      <w:pPr>
        <w:tabs>
          <w:tab w:val="left" w:pos="360"/>
          <w:tab w:val="left" w:leader="dot" w:pos="1440"/>
          <w:tab w:val="left" w:leader="dot" w:pos="1800"/>
          <w:tab w:val="left" w:leader="dot" w:pos="2880"/>
          <w:tab w:val="left" w:leader="dot" w:pos="4680"/>
        </w:tabs>
        <w:autoSpaceDE w:val="0"/>
        <w:spacing w:line="276" w:lineRule="auto"/>
        <w:jc w:val="center"/>
        <w:outlineLvl w:val="2"/>
        <w:rPr>
          <w:bCs/>
          <w:i/>
          <w:iCs/>
          <w:sz w:val="20"/>
          <w:szCs w:val="20"/>
        </w:rPr>
      </w:pPr>
    </w:p>
    <w:p w14:paraId="3A37BFB7" w14:textId="4637310A" w:rsidR="0091615F" w:rsidRPr="0091615F" w:rsidRDefault="0091615F" w:rsidP="0091615F">
      <w:pPr>
        <w:tabs>
          <w:tab w:val="left" w:pos="360"/>
          <w:tab w:val="left" w:leader="dot" w:pos="1440"/>
          <w:tab w:val="left" w:leader="dot" w:pos="1800"/>
          <w:tab w:val="left" w:leader="dot" w:pos="2880"/>
          <w:tab w:val="left" w:leader="dot" w:pos="4680"/>
        </w:tabs>
        <w:autoSpaceDE w:val="0"/>
        <w:spacing w:line="276" w:lineRule="auto"/>
        <w:outlineLvl w:val="2"/>
        <w:rPr>
          <w:b/>
          <w:bCs/>
          <w:sz w:val="6"/>
          <w:szCs w:val="6"/>
        </w:rPr>
      </w:pPr>
      <w:r>
        <w:rPr>
          <w:b/>
          <w:bCs/>
          <w:sz w:val="16"/>
          <w:szCs w:val="16"/>
        </w:rPr>
        <w:tab/>
      </w:r>
    </w:p>
    <w:p w14:paraId="6C0FC97A" w14:textId="6B9C6667" w:rsidR="00D8056F" w:rsidRDefault="00F56DF9" w:rsidP="008A664B">
      <w:pPr>
        <w:widowControl w:val="0"/>
        <w:autoSpaceDE w:val="0"/>
        <w:rPr>
          <w:b/>
          <w:bCs/>
        </w:rPr>
      </w:pPr>
      <w:r>
        <w:rPr>
          <w:b/>
          <w:bCs/>
        </w:rPr>
        <w:t xml:space="preserve">  </w:t>
      </w:r>
      <w:r w:rsidR="005C286A">
        <w:rPr>
          <w:b/>
          <w:bCs/>
        </w:rPr>
        <w:t>6:</w:t>
      </w:r>
      <w:r w:rsidR="002E0003">
        <w:rPr>
          <w:b/>
          <w:bCs/>
        </w:rPr>
        <w:t>00 pm</w:t>
      </w:r>
      <w:r w:rsidR="002E0003">
        <w:rPr>
          <w:b/>
          <w:bCs/>
        </w:rPr>
        <w:tab/>
      </w:r>
      <w:r w:rsidR="002E0003">
        <w:rPr>
          <w:b/>
          <w:bCs/>
        </w:rPr>
        <w:tab/>
      </w:r>
      <w:r w:rsidR="004C40DD">
        <w:rPr>
          <w:b/>
          <w:bCs/>
        </w:rPr>
        <w:t>Evening Service</w:t>
      </w:r>
    </w:p>
    <w:p w14:paraId="2FDC0502" w14:textId="156B155E" w:rsidR="00E33B62" w:rsidRDefault="00E33B62" w:rsidP="008A664B">
      <w:pPr>
        <w:widowControl w:val="0"/>
        <w:autoSpaceDE w:val="0"/>
        <w:rPr>
          <w:sz w:val="16"/>
          <w:szCs w:val="16"/>
        </w:rPr>
      </w:pPr>
    </w:p>
    <w:p w14:paraId="481F6F58" w14:textId="78FF65A5" w:rsidR="006523CA" w:rsidRDefault="006523CA" w:rsidP="008A664B">
      <w:pPr>
        <w:widowControl w:val="0"/>
        <w:autoSpaceDE w:val="0"/>
        <w:rPr>
          <w:sz w:val="16"/>
          <w:szCs w:val="16"/>
        </w:rPr>
      </w:pPr>
    </w:p>
    <w:p w14:paraId="78EB739C" w14:textId="77777777" w:rsidR="006523CA" w:rsidRPr="0005744B" w:rsidRDefault="006523CA" w:rsidP="008A664B">
      <w:pPr>
        <w:widowControl w:val="0"/>
        <w:autoSpaceDE w:val="0"/>
        <w:rPr>
          <w:sz w:val="16"/>
          <w:szCs w:val="16"/>
        </w:rPr>
      </w:pPr>
    </w:p>
    <w:p w14:paraId="4E99EF92" w14:textId="3BC5BB8A" w:rsidR="00F35864" w:rsidRPr="00F11F17" w:rsidRDefault="00B53F4E" w:rsidP="00B53F4E">
      <w:pPr>
        <w:widowControl w:val="0"/>
        <w:autoSpaceDE w:val="0"/>
        <w:spacing w:line="288" w:lineRule="auto"/>
        <w:rPr>
          <w:b/>
          <w:bCs/>
        </w:rPr>
      </w:pPr>
      <w:r>
        <w:rPr>
          <w:b/>
          <w:bCs/>
        </w:rPr>
        <w:t xml:space="preserve">WEDNESDAY, </w:t>
      </w:r>
      <w:r w:rsidR="001159DD">
        <w:rPr>
          <w:b/>
          <w:bCs/>
        </w:rPr>
        <w:t>August</w:t>
      </w:r>
      <w:r w:rsidR="00F57CFE">
        <w:rPr>
          <w:b/>
          <w:bCs/>
        </w:rPr>
        <w:t xml:space="preserve"> 3 </w:t>
      </w:r>
      <w:r w:rsidR="00060E93">
        <w:rPr>
          <w:b/>
          <w:bCs/>
        </w:rPr>
        <w:tab/>
      </w:r>
      <w:r w:rsidR="00060E93">
        <w:rPr>
          <w:b/>
          <w:bCs/>
        </w:rPr>
        <w:tab/>
        <w:t>“In the 6 designated homes”</w:t>
      </w:r>
    </w:p>
    <w:p w14:paraId="3C360FEC" w14:textId="139A83D0" w:rsidR="007C0083" w:rsidRPr="00060E93" w:rsidRDefault="00B27426" w:rsidP="00B27426">
      <w:pPr>
        <w:widowControl w:val="0"/>
        <w:autoSpaceDE w:val="0"/>
        <w:spacing w:line="288" w:lineRule="auto"/>
        <w:rPr>
          <w:sz w:val="22"/>
          <w:szCs w:val="22"/>
        </w:rPr>
      </w:pPr>
      <w:r>
        <w:rPr>
          <w:b/>
          <w:bCs/>
        </w:rPr>
        <w:t>7:00</w:t>
      </w:r>
      <w:r w:rsidR="00F35864">
        <w:rPr>
          <w:b/>
          <w:bCs/>
        </w:rPr>
        <w:t xml:space="preserve"> pm</w:t>
      </w:r>
      <w:r>
        <w:rPr>
          <w:b/>
          <w:bCs/>
        </w:rPr>
        <w:t xml:space="preserve"> </w:t>
      </w:r>
      <w:r>
        <w:rPr>
          <w:b/>
          <w:bCs/>
        </w:rPr>
        <w:tab/>
        <w:t xml:space="preserve">Small Group Bible Studies </w:t>
      </w:r>
      <w:r w:rsidRPr="00060E93">
        <w:rPr>
          <w:sz w:val="22"/>
          <w:szCs w:val="22"/>
        </w:rPr>
        <w:t>(</w:t>
      </w:r>
      <w:r w:rsidR="00704647" w:rsidRPr="00060E93">
        <w:rPr>
          <w:i/>
          <w:sz w:val="22"/>
          <w:szCs w:val="22"/>
        </w:rPr>
        <w:t>No min</w:t>
      </w:r>
      <w:r w:rsidR="00732ADF" w:rsidRPr="00060E93">
        <w:rPr>
          <w:i/>
          <w:sz w:val="22"/>
          <w:szCs w:val="22"/>
        </w:rPr>
        <w:t>is</w:t>
      </w:r>
      <w:r w:rsidR="00060E93">
        <w:rPr>
          <w:i/>
          <w:sz w:val="22"/>
          <w:szCs w:val="22"/>
        </w:rPr>
        <w:t>try</w:t>
      </w:r>
      <w:r w:rsidR="00704647" w:rsidRPr="00060E93">
        <w:rPr>
          <w:i/>
          <w:sz w:val="22"/>
          <w:szCs w:val="22"/>
        </w:rPr>
        <w:t xml:space="preserve"> at the church</w:t>
      </w:r>
      <w:r w:rsidR="00704647" w:rsidRPr="00060E93">
        <w:rPr>
          <w:sz w:val="22"/>
          <w:szCs w:val="22"/>
        </w:rPr>
        <w:t>)</w:t>
      </w:r>
    </w:p>
    <w:p w14:paraId="18C584ED" w14:textId="77777777" w:rsidR="00F35864" w:rsidRPr="00F80679" w:rsidRDefault="00F35864" w:rsidP="00C96AF4">
      <w:pPr>
        <w:widowControl w:val="0"/>
        <w:autoSpaceDE w:val="0"/>
        <w:spacing w:line="264" w:lineRule="auto"/>
        <w:rPr>
          <w:rFonts w:ascii="Wingdings 2" w:hAnsi="Wingdings 2"/>
          <w:sz w:val="18"/>
          <w:szCs w:val="18"/>
        </w:rPr>
      </w:pPr>
    </w:p>
    <w:p w14:paraId="669B6996" w14:textId="77777777" w:rsidR="00F35864" w:rsidRPr="00F80679" w:rsidRDefault="00F35864" w:rsidP="008E052A">
      <w:pPr>
        <w:widowControl w:val="0"/>
        <w:autoSpaceDE w:val="0"/>
        <w:spacing w:line="264" w:lineRule="auto"/>
        <w:jc w:val="center"/>
        <w:rPr>
          <w:rFonts w:ascii="Wingdings 2" w:hAnsi="Wingdings 2"/>
          <w:sz w:val="18"/>
          <w:szCs w:val="18"/>
        </w:rPr>
      </w:pPr>
    </w:p>
    <w:p w14:paraId="47BB0292" w14:textId="0A069D58" w:rsidR="00E3250E" w:rsidRDefault="008A0930" w:rsidP="008E052A">
      <w:pPr>
        <w:widowControl w:val="0"/>
        <w:autoSpaceDE w:val="0"/>
        <w:spacing w:line="264" w:lineRule="auto"/>
        <w:jc w:val="center"/>
        <w:rPr>
          <w:rFonts w:ascii="Wingdings 2" w:hAnsi="Wingdings 2"/>
          <w:sz w:val="20"/>
          <w:szCs w:val="20"/>
        </w:rPr>
      </w:pPr>
      <w:r>
        <w:rPr>
          <w:rFonts w:ascii="Wingdings 2" w:hAnsi="Wingdings 2"/>
          <w:sz w:val="20"/>
          <w:szCs w:val="20"/>
        </w:rPr>
        <w:t></w:t>
      </w:r>
      <w:r>
        <w:rPr>
          <w:rFonts w:ascii="Wingdings 2" w:hAnsi="Wingdings 2"/>
          <w:sz w:val="20"/>
          <w:szCs w:val="20"/>
        </w:rPr>
        <w:t></w:t>
      </w:r>
      <w:r>
        <w:rPr>
          <w:rFonts w:ascii="Wingdings 2" w:hAnsi="Wingdings 2"/>
          <w:sz w:val="20"/>
          <w:szCs w:val="20"/>
        </w:rPr>
        <w:t></w:t>
      </w:r>
      <w:r>
        <w:rPr>
          <w:rFonts w:ascii="Wingdings 2" w:hAnsi="Wingdings 2"/>
          <w:sz w:val="20"/>
          <w:szCs w:val="20"/>
        </w:rPr>
        <w:t></w:t>
      </w:r>
      <w:r>
        <w:rPr>
          <w:rFonts w:ascii="Wingdings 2" w:hAnsi="Wingdings 2"/>
          <w:sz w:val="20"/>
          <w:szCs w:val="20"/>
        </w:rPr>
        <w:t></w:t>
      </w:r>
      <w:r>
        <w:rPr>
          <w:rFonts w:ascii="Humanst521 Lt BT" w:hAnsi="Humanst521 Lt BT"/>
          <w:sz w:val="20"/>
          <w:szCs w:val="20"/>
        </w:rPr>
        <w:t xml:space="preserve"> </w:t>
      </w:r>
      <w:r>
        <w:rPr>
          <w:rFonts w:ascii="Humanst521 Lt BT" w:hAnsi="Humanst521 Lt BT"/>
          <w:b/>
          <w:sz w:val="22"/>
          <w:szCs w:val="22"/>
        </w:rPr>
        <w:t>COMING EVENTS</w:t>
      </w:r>
      <w:r>
        <w:rPr>
          <w:rFonts w:ascii="Humanst521 Lt BT" w:hAnsi="Humanst521 Lt BT"/>
          <w:sz w:val="20"/>
          <w:szCs w:val="20"/>
        </w:rPr>
        <w:t xml:space="preserve">    </w:t>
      </w:r>
      <w:r>
        <w:rPr>
          <w:rFonts w:ascii="Wingdings 2" w:hAnsi="Wingdings 2"/>
          <w:sz w:val="20"/>
          <w:szCs w:val="20"/>
        </w:rPr>
        <w:t></w:t>
      </w:r>
      <w:r>
        <w:rPr>
          <w:rFonts w:ascii="Wingdings 2" w:hAnsi="Wingdings 2"/>
          <w:sz w:val="20"/>
          <w:szCs w:val="20"/>
        </w:rPr>
        <w:t></w:t>
      </w:r>
      <w:r>
        <w:rPr>
          <w:rFonts w:ascii="Wingdings 2" w:hAnsi="Wingdings 2"/>
          <w:sz w:val="20"/>
          <w:szCs w:val="20"/>
        </w:rPr>
        <w:t></w:t>
      </w:r>
      <w:r>
        <w:rPr>
          <w:rFonts w:ascii="Wingdings 2" w:hAnsi="Wingdings 2"/>
          <w:sz w:val="20"/>
          <w:szCs w:val="20"/>
        </w:rPr>
        <w:t></w:t>
      </w:r>
    </w:p>
    <w:p w14:paraId="3ACEF450" w14:textId="77777777" w:rsidR="00F80679" w:rsidRPr="00F80679" w:rsidRDefault="00F80679" w:rsidP="008E052A">
      <w:pPr>
        <w:widowControl w:val="0"/>
        <w:autoSpaceDE w:val="0"/>
        <w:spacing w:line="264" w:lineRule="auto"/>
        <w:jc w:val="center"/>
        <w:rPr>
          <w:rFonts w:ascii="Wingdings 2" w:hAnsi="Wingdings 2"/>
          <w:sz w:val="8"/>
          <w:szCs w:val="8"/>
        </w:rPr>
      </w:pPr>
    </w:p>
    <w:p w14:paraId="2CD8F2FE" w14:textId="7E97AE9D" w:rsidR="000D191F" w:rsidRDefault="00F34011" w:rsidP="00BD4C60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July</w:t>
      </w:r>
      <w:r w:rsidR="00522B45">
        <w:rPr>
          <w:spacing w:val="-2"/>
          <w:sz w:val="22"/>
          <w:szCs w:val="22"/>
        </w:rPr>
        <w:tab/>
      </w:r>
      <w:r w:rsidR="000D191F">
        <w:rPr>
          <w:spacing w:val="-2"/>
          <w:sz w:val="22"/>
          <w:szCs w:val="22"/>
        </w:rPr>
        <w:t>31</w:t>
      </w:r>
      <w:r w:rsidR="000D191F">
        <w:rPr>
          <w:spacing w:val="-2"/>
          <w:sz w:val="22"/>
          <w:szCs w:val="22"/>
        </w:rPr>
        <w:tab/>
        <w:t>5</w:t>
      </w:r>
      <w:r w:rsidR="000D191F" w:rsidRPr="000D191F">
        <w:rPr>
          <w:spacing w:val="-2"/>
          <w:sz w:val="22"/>
          <w:szCs w:val="22"/>
          <w:vertAlign w:val="superscript"/>
        </w:rPr>
        <w:t>th</w:t>
      </w:r>
      <w:r w:rsidR="000D191F">
        <w:rPr>
          <w:spacing w:val="-2"/>
          <w:sz w:val="22"/>
          <w:szCs w:val="22"/>
        </w:rPr>
        <w:t xml:space="preserve"> Sunday Potluck</w:t>
      </w:r>
    </w:p>
    <w:p w14:paraId="5340E166" w14:textId="534025B4" w:rsidR="00F56DF9" w:rsidRDefault="00303701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Aug.</w:t>
      </w:r>
      <w:r>
        <w:rPr>
          <w:spacing w:val="-2"/>
          <w:sz w:val="22"/>
          <w:szCs w:val="22"/>
        </w:rPr>
        <w:tab/>
      </w:r>
      <w:r w:rsidR="00A37EB2">
        <w:rPr>
          <w:spacing w:val="-2"/>
          <w:sz w:val="22"/>
          <w:szCs w:val="22"/>
        </w:rPr>
        <w:t>5</w:t>
      </w:r>
      <w:r w:rsidR="004942B0">
        <w:rPr>
          <w:spacing w:val="-2"/>
          <w:sz w:val="22"/>
          <w:szCs w:val="22"/>
        </w:rPr>
        <w:t>-6</w:t>
      </w:r>
      <w:r w:rsidR="004942B0">
        <w:rPr>
          <w:spacing w:val="-2"/>
          <w:sz w:val="22"/>
          <w:szCs w:val="22"/>
        </w:rPr>
        <w:tab/>
      </w:r>
      <w:r w:rsidR="00F37D53">
        <w:rPr>
          <w:spacing w:val="-2"/>
          <w:sz w:val="22"/>
          <w:szCs w:val="22"/>
        </w:rPr>
        <w:t>Teen Blackout All</w:t>
      </w:r>
      <w:r w:rsidR="00D7415B">
        <w:rPr>
          <w:spacing w:val="-2"/>
          <w:sz w:val="22"/>
          <w:szCs w:val="22"/>
        </w:rPr>
        <w:t>-</w:t>
      </w:r>
      <w:r w:rsidR="00F37D53">
        <w:rPr>
          <w:spacing w:val="-2"/>
          <w:sz w:val="22"/>
          <w:szCs w:val="22"/>
        </w:rPr>
        <w:t>Nighter</w:t>
      </w:r>
    </w:p>
    <w:p w14:paraId="5152F052" w14:textId="7731918B" w:rsidR="00623919" w:rsidRDefault="00623919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  <w:t>14</w:t>
      </w:r>
      <w:r>
        <w:rPr>
          <w:spacing w:val="-2"/>
          <w:sz w:val="22"/>
          <w:szCs w:val="22"/>
        </w:rPr>
        <w:tab/>
        <w:t>Bungers</w:t>
      </w:r>
      <w:r w:rsidR="00EC7D35">
        <w:rPr>
          <w:spacing w:val="-2"/>
          <w:sz w:val="22"/>
          <w:szCs w:val="22"/>
        </w:rPr>
        <w:t>’</w:t>
      </w:r>
      <w:r>
        <w:rPr>
          <w:spacing w:val="-2"/>
          <w:sz w:val="22"/>
          <w:szCs w:val="22"/>
        </w:rPr>
        <w:t xml:space="preserve"> </w:t>
      </w:r>
      <w:r w:rsidR="00F60143">
        <w:rPr>
          <w:spacing w:val="-2"/>
          <w:sz w:val="22"/>
          <w:szCs w:val="22"/>
        </w:rPr>
        <w:t>Last Sunday (</w:t>
      </w:r>
      <w:r w:rsidR="003A223C">
        <w:rPr>
          <w:spacing w:val="-2"/>
          <w:sz w:val="22"/>
          <w:szCs w:val="22"/>
        </w:rPr>
        <w:t>Finger-Food Fellowship</w:t>
      </w:r>
      <w:r w:rsidR="00F60143">
        <w:rPr>
          <w:spacing w:val="-2"/>
          <w:sz w:val="22"/>
          <w:szCs w:val="22"/>
        </w:rPr>
        <w:t>)</w:t>
      </w:r>
    </w:p>
    <w:p w14:paraId="420DE6BE" w14:textId="6BE9FEC4" w:rsidR="0079132A" w:rsidRDefault="00A32A8C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  <w:t>21</w:t>
      </w:r>
      <w:r>
        <w:rPr>
          <w:spacing w:val="-2"/>
          <w:sz w:val="22"/>
          <w:szCs w:val="22"/>
        </w:rPr>
        <w:tab/>
        <w:t>Lord’s Supper Observed</w:t>
      </w:r>
    </w:p>
    <w:p w14:paraId="3D66E028" w14:textId="1548FEF6" w:rsidR="00A32A8C" w:rsidRDefault="00A32A8C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  <w:t>21</w:t>
      </w:r>
      <w:r>
        <w:rPr>
          <w:spacing w:val="-2"/>
          <w:sz w:val="22"/>
          <w:szCs w:val="22"/>
        </w:rPr>
        <w:tab/>
        <w:t>Monthly Business Meeting</w:t>
      </w:r>
    </w:p>
    <w:p w14:paraId="046EF5A9" w14:textId="18F6045A" w:rsidR="00D7415B" w:rsidRDefault="00D7415B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  <w:t>28</w:t>
      </w:r>
      <w:r>
        <w:rPr>
          <w:spacing w:val="-2"/>
          <w:sz w:val="22"/>
          <w:szCs w:val="22"/>
        </w:rPr>
        <w:tab/>
        <w:t>Missionary, Blanchard Family</w:t>
      </w:r>
    </w:p>
    <w:p w14:paraId="6331EF23" w14:textId="0B5D0146" w:rsidR="00737963" w:rsidRDefault="00D7415B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Sept.</w:t>
      </w:r>
      <w:r>
        <w:rPr>
          <w:spacing w:val="-2"/>
          <w:sz w:val="22"/>
          <w:szCs w:val="22"/>
        </w:rPr>
        <w:tab/>
      </w:r>
      <w:r w:rsidR="00F80679">
        <w:rPr>
          <w:spacing w:val="-2"/>
          <w:sz w:val="22"/>
          <w:szCs w:val="22"/>
        </w:rPr>
        <w:t xml:space="preserve">  </w:t>
      </w:r>
      <w:r w:rsidR="00B0050F">
        <w:rPr>
          <w:spacing w:val="-2"/>
          <w:sz w:val="22"/>
          <w:szCs w:val="22"/>
        </w:rPr>
        <w:t>7</w:t>
      </w:r>
      <w:r w:rsidR="00B0050F">
        <w:rPr>
          <w:spacing w:val="-2"/>
          <w:sz w:val="22"/>
          <w:szCs w:val="22"/>
        </w:rPr>
        <w:tab/>
        <w:t xml:space="preserve">Start of </w:t>
      </w:r>
      <w:proofErr w:type="spellStart"/>
      <w:r w:rsidR="00B0050F">
        <w:rPr>
          <w:spacing w:val="-2"/>
          <w:sz w:val="22"/>
          <w:szCs w:val="22"/>
        </w:rPr>
        <w:t>Awana</w:t>
      </w:r>
      <w:proofErr w:type="spellEnd"/>
    </w:p>
    <w:p w14:paraId="3D26C9E2" w14:textId="767A47A2" w:rsidR="00D7415B" w:rsidRDefault="00737963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</w:r>
      <w:r w:rsidR="00D7415B">
        <w:rPr>
          <w:spacing w:val="-2"/>
          <w:sz w:val="22"/>
          <w:szCs w:val="22"/>
        </w:rPr>
        <w:t>1</w:t>
      </w:r>
      <w:r w:rsidR="00F35864">
        <w:rPr>
          <w:spacing w:val="-2"/>
          <w:sz w:val="22"/>
          <w:szCs w:val="22"/>
        </w:rPr>
        <w:t>0</w:t>
      </w:r>
      <w:r w:rsidR="00F35864">
        <w:rPr>
          <w:spacing w:val="-2"/>
          <w:sz w:val="22"/>
          <w:szCs w:val="22"/>
        </w:rPr>
        <w:tab/>
        <w:t>Fa</w:t>
      </w:r>
      <w:r w:rsidR="00D7415B">
        <w:rPr>
          <w:spacing w:val="-2"/>
          <w:sz w:val="22"/>
          <w:szCs w:val="22"/>
        </w:rPr>
        <w:t>rmtastic</w:t>
      </w:r>
      <w:r w:rsidR="00F35864">
        <w:rPr>
          <w:spacing w:val="-2"/>
          <w:sz w:val="22"/>
          <w:szCs w:val="22"/>
        </w:rPr>
        <w:t xml:space="preserve"> Set-Up</w:t>
      </w:r>
    </w:p>
    <w:p w14:paraId="4C1B1B92" w14:textId="7E2DA4EE" w:rsidR="00F80679" w:rsidRDefault="00F80679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  <w:t>11</w:t>
      </w:r>
      <w:r>
        <w:rPr>
          <w:spacing w:val="-2"/>
          <w:sz w:val="22"/>
          <w:szCs w:val="22"/>
        </w:rPr>
        <w:tab/>
        <w:t xml:space="preserve">Missionary, Ben </w:t>
      </w:r>
      <w:proofErr w:type="spellStart"/>
      <w:r>
        <w:rPr>
          <w:spacing w:val="-2"/>
          <w:sz w:val="22"/>
          <w:szCs w:val="22"/>
        </w:rPr>
        <w:t>Winsley</w:t>
      </w:r>
      <w:proofErr w:type="spellEnd"/>
    </w:p>
    <w:p w14:paraId="381D47CE" w14:textId="52709B78" w:rsidR="00F80679" w:rsidRPr="00FB1587" w:rsidRDefault="00F80679" w:rsidP="00FB1587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  <w:t>12-16</w:t>
      </w:r>
      <w:r>
        <w:rPr>
          <w:spacing w:val="-2"/>
          <w:sz w:val="22"/>
          <w:szCs w:val="22"/>
        </w:rPr>
        <w:tab/>
        <w:t>Farmtastic Set-Up</w:t>
      </w:r>
    </w:p>
    <w:p w14:paraId="6B76C3CD" w14:textId="0F6F23EB" w:rsidR="00490600" w:rsidRPr="00CD6041" w:rsidRDefault="00F35864" w:rsidP="00CD6041">
      <w:pPr>
        <w:tabs>
          <w:tab w:val="left" w:pos="691"/>
          <w:tab w:val="right" w:leader="dot" w:pos="6480"/>
        </w:tabs>
        <w:spacing w:line="312" w:lineRule="auto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  <w:t>17</w:t>
      </w:r>
      <w:r>
        <w:rPr>
          <w:spacing w:val="-2"/>
          <w:sz w:val="22"/>
          <w:szCs w:val="22"/>
        </w:rPr>
        <w:tab/>
        <w:t>The Final Farmtastic</w:t>
      </w:r>
    </w:p>
    <w:p w14:paraId="7E17E960" w14:textId="531FE025" w:rsidR="00DB6521" w:rsidRDefault="00DB6521" w:rsidP="003A223C">
      <w:pP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pacing w:val="-7"/>
          <w:sz w:val="21"/>
          <w:szCs w:val="21"/>
        </w:rPr>
      </w:pPr>
      <w:r>
        <w:rPr>
          <w:bCs/>
          <w:color w:val="222222"/>
          <w:spacing w:val="-6"/>
          <w:sz w:val="21"/>
          <w:szCs w:val="21"/>
          <w:u w:val="single"/>
        </w:rPr>
        <w:lastRenderedPageBreak/>
        <w:t xml:space="preserve">OUR </w:t>
      </w:r>
      <w:r w:rsidRPr="00651DA1">
        <w:rPr>
          <w:bCs/>
          <w:color w:val="222222"/>
          <w:spacing w:val="-6"/>
          <w:sz w:val="21"/>
          <w:szCs w:val="21"/>
          <w:u w:val="single"/>
        </w:rPr>
        <w:t>5</w:t>
      </w:r>
      <w:r w:rsidRPr="00651DA1">
        <w:rPr>
          <w:bCs/>
          <w:color w:val="222222"/>
          <w:spacing w:val="-6"/>
          <w:sz w:val="21"/>
          <w:szCs w:val="21"/>
          <w:u w:val="single"/>
          <w:vertAlign w:val="superscript"/>
        </w:rPr>
        <w:t>TH</w:t>
      </w:r>
      <w:r w:rsidRPr="00651DA1">
        <w:rPr>
          <w:bCs/>
          <w:color w:val="222222"/>
          <w:spacing w:val="-6"/>
          <w:sz w:val="21"/>
          <w:szCs w:val="21"/>
          <w:u w:val="single"/>
        </w:rPr>
        <w:t xml:space="preserve"> SUNDAY POTLUCK</w:t>
      </w:r>
      <w:r>
        <w:rPr>
          <w:bCs/>
          <w:color w:val="222222"/>
          <w:spacing w:val="-6"/>
          <w:sz w:val="21"/>
          <w:szCs w:val="21"/>
        </w:rPr>
        <w:t xml:space="preserve"> will be held in the Gym after our morning service. </w:t>
      </w:r>
      <w:r w:rsidRPr="003A223C">
        <w:rPr>
          <w:bCs/>
          <w:color w:val="222222"/>
          <w:spacing w:val="-7"/>
          <w:sz w:val="21"/>
          <w:szCs w:val="21"/>
        </w:rPr>
        <w:t xml:space="preserve">Everyone is invited to join in!  An afternoon service </w:t>
      </w:r>
      <w:r w:rsidR="003A223C" w:rsidRPr="003A223C">
        <w:rPr>
          <w:bCs/>
          <w:color w:val="222222"/>
          <w:spacing w:val="-7"/>
          <w:sz w:val="21"/>
          <w:szCs w:val="21"/>
        </w:rPr>
        <w:t>after the meal will finish the day</w:t>
      </w:r>
      <w:r w:rsidRPr="003A223C">
        <w:rPr>
          <w:bCs/>
          <w:color w:val="222222"/>
          <w:spacing w:val="-7"/>
          <w:sz w:val="21"/>
          <w:szCs w:val="21"/>
        </w:rPr>
        <w:t>.</w:t>
      </w:r>
    </w:p>
    <w:p w14:paraId="08E6DEC2" w14:textId="77777777" w:rsidR="003A223C" w:rsidRPr="003A223C" w:rsidRDefault="003A223C" w:rsidP="00DB6521">
      <w:pPr>
        <w:shd w:val="clear" w:color="auto" w:fill="FFFFFF"/>
        <w:suppressAutoHyphens w:val="0"/>
        <w:autoSpaceDN/>
        <w:spacing w:line="300" w:lineRule="auto"/>
        <w:jc w:val="both"/>
        <w:rPr>
          <w:bCs/>
          <w:color w:val="222222"/>
          <w:spacing w:val="-6"/>
          <w:sz w:val="14"/>
          <w:szCs w:val="14"/>
        </w:rPr>
      </w:pPr>
    </w:p>
    <w:p w14:paraId="3C482B73" w14:textId="77777777" w:rsidR="006523CA" w:rsidRDefault="006523CA" w:rsidP="006523CA">
      <w:pPr>
        <w:tabs>
          <w:tab w:val="left" w:pos="360"/>
          <w:tab w:val="left" w:leader="dot" w:pos="1440"/>
          <w:tab w:val="left" w:leader="dot" w:pos="1800"/>
          <w:tab w:val="left" w:leader="dot" w:pos="2880"/>
          <w:tab w:val="left" w:leader="dot" w:pos="4680"/>
        </w:tabs>
        <w:autoSpaceDE w:val="0"/>
        <w:jc w:val="center"/>
        <w:outlineLvl w:val="2"/>
        <w:rPr>
          <w:b/>
          <w:bCs/>
          <w:spacing w:val="-6"/>
          <w:sz w:val="26"/>
          <w:szCs w:val="26"/>
        </w:rPr>
      </w:pPr>
      <w:r w:rsidRPr="00DA67AA">
        <w:rPr>
          <w:b/>
          <w:bCs/>
          <w:spacing w:val="-6"/>
          <w:sz w:val="26"/>
          <w:szCs w:val="26"/>
        </w:rPr>
        <w:t>Information for This Week</w:t>
      </w:r>
    </w:p>
    <w:p w14:paraId="6B4B1F63" w14:textId="44BA49D0" w:rsidR="00B2478F" w:rsidRDefault="00B2478F" w:rsidP="00D9046D">
      <w:pPr>
        <w:shd w:val="clear" w:color="auto" w:fill="FFFFFF"/>
        <w:suppressAutoHyphens w:val="0"/>
        <w:autoSpaceDN/>
        <w:spacing w:line="300" w:lineRule="auto"/>
        <w:jc w:val="both"/>
        <w:rPr>
          <w:bCs/>
          <w:color w:val="222222"/>
          <w:spacing w:val="-6"/>
          <w:sz w:val="12"/>
          <w:szCs w:val="12"/>
        </w:rPr>
      </w:pPr>
    </w:p>
    <w:p w14:paraId="39AE8036" w14:textId="77777777" w:rsidR="00241C22" w:rsidRPr="00241C22" w:rsidRDefault="00241C22" w:rsidP="00241C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uppressAutoHyphens w:val="0"/>
        <w:autoSpaceDN/>
        <w:spacing w:line="300" w:lineRule="auto"/>
        <w:jc w:val="both"/>
        <w:rPr>
          <w:bCs/>
          <w:color w:val="222222"/>
          <w:spacing w:val="-6"/>
          <w:sz w:val="6"/>
          <w:szCs w:val="6"/>
        </w:rPr>
      </w:pPr>
    </w:p>
    <w:p w14:paraId="4666521E" w14:textId="678EBB20" w:rsidR="00954B59" w:rsidRPr="00F80679" w:rsidRDefault="00954B59" w:rsidP="00241C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uppressAutoHyphens w:val="0"/>
        <w:autoSpaceDN/>
        <w:spacing w:line="300" w:lineRule="auto"/>
        <w:jc w:val="center"/>
        <w:rPr>
          <w:bCs/>
          <w:color w:val="222222"/>
          <w:spacing w:val="20"/>
          <w:sz w:val="21"/>
          <w:szCs w:val="21"/>
        </w:rPr>
      </w:pPr>
      <w:r w:rsidRPr="00F80679">
        <w:rPr>
          <w:bCs/>
          <w:color w:val="222222"/>
          <w:spacing w:val="20"/>
          <w:sz w:val="21"/>
          <w:szCs w:val="21"/>
        </w:rPr>
        <w:t>OPPORTUNITIES TO HELP</w:t>
      </w:r>
    </w:p>
    <w:p w14:paraId="69ADAA7E" w14:textId="467284E1" w:rsidR="00954B59" w:rsidRPr="004B6974" w:rsidRDefault="00954B59" w:rsidP="00241C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uppressAutoHyphens w:val="0"/>
        <w:autoSpaceDN/>
        <w:spacing w:line="300" w:lineRule="auto"/>
        <w:jc w:val="both"/>
        <w:rPr>
          <w:bCs/>
          <w:color w:val="222222"/>
          <w:sz w:val="10"/>
          <w:szCs w:val="10"/>
        </w:rPr>
      </w:pPr>
    </w:p>
    <w:p w14:paraId="3260952A" w14:textId="1826DAA4" w:rsidR="00954B59" w:rsidRDefault="00954B59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z w:val="21"/>
          <w:szCs w:val="21"/>
        </w:rPr>
      </w:pPr>
      <w:r w:rsidRPr="00954B59">
        <w:rPr>
          <w:bCs/>
          <w:color w:val="222222"/>
          <w:sz w:val="21"/>
          <w:szCs w:val="21"/>
          <w:u w:val="single"/>
        </w:rPr>
        <w:t>G</w:t>
      </w:r>
      <w:r w:rsidR="004B6974">
        <w:rPr>
          <w:bCs/>
          <w:color w:val="222222"/>
          <w:sz w:val="21"/>
          <w:szCs w:val="21"/>
          <w:u w:val="single"/>
        </w:rPr>
        <w:t>YM</w:t>
      </w:r>
      <w:r w:rsidRPr="00954B59">
        <w:rPr>
          <w:bCs/>
          <w:color w:val="222222"/>
          <w:sz w:val="21"/>
          <w:szCs w:val="21"/>
          <w:u w:val="single"/>
        </w:rPr>
        <w:t xml:space="preserve"> Window Replacement Project</w:t>
      </w:r>
      <w:r>
        <w:rPr>
          <w:bCs/>
          <w:color w:val="222222"/>
          <w:sz w:val="21"/>
          <w:szCs w:val="21"/>
        </w:rPr>
        <w:t xml:space="preserve">.  The siding has arrived and the windows are to come in the next 2 weeks.  We want to begin on this project as soon as the windows arrive.  Please check the </w:t>
      </w:r>
      <w:r w:rsidRPr="00954B59">
        <w:rPr>
          <w:bCs/>
          <w:i/>
          <w:iCs/>
          <w:color w:val="222222"/>
          <w:sz w:val="21"/>
          <w:szCs w:val="21"/>
        </w:rPr>
        <w:t>Volunteer Sheet</w:t>
      </w:r>
      <w:r>
        <w:rPr>
          <w:bCs/>
          <w:color w:val="222222"/>
          <w:sz w:val="21"/>
          <w:szCs w:val="21"/>
        </w:rPr>
        <w:t xml:space="preserve"> for new plans &amp; details.</w:t>
      </w:r>
    </w:p>
    <w:p w14:paraId="0E54773F" w14:textId="596F6235" w:rsidR="00954B59" w:rsidRPr="004B6974" w:rsidRDefault="00954B59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z w:val="10"/>
          <w:szCs w:val="10"/>
        </w:rPr>
      </w:pPr>
    </w:p>
    <w:p w14:paraId="21177F8B" w14:textId="50ABACF6" w:rsidR="00954B59" w:rsidRPr="00954B59" w:rsidRDefault="00954B59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z w:val="21"/>
          <w:szCs w:val="21"/>
        </w:rPr>
      </w:pPr>
      <w:r w:rsidRPr="004B6974">
        <w:rPr>
          <w:bCs/>
          <w:color w:val="222222"/>
          <w:sz w:val="21"/>
          <w:szCs w:val="21"/>
          <w:u w:val="single"/>
        </w:rPr>
        <w:t>AWANA</w:t>
      </w:r>
      <w:r>
        <w:rPr>
          <w:bCs/>
          <w:color w:val="222222"/>
          <w:sz w:val="21"/>
          <w:szCs w:val="21"/>
        </w:rPr>
        <w:t xml:space="preserve">.  </w:t>
      </w:r>
      <w:proofErr w:type="spellStart"/>
      <w:r>
        <w:rPr>
          <w:bCs/>
          <w:color w:val="222222"/>
          <w:sz w:val="21"/>
          <w:szCs w:val="21"/>
        </w:rPr>
        <w:t>Awana</w:t>
      </w:r>
      <w:proofErr w:type="spellEnd"/>
      <w:r>
        <w:rPr>
          <w:bCs/>
          <w:color w:val="222222"/>
          <w:sz w:val="21"/>
          <w:szCs w:val="21"/>
        </w:rPr>
        <w:t xml:space="preserve"> begin</w:t>
      </w:r>
      <w:r w:rsidR="004B6974">
        <w:rPr>
          <w:bCs/>
          <w:color w:val="222222"/>
          <w:sz w:val="21"/>
          <w:szCs w:val="21"/>
        </w:rPr>
        <w:t>s</w:t>
      </w:r>
      <w:r>
        <w:rPr>
          <w:bCs/>
          <w:color w:val="222222"/>
          <w:sz w:val="21"/>
          <w:szCs w:val="21"/>
        </w:rPr>
        <w:t xml:space="preserve"> its new season in </w:t>
      </w:r>
      <w:r w:rsidR="004B6974">
        <w:rPr>
          <w:bCs/>
          <w:color w:val="222222"/>
          <w:sz w:val="21"/>
          <w:szCs w:val="21"/>
        </w:rPr>
        <w:t xml:space="preserve">5 ½ weeks on Sept. 7!  We NEED additional workers!  All returning and new workers are asked to </w:t>
      </w:r>
      <w:r w:rsidR="004B6974" w:rsidRPr="00241C22">
        <w:rPr>
          <w:bCs/>
          <w:i/>
          <w:iCs/>
          <w:color w:val="222222"/>
          <w:sz w:val="21"/>
          <w:szCs w:val="21"/>
        </w:rPr>
        <w:t xml:space="preserve">sign </w:t>
      </w:r>
      <w:r w:rsidR="004B6974" w:rsidRPr="00241C22">
        <w:rPr>
          <w:bCs/>
          <w:i/>
          <w:iCs/>
          <w:color w:val="222222"/>
          <w:spacing w:val="-4"/>
          <w:sz w:val="21"/>
          <w:szCs w:val="21"/>
        </w:rPr>
        <w:t>up at the Welcome Center</w:t>
      </w:r>
      <w:r w:rsidR="004B6974" w:rsidRPr="004B6974">
        <w:rPr>
          <w:bCs/>
          <w:color w:val="222222"/>
          <w:spacing w:val="-4"/>
          <w:sz w:val="21"/>
          <w:szCs w:val="21"/>
        </w:rPr>
        <w:t xml:space="preserve">.  </w:t>
      </w:r>
      <w:proofErr w:type="spellStart"/>
      <w:r w:rsidR="004B6974" w:rsidRPr="004B6974">
        <w:rPr>
          <w:bCs/>
          <w:color w:val="222222"/>
          <w:spacing w:val="-4"/>
          <w:sz w:val="21"/>
          <w:szCs w:val="21"/>
        </w:rPr>
        <w:t>Awana</w:t>
      </w:r>
      <w:proofErr w:type="spellEnd"/>
      <w:r w:rsidR="004B6974" w:rsidRPr="004B6974">
        <w:rPr>
          <w:bCs/>
          <w:color w:val="222222"/>
          <w:spacing w:val="-4"/>
          <w:sz w:val="21"/>
          <w:szCs w:val="21"/>
        </w:rPr>
        <w:t xml:space="preserve"> meets on Wednesdays from 6:30 – 8:00 pm.</w:t>
      </w:r>
    </w:p>
    <w:p w14:paraId="240C37EA" w14:textId="7093D0AE" w:rsidR="003E6AA0" w:rsidRPr="00241C22" w:rsidRDefault="003E6AA0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pacing w:val="-6"/>
          <w:sz w:val="10"/>
          <w:szCs w:val="10"/>
        </w:rPr>
      </w:pPr>
    </w:p>
    <w:p w14:paraId="71B98BF5" w14:textId="4F5F4EF0" w:rsidR="004B6974" w:rsidRDefault="004B6974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pacing w:val="-6"/>
          <w:sz w:val="21"/>
          <w:szCs w:val="21"/>
        </w:rPr>
      </w:pPr>
      <w:r w:rsidRPr="004B6974">
        <w:rPr>
          <w:bCs/>
          <w:color w:val="222222"/>
          <w:spacing w:val="-6"/>
          <w:sz w:val="21"/>
          <w:szCs w:val="21"/>
          <w:u w:val="single"/>
        </w:rPr>
        <w:t>FARMTASTIC</w:t>
      </w:r>
      <w:r>
        <w:rPr>
          <w:bCs/>
          <w:color w:val="222222"/>
          <w:spacing w:val="-6"/>
          <w:sz w:val="21"/>
          <w:szCs w:val="21"/>
        </w:rPr>
        <w:t xml:space="preserve">.  </w:t>
      </w:r>
      <w:r w:rsidR="005C7B13">
        <w:rPr>
          <w:bCs/>
          <w:color w:val="222222"/>
          <w:spacing w:val="-6"/>
          <w:sz w:val="21"/>
          <w:szCs w:val="21"/>
        </w:rPr>
        <w:t xml:space="preserve">Please fill in your calendars to help as much as you can!  </w:t>
      </w:r>
      <w:r w:rsidR="005C7B13" w:rsidRPr="005C7B1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Cs/>
          <w:color w:val="222222"/>
          <w:spacing w:val="-6"/>
          <w:sz w:val="21"/>
          <w:szCs w:val="21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6642FB9" w14:textId="2535B159" w:rsidR="005C7B13" w:rsidRPr="008523C9" w:rsidRDefault="005C7B13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216"/>
          <w:tab w:val="left" w:leader="dot" w:pos="2160"/>
        </w:tabs>
        <w:suppressAutoHyphens w:val="0"/>
        <w:autoSpaceDN/>
        <w:spacing w:line="288" w:lineRule="auto"/>
        <w:jc w:val="both"/>
        <w:rPr>
          <w:bCs/>
          <w:color w:val="222222"/>
          <w:spacing w:val="-7"/>
          <w:sz w:val="21"/>
          <w:szCs w:val="21"/>
        </w:rPr>
      </w:pPr>
      <w:r>
        <w:rPr>
          <w:bCs/>
          <w:color w:val="222222"/>
          <w:spacing w:val="-6"/>
          <w:sz w:val="21"/>
          <w:szCs w:val="21"/>
        </w:rPr>
        <w:tab/>
        <w:t>Thursday, Sept. 8</w:t>
      </w:r>
      <w:r>
        <w:rPr>
          <w:bCs/>
          <w:color w:val="222222"/>
          <w:spacing w:val="-6"/>
          <w:sz w:val="21"/>
          <w:szCs w:val="21"/>
        </w:rPr>
        <w:tab/>
      </w:r>
      <w:r w:rsidRPr="008523C9">
        <w:rPr>
          <w:bCs/>
          <w:color w:val="222222"/>
          <w:spacing w:val="-7"/>
          <w:sz w:val="21"/>
          <w:szCs w:val="21"/>
        </w:rPr>
        <w:t xml:space="preserve">Moving Farmtastic semis to field late </w:t>
      </w:r>
      <w:r w:rsidR="008523C9" w:rsidRPr="008523C9">
        <w:rPr>
          <w:bCs/>
          <w:color w:val="222222"/>
          <w:spacing w:val="-7"/>
          <w:sz w:val="21"/>
          <w:szCs w:val="21"/>
        </w:rPr>
        <w:t>afternoon/evening</w:t>
      </w:r>
    </w:p>
    <w:p w14:paraId="1F04E517" w14:textId="219295F9" w:rsidR="005C7B13" w:rsidRDefault="005C7B13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216"/>
          <w:tab w:val="left" w:leader="dot" w:pos="2160"/>
        </w:tabs>
        <w:suppressAutoHyphens w:val="0"/>
        <w:autoSpaceDN/>
        <w:spacing w:line="288" w:lineRule="auto"/>
        <w:jc w:val="both"/>
        <w:rPr>
          <w:bCs/>
          <w:color w:val="222222"/>
          <w:spacing w:val="-6"/>
          <w:sz w:val="21"/>
          <w:szCs w:val="21"/>
        </w:rPr>
      </w:pPr>
      <w:r>
        <w:rPr>
          <w:bCs/>
          <w:color w:val="222222"/>
          <w:spacing w:val="-6"/>
          <w:sz w:val="21"/>
          <w:szCs w:val="21"/>
        </w:rPr>
        <w:tab/>
        <w:t>Saturday, Sept. 10</w:t>
      </w:r>
      <w:r w:rsidR="008523C9">
        <w:rPr>
          <w:bCs/>
          <w:color w:val="222222"/>
          <w:spacing w:val="-6"/>
          <w:sz w:val="21"/>
          <w:szCs w:val="21"/>
        </w:rPr>
        <w:tab/>
        <w:t>All day Set-Up with other churches</w:t>
      </w:r>
    </w:p>
    <w:p w14:paraId="34016D60" w14:textId="06B72D83" w:rsidR="005C7B13" w:rsidRDefault="005C7B13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216"/>
          <w:tab w:val="left" w:leader="dot" w:pos="2160"/>
          <w:tab w:val="left" w:leader="dot" w:pos="2520"/>
        </w:tabs>
        <w:suppressAutoHyphens w:val="0"/>
        <w:autoSpaceDN/>
        <w:spacing w:line="288" w:lineRule="auto"/>
        <w:jc w:val="both"/>
        <w:rPr>
          <w:bCs/>
          <w:color w:val="222222"/>
          <w:spacing w:val="-6"/>
          <w:sz w:val="21"/>
          <w:szCs w:val="21"/>
        </w:rPr>
      </w:pPr>
      <w:r>
        <w:rPr>
          <w:bCs/>
          <w:color w:val="222222"/>
          <w:spacing w:val="-6"/>
          <w:sz w:val="21"/>
          <w:szCs w:val="21"/>
        </w:rPr>
        <w:tab/>
        <w:t>Mon. &amp; Tue. Sept. 12/13</w:t>
      </w:r>
      <w:r w:rsidR="008523C9">
        <w:rPr>
          <w:bCs/>
          <w:color w:val="222222"/>
          <w:spacing w:val="-6"/>
          <w:sz w:val="21"/>
          <w:szCs w:val="21"/>
        </w:rPr>
        <w:tab/>
        <w:t>Limited set-up projects as available</w:t>
      </w:r>
    </w:p>
    <w:p w14:paraId="25CCA271" w14:textId="6DE3AE8F" w:rsidR="005C7B13" w:rsidRDefault="005C7B13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216"/>
          <w:tab w:val="left" w:leader="dot" w:pos="2520"/>
        </w:tabs>
        <w:suppressAutoHyphens w:val="0"/>
        <w:autoSpaceDN/>
        <w:spacing w:line="288" w:lineRule="auto"/>
        <w:jc w:val="both"/>
        <w:rPr>
          <w:bCs/>
          <w:color w:val="222222"/>
          <w:spacing w:val="-6"/>
          <w:sz w:val="21"/>
          <w:szCs w:val="21"/>
        </w:rPr>
      </w:pPr>
      <w:r>
        <w:rPr>
          <w:bCs/>
          <w:color w:val="222222"/>
          <w:spacing w:val="-6"/>
          <w:sz w:val="21"/>
          <w:szCs w:val="21"/>
        </w:rPr>
        <w:tab/>
        <w:t>Wed. – Fri. Sept. 14-1</w:t>
      </w:r>
      <w:r w:rsidR="00241C22">
        <w:rPr>
          <w:bCs/>
          <w:color w:val="222222"/>
          <w:spacing w:val="-6"/>
          <w:sz w:val="21"/>
          <w:szCs w:val="21"/>
        </w:rPr>
        <w:t>6</w:t>
      </w:r>
      <w:r w:rsidR="00241C22">
        <w:rPr>
          <w:bCs/>
          <w:color w:val="222222"/>
          <w:spacing w:val="-6"/>
          <w:sz w:val="21"/>
          <w:szCs w:val="21"/>
        </w:rPr>
        <w:tab/>
      </w:r>
      <w:r w:rsidR="008523C9">
        <w:rPr>
          <w:bCs/>
          <w:color w:val="222222"/>
          <w:spacing w:val="-6"/>
          <w:sz w:val="21"/>
          <w:szCs w:val="21"/>
        </w:rPr>
        <w:t>All-out Set-Up of Big Tent, games, inflatables, etc.</w:t>
      </w:r>
    </w:p>
    <w:p w14:paraId="6C094A96" w14:textId="590A0E23" w:rsidR="005C7B13" w:rsidRDefault="005C7B13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216"/>
          <w:tab w:val="left" w:leader="dot" w:pos="2160"/>
        </w:tabs>
        <w:suppressAutoHyphens w:val="0"/>
        <w:autoSpaceDN/>
        <w:spacing w:line="288" w:lineRule="auto"/>
        <w:jc w:val="both"/>
        <w:rPr>
          <w:bCs/>
          <w:color w:val="222222"/>
          <w:spacing w:val="-6"/>
          <w:sz w:val="21"/>
          <w:szCs w:val="21"/>
        </w:rPr>
      </w:pPr>
      <w:r>
        <w:rPr>
          <w:bCs/>
          <w:color w:val="222222"/>
          <w:spacing w:val="-6"/>
          <w:sz w:val="21"/>
          <w:szCs w:val="21"/>
        </w:rPr>
        <w:tab/>
      </w:r>
      <w:r w:rsidR="008523C9">
        <w:rPr>
          <w:bCs/>
          <w:color w:val="222222"/>
          <w:spacing w:val="-6"/>
          <w:sz w:val="21"/>
          <w:szCs w:val="21"/>
        </w:rPr>
        <w:t xml:space="preserve">      </w:t>
      </w:r>
      <w:r>
        <w:rPr>
          <w:bCs/>
          <w:color w:val="222222"/>
          <w:spacing w:val="-6"/>
          <w:sz w:val="21"/>
          <w:szCs w:val="21"/>
        </w:rPr>
        <w:t>Tear-Down</w:t>
      </w:r>
      <w:r w:rsidR="00241C22">
        <w:rPr>
          <w:bCs/>
          <w:color w:val="222222"/>
          <w:spacing w:val="-6"/>
          <w:sz w:val="21"/>
          <w:szCs w:val="21"/>
        </w:rPr>
        <w:t xml:space="preserve"> 17</w:t>
      </w:r>
      <w:r w:rsidR="00241C22" w:rsidRPr="00241C22">
        <w:rPr>
          <w:bCs/>
          <w:color w:val="222222"/>
          <w:spacing w:val="-6"/>
          <w:sz w:val="21"/>
          <w:szCs w:val="21"/>
          <w:vertAlign w:val="superscript"/>
        </w:rPr>
        <w:t>th</w:t>
      </w:r>
      <w:r w:rsidR="00241C22">
        <w:rPr>
          <w:bCs/>
          <w:color w:val="222222"/>
          <w:spacing w:val="-6"/>
          <w:sz w:val="21"/>
          <w:szCs w:val="21"/>
        </w:rPr>
        <w:t xml:space="preserve"> </w:t>
      </w:r>
      <w:r w:rsidR="008523C9">
        <w:rPr>
          <w:bCs/>
          <w:color w:val="222222"/>
          <w:spacing w:val="-6"/>
          <w:sz w:val="21"/>
          <w:szCs w:val="21"/>
        </w:rPr>
        <w:tab/>
        <w:t>From 5:30 pm to dark</w:t>
      </w:r>
      <w:proofErr w:type="gramStart"/>
      <w:r w:rsidR="008523C9">
        <w:rPr>
          <w:bCs/>
          <w:color w:val="222222"/>
          <w:spacing w:val="-6"/>
          <w:sz w:val="21"/>
          <w:szCs w:val="21"/>
        </w:rPr>
        <w:t>…..</w:t>
      </w:r>
      <w:proofErr w:type="gramEnd"/>
      <w:r w:rsidR="008523C9">
        <w:rPr>
          <w:bCs/>
          <w:color w:val="222222"/>
          <w:spacing w:val="-6"/>
          <w:sz w:val="21"/>
          <w:szCs w:val="21"/>
        </w:rPr>
        <w:t>then to Alfano’s!!</w:t>
      </w:r>
    </w:p>
    <w:p w14:paraId="2C7E019E" w14:textId="77777777" w:rsidR="00241C22" w:rsidRPr="00241C22" w:rsidRDefault="00241C22" w:rsidP="003A22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216"/>
          <w:tab w:val="left" w:leader="dot" w:pos="2160"/>
        </w:tabs>
        <w:suppressAutoHyphens w:val="0"/>
        <w:autoSpaceDN/>
        <w:spacing w:line="288" w:lineRule="auto"/>
        <w:jc w:val="both"/>
        <w:rPr>
          <w:bCs/>
          <w:color w:val="222222"/>
          <w:spacing w:val="-6"/>
          <w:sz w:val="6"/>
          <w:szCs w:val="6"/>
        </w:rPr>
      </w:pPr>
    </w:p>
    <w:p w14:paraId="583F6523" w14:textId="77777777" w:rsidR="004B6974" w:rsidRDefault="004B6974" w:rsidP="003A223C">
      <w:pP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pacing w:val="-6"/>
          <w:sz w:val="21"/>
          <w:szCs w:val="21"/>
        </w:rPr>
      </w:pPr>
    </w:p>
    <w:p w14:paraId="6E3F06F6" w14:textId="6614F21A" w:rsidR="003E6AA0" w:rsidRDefault="003E6AA0" w:rsidP="003A223C">
      <w:pP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pacing w:val="-6"/>
          <w:sz w:val="21"/>
          <w:szCs w:val="21"/>
        </w:rPr>
      </w:pPr>
      <w:r w:rsidRPr="007F239E">
        <w:rPr>
          <w:bCs/>
          <w:color w:val="222222"/>
          <w:spacing w:val="-6"/>
          <w:sz w:val="21"/>
          <w:szCs w:val="21"/>
          <w:u w:val="single"/>
        </w:rPr>
        <w:t>THE BUNGERS MOVE TO CALIFORNIA</w:t>
      </w:r>
      <w:r>
        <w:rPr>
          <w:bCs/>
          <w:color w:val="222222"/>
          <w:spacing w:val="-6"/>
          <w:sz w:val="21"/>
          <w:szCs w:val="21"/>
        </w:rPr>
        <w:t xml:space="preserve"> will begin on August 15.  Their last Sunday at FBC will be on August 14.  Josh has been accepted into the internship program at Ironwood Christian Camp &amp; Conference Center in Newberry Springs, CA.  The Director of Ironwood is Sam Brock, who is a friend of FBC and past speaker at Farmtastic.  Josh will be speaking in the evening service of August 14 which will also be followed by a </w:t>
      </w:r>
      <w:r w:rsidRPr="003A223C">
        <w:rPr>
          <w:bCs/>
          <w:color w:val="222222"/>
          <w:spacing w:val="-6"/>
          <w:sz w:val="21"/>
          <w:szCs w:val="21"/>
          <w:u w:val="single"/>
        </w:rPr>
        <w:t>finger-food fellowship</w:t>
      </w:r>
      <w:r>
        <w:rPr>
          <w:bCs/>
          <w:color w:val="222222"/>
          <w:spacing w:val="-6"/>
          <w:sz w:val="21"/>
          <w:szCs w:val="21"/>
        </w:rPr>
        <w:t xml:space="preserve"> after that service.</w:t>
      </w:r>
    </w:p>
    <w:p w14:paraId="5B551A91" w14:textId="77777777" w:rsidR="00060E93" w:rsidRPr="00060E93" w:rsidRDefault="00060E93" w:rsidP="003A223C">
      <w:pP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pacing w:val="-6"/>
          <w:sz w:val="10"/>
          <w:szCs w:val="10"/>
        </w:rPr>
      </w:pPr>
    </w:p>
    <w:p w14:paraId="71B4BC53" w14:textId="22AC858C" w:rsidR="003E6AA0" w:rsidRPr="00F35864" w:rsidRDefault="003E6AA0" w:rsidP="003A223C">
      <w:pPr>
        <w:shd w:val="clear" w:color="auto" w:fill="FFFFFF"/>
        <w:suppressAutoHyphens w:val="0"/>
        <w:autoSpaceDN/>
        <w:spacing w:line="288" w:lineRule="auto"/>
        <w:jc w:val="both"/>
        <w:rPr>
          <w:bCs/>
          <w:color w:val="222222"/>
          <w:spacing w:val="-6"/>
          <w:sz w:val="21"/>
          <w:szCs w:val="21"/>
        </w:rPr>
      </w:pPr>
      <w:r>
        <w:rPr>
          <w:bCs/>
          <w:color w:val="222222"/>
          <w:spacing w:val="-6"/>
          <w:sz w:val="21"/>
          <w:szCs w:val="21"/>
        </w:rPr>
        <w:tab/>
      </w:r>
      <w:r>
        <w:rPr>
          <w:bCs/>
          <w:color w:val="222222"/>
          <w:spacing w:val="-6"/>
          <w:sz w:val="21"/>
          <w:szCs w:val="21"/>
        </w:rPr>
        <w:tab/>
      </w:r>
      <w:r w:rsidR="00DB6521" w:rsidRPr="00DB6521">
        <w:rPr>
          <w:bCs/>
          <w:color w:val="222222"/>
          <w:spacing w:val="-6"/>
          <w:sz w:val="21"/>
          <w:szCs w:val="21"/>
          <w:u w:val="single"/>
        </w:rPr>
        <w:t>A</w:t>
      </w:r>
      <w:r w:rsidRPr="003E6AA0">
        <w:rPr>
          <w:bCs/>
          <w:color w:val="222222"/>
          <w:spacing w:val="-6"/>
          <w:sz w:val="21"/>
          <w:szCs w:val="21"/>
          <w:u w:val="single"/>
        </w:rPr>
        <w:t xml:space="preserve"> “card-collection” for Ben Altice</w:t>
      </w:r>
      <w:r>
        <w:rPr>
          <w:bCs/>
          <w:color w:val="222222"/>
          <w:spacing w:val="-6"/>
          <w:sz w:val="21"/>
          <w:szCs w:val="21"/>
        </w:rPr>
        <w:t>.  The Sunday of August 14 will be the last weekend that Ben is in the area before reporting to the US Marines (USMC).  Bring your card for well-wishes to Ben and place them in the designated basket that day.</w:t>
      </w:r>
    </w:p>
    <w:p w14:paraId="78289F4B" w14:textId="384FB7CF" w:rsidR="00BB3D83" w:rsidRPr="005245C7" w:rsidRDefault="00BB3D83" w:rsidP="003E6AA0">
      <w:pPr>
        <w:pBdr>
          <w:bottom w:val="threeDEmboss" w:sz="24" w:space="0" w:color="auto"/>
        </w:pBdr>
        <w:tabs>
          <w:tab w:val="left" w:pos="360"/>
          <w:tab w:val="left" w:leader="dot" w:pos="1440"/>
          <w:tab w:val="left" w:leader="dot" w:pos="1800"/>
          <w:tab w:val="left" w:leader="dot" w:pos="2880"/>
          <w:tab w:val="left" w:leader="dot" w:pos="4680"/>
        </w:tabs>
        <w:autoSpaceDE w:val="0"/>
        <w:jc w:val="both"/>
        <w:outlineLvl w:val="2"/>
        <w:rPr>
          <w:sz w:val="2"/>
          <w:szCs w:val="2"/>
        </w:rPr>
      </w:pPr>
    </w:p>
    <w:p w14:paraId="654B4FFF" w14:textId="77777777" w:rsidR="007E7F7F" w:rsidRPr="00BC433D" w:rsidRDefault="007E7F7F" w:rsidP="003E6AA0">
      <w:pPr>
        <w:pBdr>
          <w:bottom w:val="threeDEmboss" w:sz="24" w:space="0" w:color="auto"/>
        </w:pBdr>
        <w:tabs>
          <w:tab w:val="left" w:pos="360"/>
          <w:tab w:val="left" w:leader="dot" w:pos="1440"/>
          <w:tab w:val="left" w:leader="dot" w:pos="1800"/>
          <w:tab w:val="left" w:leader="dot" w:pos="2880"/>
          <w:tab w:val="left" w:leader="dot" w:pos="4680"/>
        </w:tabs>
        <w:autoSpaceDE w:val="0"/>
        <w:jc w:val="both"/>
        <w:outlineLvl w:val="2"/>
        <w:rPr>
          <w:sz w:val="4"/>
          <w:szCs w:val="4"/>
        </w:rPr>
      </w:pPr>
    </w:p>
    <w:p w14:paraId="6A72116B" w14:textId="77777777" w:rsidR="00EC1224" w:rsidRPr="00BC433D" w:rsidRDefault="00EC1224" w:rsidP="005734A5">
      <w:pPr>
        <w:keepNext/>
        <w:widowControl w:val="0"/>
        <w:autoSpaceDE w:val="0"/>
        <w:jc w:val="both"/>
        <w:outlineLvl w:val="2"/>
        <w:rPr>
          <w:sz w:val="8"/>
          <w:szCs w:val="8"/>
        </w:rPr>
      </w:pPr>
      <w:bookmarkStart w:id="1" w:name="_GoBack"/>
      <w:bookmarkEnd w:id="1"/>
    </w:p>
    <w:sectPr w:rsidR="00EC1224" w:rsidRPr="00BC433D" w:rsidSect="003F64E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576" w:right="720" w:bottom="576" w:left="720" w:header="0" w:footer="0" w:gutter="0"/>
      <w:cols w:num="2" w:space="144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5A59C7" w14:textId="77777777" w:rsidR="007056DF" w:rsidRDefault="007056DF" w:rsidP="000B5A4F">
      <w:r>
        <w:separator/>
      </w:r>
    </w:p>
  </w:endnote>
  <w:endnote w:type="continuationSeparator" w:id="0">
    <w:p w14:paraId="4BE29F05" w14:textId="77777777" w:rsidR="007056DF" w:rsidRDefault="007056DF" w:rsidP="000B5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umanst521 Lt B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594CE" w14:textId="77777777" w:rsidR="00AA1E9A" w:rsidRDefault="00AA1E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4008DD" w14:textId="7AE3B9D6" w:rsidR="000B5A4F" w:rsidRDefault="000B5A4F">
    <w:pPr>
      <w:pStyle w:val="Footer"/>
    </w:pPr>
  </w:p>
  <w:p w14:paraId="0D5D4E97" w14:textId="77777777" w:rsidR="000B5A4F" w:rsidRDefault="000B5A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9D979" w14:textId="77777777" w:rsidR="00AA1E9A" w:rsidRDefault="00AA1E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67D781" w14:textId="77777777" w:rsidR="007056DF" w:rsidRDefault="007056DF" w:rsidP="000B5A4F">
      <w:r>
        <w:separator/>
      </w:r>
    </w:p>
  </w:footnote>
  <w:footnote w:type="continuationSeparator" w:id="0">
    <w:p w14:paraId="767D2EC8" w14:textId="77777777" w:rsidR="007056DF" w:rsidRDefault="007056DF" w:rsidP="000B5A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FBDE15" w14:textId="77777777" w:rsidR="00AA1E9A" w:rsidRDefault="00AA1E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007CDC" w14:textId="77777777" w:rsidR="00AA1E9A" w:rsidRDefault="00AA1E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F9C662" w14:textId="77777777" w:rsidR="00AA1E9A" w:rsidRDefault="00AA1E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47B4A"/>
    <w:multiLevelType w:val="hybridMultilevel"/>
    <w:tmpl w:val="29342F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207"/>
    <w:multiLevelType w:val="hybridMultilevel"/>
    <w:tmpl w:val="9D80B9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F3C81"/>
    <w:multiLevelType w:val="hybridMultilevel"/>
    <w:tmpl w:val="AD3E9E4E"/>
    <w:lvl w:ilvl="0" w:tplc="DA62A1DC">
      <w:start w:val="1"/>
      <w:numFmt w:val="bullet"/>
      <w:lvlText w:val=""/>
      <w:lvlJc w:val="left"/>
      <w:pPr>
        <w:ind w:left="576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3" w15:restartNumberingAfterBreak="0">
    <w:nsid w:val="0557024B"/>
    <w:multiLevelType w:val="hybridMultilevel"/>
    <w:tmpl w:val="29749C96"/>
    <w:lvl w:ilvl="0" w:tplc="3E1058BE">
      <w:start w:val="1"/>
      <w:numFmt w:val="bullet"/>
      <w:lvlText w:val=""/>
      <w:lvlJc w:val="left"/>
      <w:pPr>
        <w:ind w:left="576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4" w15:restartNumberingAfterBreak="0">
    <w:nsid w:val="10EE2571"/>
    <w:multiLevelType w:val="hybridMultilevel"/>
    <w:tmpl w:val="377E3258"/>
    <w:lvl w:ilvl="0" w:tplc="3E1058BE">
      <w:start w:val="1"/>
      <w:numFmt w:val="bullet"/>
      <w:lvlText w:val="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E0434"/>
    <w:multiLevelType w:val="hybridMultilevel"/>
    <w:tmpl w:val="BBC85A24"/>
    <w:lvl w:ilvl="0" w:tplc="7A1891FA">
      <w:start w:val="1"/>
      <w:numFmt w:val="bullet"/>
      <w:lvlText w:val="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D7CC6"/>
    <w:multiLevelType w:val="hybridMultilevel"/>
    <w:tmpl w:val="FB9C4AF6"/>
    <w:lvl w:ilvl="0" w:tplc="DA62A1DC">
      <w:start w:val="1"/>
      <w:numFmt w:val="bullet"/>
      <w:lvlText w:val="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56908"/>
    <w:multiLevelType w:val="hybridMultilevel"/>
    <w:tmpl w:val="44529496"/>
    <w:lvl w:ilvl="0" w:tplc="7A1891FA">
      <w:start w:val="1"/>
      <w:numFmt w:val="bullet"/>
      <w:lvlText w:val=""/>
      <w:lvlJc w:val="left"/>
      <w:pPr>
        <w:ind w:left="78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6FD7D36"/>
    <w:multiLevelType w:val="hybridMultilevel"/>
    <w:tmpl w:val="974AA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BF4A23"/>
    <w:multiLevelType w:val="hybridMultilevel"/>
    <w:tmpl w:val="0E80B176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10" w15:restartNumberingAfterBreak="0">
    <w:nsid w:val="2A0D603F"/>
    <w:multiLevelType w:val="hybridMultilevel"/>
    <w:tmpl w:val="502C0E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D72900"/>
    <w:multiLevelType w:val="hybridMultilevel"/>
    <w:tmpl w:val="1F0A312C"/>
    <w:lvl w:ilvl="0" w:tplc="11683F78">
      <w:start w:val="1"/>
      <w:numFmt w:val="bullet"/>
      <w:lvlText w:val="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F7C8C"/>
    <w:multiLevelType w:val="hybridMultilevel"/>
    <w:tmpl w:val="C7742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382A37"/>
    <w:multiLevelType w:val="hybridMultilevel"/>
    <w:tmpl w:val="87A8C6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A900B2"/>
    <w:multiLevelType w:val="hybridMultilevel"/>
    <w:tmpl w:val="6F18813A"/>
    <w:lvl w:ilvl="0" w:tplc="DBE22A5C">
      <w:start w:val="4"/>
      <w:numFmt w:val="bullet"/>
      <w:lvlText w:val="-"/>
      <w:lvlJc w:val="left"/>
      <w:pPr>
        <w:ind w:left="3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39BF1876"/>
    <w:multiLevelType w:val="hybridMultilevel"/>
    <w:tmpl w:val="A8A8B61A"/>
    <w:lvl w:ilvl="0" w:tplc="5A62E45E">
      <w:start w:val="4"/>
      <w:numFmt w:val="bullet"/>
      <w:lvlText w:val="-"/>
      <w:lvlJc w:val="left"/>
      <w:pPr>
        <w:ind w:left="3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4A5308BC"/>
    <w:multiLevelType w:val="hybridMultilevel"/>
    <w:tmpl w:val="76EEF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86151C"/>
    <w:multiLevelType w:val="hybridMultilevel"/>
    <w:tmpl w:val="183E7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291A23"/>
    <w:multiLevelType w:val="hybridMultilevel"/>
    <w:tmpl w:val="C1684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36E2C"/>
    <w:multiLevelType w:val="hybridMultilevel"/>
    <w:tmpl w:val="DFB83BEE"/>
    <w:lvl w:ilvl="0" w:tplc="DA62A1DC">
      <w:start w:val="1"/>
      <w:numFmt w:val="bullet"/>
      <w:lvlText w:val=""/>
      <w:lvlJc w:val="left"/>
      <w:pPr>
        <w:ind w:left="720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41320A"/>
    <w:multiLevelType w:val="hybridMultilevel"/>
    <w:tmpl w:val="DA4878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647F13"/>
    <w:multiLevelType w:val="hybridMultilevel"/>
    <w:tmpl w:val="A2D0AB00"/>
    <w:lvl w:ilvl="0" w:tplc="9AD6A95A">
      <w:start w:val="1"/>
      <w:numFmt w:val="bullet"/>
      <w:lvlText w:val="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CC512E2"/>
    <w:multiLevelType w:val="hybridMultilevel"/>
    <w:tmpl w:val="393E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3F17C2"/>
    <w:multiLevelType w:val="hybridMultilevel"/>
    <w:tmpl w:val="98AC8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25C24"/>
    <w:multiLevelType w:val="hybridMultilevel"/>
    <w:tmpl w:val="1326D5E2"/>
    <w:lvl w:ilvl="0" w:tplc="3E1058BE">
      <w:start w:val="1"/>
      <w:numFmt w:val="bullet"/>
      <w:lvlText w:val="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0173EB"/>
    <w:multiLevelType w:val="hybridMultilevel"/>
    <w:tmpl w:val="C1D0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2"/>
  </w:num>
  <w:num w:numId="3">
    <w:abstractNumId w:val="12"/>
  </w:num>
  <w:num w:numId="4">
    <w:abstractNumId w:val="13"/>
  </w:num>
  <w:num w:numId="5">
    <w:abstractNumId w:val="10"/>
  </w:num>
  <w:num w:numId="6">
    <w:abstractNumId w:val="6"/>
  </w:num>
  <w:num w:numId="7">
    <w:abstractNumId w:val="24"/>
  </w:num>
  <w:num w:numId="8">
    <w:abstractNumId w:val="7"/>
  </w:num>
  <w:num w:numId="9">
    <w:abstractNumId w:val="20"/>
  </w:num>
  <w:num w:numId="10">
    <w:abstractNumId w:val="0"/>
  </w:num>
  <w:num w:numId="11">
    <w:abstractNumId w:val="11"/>
  </w:num>
  <w:num w:numId="12">
    <w:abstractNumId w:val="21"/>
  </w:num>
  <w:num w:numId="13">
    <w:abstractNumId w:val="4"/>
  </w:num>
  <w:num w:numId="14">
    <w:abstractNumId w:val="18"/>
  </w:num>
  <w:num w:numId="15">
    <w:abstractNumId w:val="19"/>
  </w:num>
  <w:num w:numId="16">
    <w:abstractNumId w:val="8"/>
  </w:num>
  <w:num w:numId="17">
    <w:abstractNumId w:val="15"/>
  </w:num>
  <w:num w:numId="18">
    <w:abstractNumId w:val="14"/>
  </w:num>
  <w:num w:numId="19">
    <w:abstractNumId w:val="23"/>
  </w:num>
  <w:num w:numId="20">
    <w:abstractNumId w:val="5"/>
  </w:num>
  <w:num w:numId="21">
    <w:abstractNumId w:val="2"/>
  </w:num>
  <w:num w:numId="22">
    <w:abstractNumId w:val="9"/>
  </w:num>
  <w:num w:numId="23">
    <w:abstractNumId w:val="25"/>
  </w:num>
  <w:num w:numId="24">
    <w:abstractNumId w:val="16"/>
  </w:num>
  <w:num w:numId="25">
    <w:abstractNumId w:val="1"/>
  </w:num>
  <w:num w:numId="26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216"/>
  <w:drawingGridHorizontalSpacing w:val="200"/>
  <w:drawingGridVerticalSpacing w:val="300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rUwNACxzC0NlXSUglOLizPz80AKDE1qAWk1QtstAAAA"/>
  </w:docVars>
  <w:rsids>
    <w:rsidRoot w:val="008A0930"/>
    <w:rsid w:val="0000075C"/>
    <w:rsid w:val="00001181"/>
    <w:rsid w:val="0000165D"/>
    <w:rsid w:val="0000446B"/>
    <w:rsid w:val="000048A0"/>
    <w:rsid w:val="00006939"/>
    <w:rsid w:val="000118F2"/>
    <w:rsid w:val="00012F5F"/>
    <w:rsid w:val="00013813"/>
    <w:rsid w:val="00014232"/>
    <w:rsid w:val="0001558F"/>
    <w:rsid w:val="00016AE3"/>
    <w:rsid w:val="00017730"/>
    <w:rsid w:val="00017C55"/>
    <w:rsid w:val="0002080C"/>
    <w:rsid w:val="00020C77"/>
    <w:rsid w:val="00021CEF"/>
    <w:rsid w:val="00023209"/>
    <w:rsid w:val="00023440"/>
    <w:rsid w:val="00026318"/>
    <w:rsid w:val="000264B5"/>
    <w:rsid w:val="00027329"/>
    <w:rsid w:val="00030E50"/>
    <w:rsid w:val="00031EDB"/>
    <w:rsid w:val="0003365B"/>
    <w:rsid w:val="000361C3"/>
    <w:rsid w:val="000363A9"/>
    <w:rsid w:val="000365D1"/>
    <w:rsid w:val="00036AA5"/>
    <w:rsid w:val="00037FAA"/>
    <w:rsid w:val="00040F5F"/>
    <w:rsid w:val="00041F60"/>
    <w:rsid w:val="00043F65"/>
    <w:rsid w:val="00044CBE"/>
    <w:rsid w:val="000452B8"/>
    <w:rsid w:val="00045332"/>
    <w:rsid w:val="00045A85"/>
    <w:rsid w:val="0004698E"/>
    <w:rsid w:val="00046C1E"/>
    <w:rsid w:val="000472ED"/>
    <w:rsid w:val="0004760C"/>
    <w:rsid w:val="00050EDE"/>
    <w:rsid w:val="00051D28"/>
    <w:rsid w:val="00052025"/>
    <w:rsid w:val="00054627"/>
    <w:rsid w:val="00056A9A"/>
    <w:rsid w:val="0005744B"/>
    <w:rsid w:val="00060221"/>
    <w:rsid w:val="00060276"/>
    <w:rsid w:val="00060E7E"/>
    <w:rsid w:val="00060E93"/>
    <w:rsid w:val="00061C00"/>
    <w:rsid w:val="000645D4"/>
    <w:rsid w:val="00064713"/>
    <w:rsid w:val="00065DD5"/>
    <w:rsid w:val="000669CA"/>
    <w:rsid w:val="00067CF7"/>
    <w:rsid w:val="00070ADC"/>
    <w:rsid w:val="00072245"/>
    <w:rsid w:val="00072BF8"/>
    <w:rsid w:val="0007357A"/>
    <w:rsid w:val="00074614"/>
    <w:rsid w:val="000749D5"/>
    <w:rsid w:val="000755DF"/>
    <w:rsid w:val="00077CD7"/>
    <w:rsid w:val="00077CED"/>
    <w:rsid w:val="00080920"/>
    <w:rsid w:val="000814AA"/>
    <w:rsid w:val="00081991"/>
    <w:rsid w:val="000826FB"/>
    <w:rsid w:val="00082BFB"/>
    <w:rsid w:val="00083597"/>
    <w:rsid w:val="00083F9E"/>
    <w:rsid w:val="00085A33"/>
    <w:rsid w:val="00087962"/>
    <w:rsid w:val="0009077B"/>
    <w:rsid w:val="00090EDD"/>
    <w:rsid w:val="00093CA2"/>
    <w:rsid w:val="00094650"/>
    <w:rsid w:val="00095047"/>
    <w:rsid w:val="000953E6"/>
    <w:rsid w:val="00095B39"/>
    <w:rsid w:val="000964C0"/>
    <w:rsid w:val="00096AE8"/>
    <w:rsid w:val="0009701B"/>
    <w:rsid w:val="000A0621"/>
    <w:rsid w:val="000A2FEC"/>
    <w:rsid w:val="000A3692"/>
    <w:rsid w:val="000A39EF"/>
    <w:rsid w:val="000A3CD6"/>
    <w:rsid w:val="000A52E6"/>
    <w:rsid w:val="000A5832"/>
    <w:rsid w:val="000A61BE"/>
    <w:rsid w:val="000A7552"/>
    <w:rsid w:val="000A78DC"/>
    <w:rsid w:val="000B25B4"/>
    <w:rsid w:val="000B5A4F"/>
    <w:rsid w:val="000B6785"/>
    <w:rsid w:val="000B6811"/>
    <w:rsid w:val="000B6E7E"/>
    <w:rsid w:val="000B7145"/>
    <w:rsid w:val="000C007B"/>
    <w:rsid w:val="000C35F8"/>
    <w:rsid w:val="000C3CD3"/>
    <w:rsid w:val="000C4EF1"/>
    <w:rsid w:val="000C53ED"/>
    <w:rsid w:val="000C598F"/>
    <w:rsid w:val="000C61AD"/>
    <w:rsid w:val="000C691B"/>
    <w:rsid w:val="000C6E83"/>
    <w:rsid w:val="000C7173"/>
    <w:rsid w:val="000C72C2"/>
    <w:rsid w:val="000D054C"/>
    <w:rsid w:val="000D0AE2"/>
    <w:rsid w:val="000D0DB7"/>
    <w:rsid w:val="000D191F"/>
    <w:rsid w:val="000D2649"/>
    <w:rsid w:val="000D26B4"/>
    <w:rsid w:val="000D2926"/>
    <w:rsid w:val="000D2BE6"/>
    <w:rsid w:val="000D3468"/>
    <w:rsid w:val="000D3EB7"/>
    <w:rsid w:val="000D5EAB"/>
    <w:rsid w:val="000D5EC9"/>
    <w:rsid w:val="000E1A6C"/>
    <w:rsid w:val="000E22D9"/>
    <w:rsid w:val="000E4C1B"/>
    <w:rsid w:val="000E5316"/>
    <w:rsid w:val="000E55F5"/>
    <w:rsid w:val="000E56FB"/>
    <w:rsid w:val="000E5EFA"/>
    <w:rsid w:val="000E69D4"/>
    <w:rsid w:val="000E6C15"/>
    <w:rsid w:val="000E6F77"/>
    <w:rsid w:val="000E70EB"/>
    <w:rsid w:val="000E748C"/>
    <w:rsid w:val="000E758F"/>
    <w:rsid w:val="000F000B"/>
    <w:rsid w:val="000F131C"/>
    <w:rsid w:val="000F2122"/>
    <w:rsid w:val="000F29ED"/>
    <w:rsid w:val="000F2B24"/>
    <w:rsid w:val="000F5701"/>
    <w:rsid w:val="000F5D48"/>
    <w:rsid w:val="000F60DE"/>
    <w:rsid w:val="000F6619"/>
    <w:rsid w:val="000F6B79"/>
    <w:rsid w:val="000F753E"/>
    <w:rsid w:val="000F7B1A"/>
    <w:rsid w:val="000F7DB6"/>
    <w:rsid w:val="0010232B"/>
    <w:rsid w:val="001030AE"/>
    <w:rsid w:val="001035FF"/>
    <w:rsid w:val="00104164"/>
    <w:rsid w:val="0010480E"/>
    <w:rsid w:val="0010527B"/>
    <w:rsid w:val="0010698D"/>
    <w:rsid w:val="0011088A"/>
    <w:rsid w:val="00110D38"/>
    <w:rsid w:val="00111FB6"/>
    <w:rsid w:val="00111FF4"/>
    <w:rsid w:val="001133D7"/>
    <w:rsid w:val="00113AD8"/>
    <w:rsid w:val="00113C2C"/>
    <w:rsid w:val="00114621"/>
    <w:rsid w:val="0011487D"/>
    <w:rsid w:val="00114FBF"/>
    <w:rsid w:val="00115746"/>
    <w:rsid w:val="001159DD"/>
    <w:rsid w:val="00120122"/>
    <w:rsid w:val="001202F3"/>
    <w:rsid w:val="0012032F"/>
    <w:rsid w:val="00120E06"/>
    <w:rsid w:val="00125F8D"/>
    <w:rsid w:val="0012757C"/>
    <w:rsid w:val="00130DE8"/>
    <w:rsid w:val="00131B17"/>
    <w:rsid w:val="00133432"/>
    <w:rsid w:val="00133F5F"/>
    <w:rsid w:val="001347DE"/>
    <w:rsid w:val="00141A60"/>
    <w:rsid w:val="00143898"/>
    <w:rsid w:val="001458C5"/>
    <w:rsid w:val="00145CE1"/>
    <w:rsid w:val="0015011A"/>
    <w:rsid w:val="00150B55"/>
    <w:rsid w:val="00151006"/>
    <w:rsid w:val="00151580"/>
    <w:rsid w:val="001526C7"/>
    <w:rsid w:val="001548DE"/>
    <w:rsid w:val="00161170"/>
    <w:rsid w:val="0016124B"/>
    <w:rsid w:val="00162C63"/>
    <w:rsid w:val="00164EB5"/>
    <w:rsid w:val="00165EED"/>
    <w:rsid w:val="0016688D"/>
    <w:rsid w:val="001672B7"/>
    <w:rsid w:val="00167449"/>
    <w:rsid w:val="00171279"/>
    <w:rsid w:val="0017408F"/>
    <w:rsid w:val="00174180"/>
    <w:rsid w:val="00174877"/>
    <w:rsid w:val="00176F56"/>
    <w:rsid w:val="00177308"/>
    <w:rsid w:val="001776D1"/>
    <w:rsid w:val="00177895"/>
    <w:rsid w:val="00177957"/>
    <w:rsid w:val="00177B17"/>
    <w:rsid w:val="00177B76"/>
    <w:rsid w:val="00177CE7"/>
    <w:rsid w:val="00182C76"/>
    <w:rsid w:val="00184665"/>
    <w:rsid w:val="001849C3"/>
    <w:rsid w:val="00184D6F"/>
    <w:rsid w:val="001854B5"/>
    <w:rsid w:val="00185764"/>
    <w:rsid w:val="00187EAD"/>
    <w:rsid w:val="00190740"/>
    <w:rsid w:val="0019138C"/>
    <w:rsid w:val="00191F04"/>
    <w:rsid w:val="001923C3"/>
    <w:rsid w:val="00195996"/>
    <w:rsid w:val="00197E00"/>
    <w:rsid w:val="001A268E"/>
    <w:rsid w:val="001A4683"/>
    <w:rsid w:val="001A5FD9"/>
    <w:rsid w:val="001A7F27"/>
    <w:rsid w:val="001B3607"/>
    <w:rsid w:val="001B4119"/>
    <w:rsid w:val="001B4C4D"/>
    <w:rsid w:val="001B4CAE"/>
    <w:rsid w:val="001B5374"/>
    <w:rsid w:val="001B572B"/>
    <w:rsid w:val="001B5D5B"/>
    <w:rsid w:val="001B6B1D"/>
    <w:rsid w:val="001B7A25"/>
    <w:rsid w:val="001B7BAF"/>
    <w:rsid w:val="001C043C"/>
    <w:rsid w:val="001C1D50"/>
    <w:rsid w:val="001C2BA4"/>
    <w:rsid w:val="001C4833"/>
    <w:rsid w:val="001C586A"/>
    <w:rsid w:val="001C65BC"/>
    <w:rsid w:val="001C71B3"/>
    <w:rsid w:val="001C742A"/>
    <w:rsid w:val="001C7716"/>
    <w:rsid w:val="001C7A83"/>
    <w:rsid w:val="001D015F"/>
    <w:rsid w:val="001D0CA5"/>
    <w:rsid w:val="001D30B7"/>
    <w:rsid w:val="001D373F"/>
    <w:rsid w:val="001D3823"/>
    <w:rsid w:val="001D44FF"/>
    <w:rsid w:val="001D616B"/>
    <w:rsid w:val="001D70BE"/>
    <w:rsid w:val="001D72EC"/>
    <w:rsid w:val="001E04E2"/>
    <w:rsid w:val="001E1CBC"/>
    <w:rsid w:val="001E20CB"/>
    <w:rsid w:val="001E32A2"/>
    <w:rsid w:val="001E4303"/>
    <w:rsid w:val="001E45C1"/>
    <w:rsid w:val="001E570A"/>
    <w:rsid w:val="001E58F6"/>
    <w:rsid w:val="001E5B1F"/>
    <w:rsid w:val="001E79B6"/>
    <w:rsid w:val="001F0D7F"/>
    <w:rsid w:val="001F0FDC"/>
    <w:rsid w:val="001F12AF"/>
    <w:rsid w:val="001F5EB3"/>
    <w:rsid w:val="001F62B9"/>
    <w:rsid w:val="001F6864"/>
    <w:rsid w:val="001F7AB0"/>
    <w:rsid w:val="001F7BDF"/>
    <w:rsid w:val="0020388D"/>
    <w:rsid w:val="00203DA7"/>
    <w:rsid w:val="0020649F"/>
    <w:rsid w:val="0020668C"/>
    <w:rsid w:val="00210B1E"/>
    <w:rsid w:val="00211E38"/>
    <w:rsid w:val="00212A85"/>
    <w:rsid w:val="002138A7"/>
    <w:rsid w:val="00213A98"/>
    <w:rsid w:val="00214586"/>
    <w:rsid w:val="00220175"/>
    <w:rsid w:val="00220ECA"/>
    <w:rsid w:val="002228FC"/>
    <w:rsid w:val="002231CC"/>
    <w:rsid w:val="002242D9"/>
    <w:rsid w:val="00226426"/>
    <w:rsid w:val="00226900"/>
    <w:rsid w:val="00226EE4"/>
    <w:rsid w:val="00227C35"/>
    <w:rsid w:val="002316FB"/>
    <w:rsid w:val="002334BB"/>
    <w:rsid w:val="00233A36"/>
    <w:rsid w:val="00233CF2"/>
    <w:rsid w:val="0023542A"/>
    <w:rsid w:val="00235BDF"/>
    <w:rsid w:val="00236536"/>
    <w:rsid w:val="00237A2C"/>
    <w:rsid w:val="00240321"/>
    <w:rsid w:val="00241C22"/>
    <w:rsid w:val="002455B2"/>
    <w:rsid w:val="00247A46"/>
    <w:rsid w:val="00250889"/>
    <w:rsid w:val="00251C57"/>
    <w:rsid w:val="00251D73"/>
    <w:rsid w:val="00252326"/>
    <w:rsid w:val="00253101"/>
    <w:rsid w:val="002535FF"/>
    <w:rsid w:val="002546CC"/>
    <w:rsid w:val="0025562F"/>
    <w:rsid w:val="00255920"/>
    <w:rsid w:val="002571BF"/>
    <w:rsid w:val="00260726"/>
    <w:rsid w:val="00260B6E"/>
    <w:rsid w:val="00260E3B"/>
    <w:rsid w:val="002610B8"/>
    <w:rsid w:val="00261E2E"/>
    <w:rsid w:val="00261EAC"/>
    <w:rsid w:val="0026330A"/>
    <w:rsid w:val="00266426"/>
    <w:rsid w:val="00270030"/>
    <w:rsid w:val="002702FF"/>
    <w:rsid w:val="00270983"/>
    <w:rsid w:val="0027148A"/>
    <w:rsid w:val="0027150E"/>
    <w:rsid w:val="00271687"/>
    <w:rsid w:val="002716A4"/>
    <w:rsid w:val="0027173E"/>
    <w:rsid w:val="002718E0"/>
    <w:rsid w:val="00271C8E"/>
    <w:rsid w:val="0027293F"/>
    <w:rsid w:val="00273DFE"/>
    <w:rsid w:val="00274CCC"/>
    <w:rsid w:val="0027644E"/>
    <w:rsid w:val="00280220"/>
    <w:rsid w:val="0028158F"/>
    <w:rsid w:val="00281C52"/>
    <w:rsid w:val="00282374"/>
    <w:rsid w:val="00282607"/>
    <w:rsid w:val="00282DFC"/>
    <w:rsid w:val="0028372E"/>
    <w:rsid w:val="002850F5"/>
    <w:rsid w:val="00285E30"/>
    <w:rsid w:val="00287BBE"/>
    <w:rsid w:val="002901B7"/>
    <w:rsid w:val="0029097E"/>
    <w:rsid w:val="00290FB3"/>
    <w:rsid w:val="00292D37"/>
    <w:rsid w:val="00294BF7"/>
    <w:rsid w:val="00295339"/>
    <w:rsid w:val="00295B85"/>
    <w:rsid w:val="00297029"/>
    <w:rsid w:val="0029773A"/>
    <w:rsid w:val="002A0BC1"/>
    <w:rsid w:val="002A0F09"/>
    <w:rsid w:val="002A0FDE"/>
    <w:rsid w:val="002A3108"/>
    <w:rsid w:val="002A3C57"/>
    <w:rsid w:val="002A464B"/>
    <w:rsid w:val="002A4A41"/>
    <w:rsid w:val="002A538B"/>
    <w:rsid w:val="002A6411"/>
    <w:rsid w:val="002B033A"/>
    <w:rsid w:val="002B101F"/>
    <w:rsid w:val="002B1E22"/>
    <w:rsid w:val="002B2E36"/>
    <w:rsid w:val="002B2FFD"/>
    <w:rsid w:val="002B6127"/>
    <w:rsid w:val="002B6270"/>
    <w:rsid w:val="002B6A3E"/>
    <w:rsid w:val="002B73B8"/>
    <w:rsid w:val="002C05DB"/>
    <w:rsid w:val="002C09AE"/>
    <w:rsid w:val="002C0F0D"/>
    <w:rsid w:val="002C250A"/>
    <w:rsid w:val="002C2EA0"/>
    <w:rsid w:val="002C2FF4"/>
    <w:rsid w:val="002C35B3"/>
    <w:rsid w:val="002C3AF3"/>
    <w:rsid w:val="002C51B8"/>
    <w:rsid w:val="002C7DC2"/>
    <w:rsid w:val="002D15EC"/>
    <w:rsid w:val="002D2487"/>
    <w:rsid w:val="002D2B79"/>
    <w:rsid w:val="002D380B"/>
    <w:rsid w:val="002D46DE"/>
    <w:rsid w:val="002D57F8"/>
    <w:rsid w:val="002D624D"/>
    <w:rsid w:val="002D6669"/>
    <w:rsid w:val="002D7A06"/>
    <w:rsid w:val="002D7B3A"/>
    <w:rsid w:val="002E0003"/>
    <w:rsid w:val="002E0B2B"/>
    <w:rsid w:val="002E0C91"/>
    <w:rsid w:val="002E2268"/>
    <w:rsid w:val="002E2E6B"/>
    <w:rsid w:val="002E4FB7"/>
    <w:rsid w:val="002E5601"/>
    <w:rsid w:val="002F00B0"/>
    <w:rsid w:val="002F1C15"/>
    <w:rsid w:val="002F2090"/>
    <w:rsid w:val="002F303C"/>
    <w:rsid w:val="002F34F8"/>
    <w:rsid w:val="002F3C2B"/>
    <w:rsid w:val="002F472A"/>
    <w:rsid w:val="002F4DAF"/>
    <w:rsid w:val="002F5A72"/>
    <w:rsid w:val="002F757B"/>
    <w:rsid w:val="00301562"/>
    <w:rsid w:val="003027A5"/>
    <w:rsid w:val="00302E41"/>
    <w:rsid w:val="00302FB0"/>
    <w:rsid w:val="00303701"/>
    <w:rsid w:val="00303796"/>
    <w:rsid w:val="003104CE"/>
    <w:rsid w:val="0031321D"/>
    <w:rsid w:val="003132EC"/>
    <w:rsid w:val="00313DE0"/>
    <w:rsid w:val="003148E5"/>
    <w:rsid w:val="00316726"/>
    <w:rsid w:val="00317E38"/>
    <w:rsid w:val="00320892"/>
    <w:rsid w:val="0032195F"/>
    <w:rsid w:val="003227D4"/>
    <w:rsid w:val="00322AF7"/>
    <w:rsid w:val="00322D58"/>
    <w:rsid w:val="00325F19"/>
    <w:rsid w:val="003324BF"/>
    <w:rsid w:val="00334824"/>
    <w:rsid w:val="003355F5"/>
    <w:rsid w:val="00336B0A"/>
    <w:rsid w:val="00337DFC"/>
    <w:rsid w:val="0034116A"/>
    <w:rsid w:val="00343BD4"/>
    <w:rsid w:val="0034788C"/>
    <w:rsid w:val="003510E8"/>
    <w:rsid w:val="00351925"/>
    <w:rsid w:val="00351E19"/>
    <w:rsid w:val="003521A2"/>
    <w:rsid w:val="00352427"/>
    <w:rsid w:val="00354674"/>
    <w:rsid w:val="00354887"/>
    <w:rsid w:val="003555F0"/>
    <w:rsid w:val="003567C7"/>
    <w:rsid w:val="003571A8"/>
    <w:rsid w:val="00357362"/>
    <w:rsid w:val="003607BC"/>
    <w:rsid w:val="00363B9D"/>
    <w:rsid w:val="00364D9C"/>
    <w:rsid w:val="00367557"/>
    <w:rsid w:val="00370C6B"/>
    <w:rsid w:val="00370F66"/>
    <w:rsid w:val="00371951"/>
    <w:rsid w:val="00372466"/>
    <w:rsid w:val="00372649"/>
    <w:rsid w:val="00383CB8"/>
    <w:rsid w:val="00384827"/>
    <w:rsid w:val="00384C73"/>
    <w:rsid w:val="00385883"/>
    <w:rsid w:val="0038596F"/>
    <w:rsid w:val="00385BF4"/>
    <w:rsid w:val="003872BB"/>
    <w:rsid w:val="003919CC"/>
    <w:rsid w:val="003924AE"/>
    <w:rsid w:val="00392639"/>
    <w:rsid w:val="003937F6"/>
    <w:rsid w:val="00394AE1"/>
    <w:rsid w:val="0039679F"/>
    <w:rsid w:val="0039682C"/>
    <w:rsid w:val="003968F9"/>
    <w:rsid w:val="003972E0"/>
    <w:rsid w:val="003A1226"/>
    <w:rsid w:val="003A143B"/>
    <w:rsid w:val="003A1CA7"/>
    <w:rsid w:val="003A223C"/>
    <w:rsid w:val="003A2D2D"/>
    <w:rsid w:val="003A357C"/>
    <w:rsid w:val="003A41B8"/>
    <w:rsid w:val="003A62D8"/>
    <w:rsid w:val="003A7B89"/>
    <w:rsid w:val="003A7BF8"/>
    <w:rsid w:val="003B1645"/>
    <w:rsid w:val="003B1FEA"/>
    <w:rsid w:val="003B22E7"/>
    <w:rsid w:val="003B2DA9"/>
    <w:rsid w:val="003B31C6"/>
    <w:rsid w:val="003B3896"/>
    <w:rsid w:val="003B39BB"/>
    <w:rsid w:val="003B430F"/>
    <w:rsid w:val="003B4447"/>
    <w:rsid w:val="003B54E0"/>
    <w:rsid w:val="003B6745"/>
    <w:rsid w:val="003B7329"/>
    <w:rsid w:val="003C0D45"/>
    <w:rsid w:val="003C185B"/>
    <w:rsid w:val="003C22CA"/>
    <w:rsid w:val="003C421F"/>
    <w:rsid w:val="003C541D"/>
    <w:rsid w:val="003C683B"/>
    <w:rsid w:val="003C7938"/>
    <w:rsid w:val="003D3B2C"/>
    <w:rsid w:val="003D5C74"/>
    <w:rsid w:val="003D5EC7"/>
    <w:rsid w:val="003E46DE"/>
    <w:rsid w:val="003E4BBE"/>
    <w:rsid w:val="003E4D25"/>
    <w:rsid w:val="003E52BF"/>
    <w:rsid w:val="003E65A0"/>
    <w:rsid w:val="003E6AA0"/>
    <w:rsid w:val="003F0533"/>
    <w:rsid w:val="003F102E"/>
    <w:rsid w:val="003F1127"/>
    <w:rsid w:val="003F1E70"/>
    <w:rsid w:val="003F64EA"/>
    <w:rsid w:val="003F6D1D"/>
    <w:rsid w:val="003F70A5"/>
    <w:rsid w:val="003F7C28"/>
    <w:rsid w:val="004005DB"/>
    <w:rsid w:val="00403A58"/>
    <w:rsid w:val="0040421C"/>
    <w:rsid w:val="004052EE"/>
    <w:rsid w:val="00405E85"/>
    <w:rsid w:val="00407529"/>
    <w:rsid w:val="00411693"/>
    <w:rsid w:val="00411D5A"/>
    <w:rsid w:val="00412248"/>
    <w:rsid w:val="00413310"/>
    <w:rsid w:val="00413D98"/>
    <w:rsid w:val="0041454D"/>
    <w:rsid w:val="00415BB9"/>
    <w:rsid w:val="00416729"/>
    <w:rsid w:val="004167A1"/>
    <w:rsid w:val="00417F7A"/>
    <w:rsid w:val="004202F3"/>
    <w:rsid w:val="00424BA0"/>
    <w:rsid w:val="00424F3E"/>
    <w:rsid w:val="004252C3"/>
    <w:rsid w:val="004255FD"/>
    <w:rsid w:val="0042562F"/>
    <w:rsid w:val="00426D6C"/>
    <w:rsid w:val="00426FA2"/>
    <w:rsid w:val="004270B7"/>
    <w:rsid w:val="00430431"/>
    <w:rsid w:val="00431F77"/>
    <w:rsid w:val="0043218C"/>
    <w:rsid w:val="00432F70"/>
    <w:rsid w:val="004330ED"/>
    <w:rsid w:val="00433DCF"/>
    <w:rsid w:val="00434B42"/>
    <w:rsid w:val="00435DC3"/>
    <w:rsid w:val="00436301"/>
    <w:rsid w:val="0043715F"/>
    <w:rsid w:val="0043799A"/>
    <w:rsid w:val="0044013A"/>
    <w:rsid w:val="00440BB9"/>
    <w:rsid w:val="004418F3"/>
    <w:rsid w:val="00443495"/>
    <w:rsid w:val="00445344"/>
    <w:rsid w:val="0044627F"/>
    <w:rsid w:val="00446F4D"/>
    <w:rsid w:val="00447A99"/>
    <w:rsid w:val="00450821"/>
    <w:rsid w:val="00450EF7"/>
    <w:rsid w:val="00451A0C"/>
    <w:rsid w:val="00452EEC"/>
    <w:rsid w:val="004569B6"/>
    <w:rsid w:val="00456B4B"/>
    <w:rsid w:val="00456E52"/>
    <w:rsid w:val="004604EE"/>
    <w:rsid w:val="0046141C"/>
    <w:rsid w:val="004614C7"/>
    <w:rsid w:val="00462A1E"/>
    <w:rsid w:val="00463E6E"/>
    <w:rsid w:val="004716EF"/>
    <w:rsid w:val="00471AAF"/>
    <w:rsid w:val="0047280F"/>
    <w:rsid w:val="00473127"/>
    <w:rsid w:val="004739C2"/>
    <w:rsid w:val="00474193"/>
    <w:rsid w:val="00474535"/>
    <w:rsid w:val="004748C1"/>
    <w:rsid w:val="00474F33"/>
    <w:rsid w:val="0048017E"/>
    <w:rsid w:val="00483DDA"/>
    <w:rsid w:val="00484BED"/>
    <w:rsid w:val="004858AF"/>
    <w:rsid w:val="00485E3C"/>
    <w:rsid w:val="004863A8"/>
    <w:rsid w:val="004867D9"/>
    <w:rsid w:val="0048769E"/>
    <w:rsid w:val="00490600"/>
    <w:rsid w:val="00492423"/>
    <w:rsid w:val="004938E3"/>
    <w:rsid w:val="004942B0"/>
    <w:rsid w:val="004966AD"/>
    <w:rsid w:val="00496CA3"/>
    <w:rsid w:val="00497036"/>
    <w:rsid w:val="0049740E"/>
    <w:rsid w:val="00497821"/>
    <w:rsid w:val="00497848"/>
    <w:rsid w:val="004979E8"/>
    <w:rsid w:val="00497F1E"/>
    <w:rsid w:val="004A0C19"/>
    <w:rsid w:val="004A2644"/>
    <w:rsid w:val="004A2C3A"/>
    <w:rsid w:val="004A5A95"/>
    <w:rsid w:val="004A68CB"/>
    <w:rsid w:val="004A6AC9"/>
    <w:rsid w:val="004B0690"/>
    <w:rsid w:val="004B0A82"/>
    <w:rsid w:val="004B284A"/>
    <w:rsid w:val="004B383C"/>
    <w:rsid w:val="004B3A3C"/>
    <w:rsid w:val="004B3E62"/>
    <w:rsid w:val="004B6974"/>
    <w:rsid w:val="004B69AD"/>
    <w:rsid w:val="004B74E2"/>
    <w:rsid w:val="004B77D7"/>
    <w:rsid w:val="004C0422"/>
    <w:rsid w:val="004C1304"/>
    <w:rsid w:val="004C1E0D"/>
    <w:rsid w:val="004C2242"/>
    <w:rsid w:val="004C2CAA"/>
    <w:rsid w:val="004C40DD"/>
    <w:rsid w:val="004D21D5"/>
    <w:rsid w:val="004D4C68"/>
    <w:rsid w:val="004E05BF"/>
    <w:rsid w:val="004E20C7"/>
    <w:rsid w:val="004E299A"/>
    <w:rsid w:val="004E2A30"/>
    <w:rsid w:val="004E2EAB"/>
    <w:rsid w:val="004E3D2C"/>
    <w:rsid w:val="004E4BCD"/>
    <w:rsid w:val="004F170F"/>
    <w:rsid w:val="004F25A6"/>
    <w:rsid w:val="004F60E6"/>
    <w:rsid w:val="004F6D8C"/>
    <w:rsid w:val="0050029C"/>
    <w:rsid w:val="00500A55"/>
    <w:rsid w:val="0050164B"/>
    <w:rsid w:val="00501811"/>
    <w:rsid w:val="00503157"/>
    <w:rsid w:val="005040BB"/>
    <w:rsid w:val="00504BFB"/>
    <w:rsid w:val="00504C0A"/>
    <w:rsid w:val="00505203"/>
    <w:rsid w:val="00505238"/>
    <w:rsid w:val="00505C11"/>
    <w:rsid w:val="005060C2"/>
    <w:rsid w:val="00506B84"/>
    <w:rsid w:val="0051168B"/>
    <w:rsid w:val="00513075"/>
    <w:rsid w:val="00513089"/>
    <w:rsid w:val="005137A4"/>
    <w:rsid w:val="00515750"/>
    <w:rsid w:val="00515A30"/>
    <w:rsid w:val="00521124"/>
    <w:rsid w:val="00521C12"/>
    <w:rsid w:val="00522B45"/>
    <w:rsid w:val="005245C7"/>
    <w:rsid w:val="005253C5"/>
    <w:rsid w:val="00526F4B"/>
    <w:rsid w:val="00527C2D"/>
    <w:rsid w:val="00530C55"/>
    <w:rsid w:val="00531886"/>
    <w:rsid w:val="00536719"/>
    <w:rsid w:val="00541B8B"/>
    <w:rsid w:val="005420A8"/>
    <w:rsid w:val="00542384"/>
    <w:rsid w:val="00542BC7"/>
    <w:rsid w:val="005433FB"/>
    <w:rsid w:val="0054448E"/>
    <w:rsid w:val="00544585"/>
    <w:rsid w:val="005446CC"/>
    <w:rsid w:val="00544BDC"/>
    <w:rsid w:val="00546065"/>
    <w:rsid w:val="0054685F"/>
    <w:rsid w:val="00547FB0"/>
    <w:rsid w:val="00553BE6"/>
    <w:rsid w:val="00553C34"/>
    <w:rsid w:val="00553CFA"/>
    <w:rsid w:val="00554C23"/>
    <w:rsid w:val="005552F3"/>
    <w:rsid w:val="00555A65"/>
    <w:rsid w:val="005565F6"/>
    <w:rsid w:val="00556730"/>
    <w:rsid w:val="00556B33"/>
    <w:rsid w:val="00556EFC"/>
    <w:rsid w:val="00557462"/>
    <w:rsid w:val="005636BB"/>
    <w:rsid w:val="00563F8D"/>
    <w:rsid w:val="00564921"/>
    <w:rsid w:val="00564A2D"/>
    <w:rsid w:val="0056669C"/>
    <w:rsid w:val="00566D57"/>
    <w:rsid w:val="00570DE8"/>
    <w:rsid w:val="00570FCA"/>
    <w:rsid w:val="0057157B"/>
    <w:rsid w:val="005734A5"/>
    <w:rsid w:val="0057483F"/>
    <w:rsid w:val="00575728"/>
    <w:rsid w:val="005772E1"/>
    <w:rsid w:val="00577525"/>
    <w:rsid w:val="0058081D"/>
    <w:rsid w:val="0058093B"/>
    <w:rsid w:val="00581B04"/>
    <w:rsid w:val="0058216C"/>
    <w:rsid w:val="00584CDE"/>
    <w:rsid w:val="005850B9"/>
    <w:rsid w:val="00586345"/>
    <w:rsid w:val="0058727D"/>
    <w:rsid w:val="0059002B"/>
    <w:rsid w:val="005903E7"/>
    <w:rsid w:val="00592A11"/>
    <w:rsid w:val="00592EC3"/>
    <w:rsid w:val="00593C5E"/>
    <w:rsid w:val="0059486B"/>
    <w:rsid w:val="00594CB4"/>
    <w:rsid w:val="005955F2"/>
    <w:rsid w:val="00595A2C"/>
    <w:rsid w:val="00596E63"/>
    <w:rsid w:val="00597623"/>
    <w:rsid w:val="00597EA8"/>
    <w:rsid w:val="005A0212"/>
    <w:rsid w:val="005A0260"/>
    <w:rsid w:val="005A14D0"/>
    <w:rsid w:val="005A1C8A"/>
    <w:rsid w:val="005A4808"/>
    <w:rsid w:val="005B05A1"/>
    <w:rsid w:val="005B315F"/>
    <w:rsid w:val="005B40C6"/>
    <w:rsid w:val="005B4C2A"/>
    <w:rsid w:val="005B575C"/>
    <w:rsid w:val="005B588C"/>
    <w:rsid w:val="005B5C94"/>
    <w:rsid w:val="005B63E5"/>
    <w:rsid w:val="005B6657"/>
    <w:rsid w:val="005C0170"/>
    <w:rsid w:val="005C0389"/>
    <w:rsid w:val="005C0392"/>
    <w:rsid w:val="005C0EA5"/>
    <w:rsid w:val="005C1256"/>
    <w:rsid w:val="005C170B"/>
    <w:rsid w:val="005C2578"/>
    <w:rsid w:val="005C286A"/>
    <w:rsid w:val="005C38C1"/>
    <w:rsid w:val="005C4C24"/>
    <w:rsid w:val="005C4D56"/>
    <w:rsid w:val="005C516C"/>
    <w:rsid w:val="005C5DF8"/>
    <w:rsid w:val="005C5F56"/>
    <w:rsid w:val="005C6914"/>
    <w:rsid w:val="005C7B13"/>
    <w:rsid w:val="005D07EE"/>
    <w:rsid w:val="005D1A19"/>
    <w:rsid w:val="005D2396"/>
    <w:rsid w:val="005D2A50"/>
    <w:rsid w:val="005D41D3"/>
    <w:rsid w:val="005D4C63"/>
    <w:rsid w:val="005D507D"/>
    <w:rsid w:val="005D52BE"/>
    <w:rsid w:val="005D76CF"/>
    <w:rsid w:val="005D7D00"/>
    <w:rsid w:val="005E1585"/>
    <w:rsid w:val="005E1B94"/>
    <w:rsid w:val="005E29E3"/>
    <w:rsid w:val="005E29E6"/>
    <w:rsid w:val="005E2FEC"/>
    <w:rsid w:val="005E3330"/>
    <w:rsid w:val="005E519C"/>
    <w:rsid w:val="005E6DF4"/>
    <w:rsid w:val="005F01E4"/>
    <w:rsid w:val="005F0274"/>
    <w:rsid w:val="005F08BE"/>
    <w:rsid w:val="005F10F9"/>
    <w:rsid w:val="005F21F9"/>
    <w:rsid w:val="005F2B8F"/>
    <w:rsid w:val="005F38C3"/>
    <w:rsid w:val="005F46C6"/>
    <w:rsid w:val="005F5239"/>
    <w:rsid w:val="005F5295"/>
    <w:rsid w:val="005F584A"/>
    <w:rsid w:val="005F58E8"/>
    <w:rsid w:val="005F5D27"/>
    <w:rsid w:val="005F6E76"/>
    <w:rsid w:val="005F7FB7"/>
    <w:rsid w:val="006010FA"/>
    <w:rsid w:val="006017C2"/>
    <w:rsid w:val="00601A99"/>
    <w:rsid w:val="006029BA"/>
    <w:rsid w:val="006033BF"/>
    <w:rsid w:val="006034C5"/>
    <w:rsid w:val="006035B3"/>
    <w:rsid w:val="006036C0"/>
    <w:rsid w:val="006050CE"/>
    <w:rsid w:val="00605F97"/>
    <w:rsid w:val="0060750A"/>
    <w:rsid w:val="00610E6F"/>
    <w:rsid w:val="00610E87"/>
    <w:rsid w:val="006141A1"/>
    <w:rsid w:val="00614451"/>
    <w:rsid w:val="006153D2"/>
    <w:rsid w:val="00615746"/>
    <w:rsid w:val="006162DD"/>
    <w:rsid w:val="0061641A"/>
    <w:rsid w:val="0061798D"/>
    <w:rsid w:val="006200C3"/>
    <w:rsid w:val="00621910"/>
    <w:rsid w:val="006221C0"/>
    <w:rsid w:val="00622274"/>
    <w:rsid w:val="00623919"/>
    <w:rsid w:val="006244A3"/>
    <w:rsid w:val="00624556"/>
    <w:rsid w:val="00625FD1"/>
    <w:rsid w:val="00626E59"/>
    <w:rsid w:val="00630010"/>
    <w:rsid w:val="00630429"/>
    <w:rsid w:val="0063056B"/>
    <w:rsid w:val="00631213"/>
    <w:rsid w:val="00631C0F"/>
    <w:rsid w:val="006327F9"/>
    <w:rsid w:val="00634135"/>
    <w:rsid w:val="0063479A"/>
    <w:rsid w:val="00635345"/>
    <w:rsid w:val="00636DFA"/>
    <w:rsid w:val="00637821"/>
    <w:rsid w:val="00637859"/>
    <w:rsid w:val="00637867"/>
    <w:rsid w:val="00637A8B"/>
    <w:rsid w:val="00637DFF"/>
    <w:rsid w:val="00640722"/>
    <w:rsid w:val="006414BD"/>
    <w:rsid w:val="00642419"/>
    <w:rsid w:val="006427AC"/>
    <w:rsid w:val="006429EC"/>
    <w:rsid w:val="00642DFA"/>
    <w:rsid w:val="00646526"/>
    <w:rsid w:val="00646861"/>
    <w:rsid w:val="00646CE9"/>
    <w:rsid w:val="00647F50"/>
    <w:rsid w:val="006518E9"/>
    <w:rsid w:val="00651DA1"/>
    <w:rsid w:val="006521EB"/>
    <w:rsid w:val="006523CA"/>
    <w:rsid w:val="006528DA"/>
    <w:rsid w:val="0065363D"/>
    <w:rsid w:val="0065381B"/>
    <w:rsid w:val="00654B16"/>
    <w:rsid w:val="00654EB7"/>
    <w:rsid w:val="006577CC"/>
    <w:rsid w:val="00660155"/>
    <w:rsid w:val="006608F3"/>
    <w:rsid w:val="00661DD1"/>
    <w:rsid w:val="006652FB"/>
    <w:rsid w:val="006655E7"/>
    <w:rsid w:val="00667042"/>
    <w:rsid w:val="006670D0"/>
    <w:rsid w:val="00667221"/>
    <w:rsid w:val="00670BB2"/>
    <w:rsid w:val="00671C8E"/>
    <w:rsid w:val="00671EC8"/>
    <w:rsid w:val="006721D4"/>
    <w:rsid w:val="006723DF"/>
    <w:rsid w:val="00674101"/>
    <w:rsid w:val="00674406"/>
    <w:rsid w:val="00675312"/>
    <w:rsid w:val="00676CF3"/>
    <w:rsid w:val="00677042"/>
    <w:rsid w:val="0068075B"/>
    <w:rsid w:val="0068187C"/>
    <w:rsid w:val="00681F26"/>
    <w:rsid w:val="00682147"/>
    <w:rsid w:val="00683AB8"/>
    <w:rsid w:val="00684172"/>
    <w:rsid w:val="00684D89"/>
    <w:rsid w:val="00685C41"/>
    <w:rsid w:val="00686879"/>
    <w:rsid w:val="006959C4"/>
    <w:rsid w:val="00696987"/>
    <w:rsid w:val="006A0D54"/>
    <w:rsid w:val="006A19A5"/>
    <w:rsid w:val="006A21C8"/>
    <w:rsid w:val="006A2A5A"/>
    <w:rsid w:val="006A2DCA"/>
    <w:rsid w:val="006A3C58"/>
    <w:rsid w:val="006A4811"/>
    <w:rsid w:val="006A48FB"/>
    <w:rsid w:val="006A4A53"/>
    <w:rsid w:val="006A5213"/>
    <w:rsid w:val="006A52F7"/>
    <w:rsid w:val="006A6E26"/>
    <w:rsid w:val="006B26BD"/>
    <w:rsid w:val="006B4C0E"/>
    <w:rsid w:val="006B5C8A"/>
    <w:rsid w:val="006C03A4"/>
    <w:rsid w:val="006C03F0"/>
    <w:rsid w:val="006C2357"/>
    <w:rsid w:val="006C3BC9"/>
    <w:rsid w:val="006C3E7A"/>
    <w:rsid w:val="006C4D96"/>
    <w:rsid w:val="006C5856"/>
    <w:rsid w:val="006C6F08"/>
    <w:rsid w:val="006C7AC0"/>
    <w:rsid w:val="006C7D23"/>
    <w:rsid w:val="006D0CD0"/>
    <w:rsid w:val="006D0EE5"/>
    <w:rsid w:val="006D1691"/>
    <w:rsid w:val="006D4C58"/>
    <w:rsid w:val="006D4C82"/>
    <w:rsid w:val="006D4EAA"/>
    <w:rsid w:val="006D5CFA"/>
    <w:rsid w:val="006D5ED1"/>
    <w:rsid w:val="006D658C"/>
    <w:rsid w:val="006D758B"/>
    <w:rsid w:val="006E0095"/>
    <w:rsid w:val="006E0830"/>
    <w:rsid w:val="006E27AB"/>
    <w:rsid w:val="006E2B5B"/>
    <w:rsid w:val="006E31EA"/>
    <w:rsid w:val="006E449F"/>
    <w:rsid w:val="006E5159"/>
    <w:rsid w:val="006E62CA"/>
    <w:rsid w:val="006F2BDC"/>
    <w:rsid w:val="006F2FB0"/>
    <w:rsid w:val="006F576E"/>
    <w:rsid w:val="007024E1"/>
    <w:rsid w:val="00703888"/>
    <w:rsid w:val="00704647"/>
    <w:rsid w:val="00704B24"/>
    <w:rsid w:val="00705291"/>
    <w:rsid w:val="007056DF"/>
    <w:rsid w:val="007057F0"/>
    <w:rsid w:val="0070746B"/>
    <w:rsid w:val="00710B65"/>
    <w:rsid w:val="007113B4"/>
    <w:rsid w:val="00713DD6"/>
    <w:rsid w:val="0071567B"/>
    <w:rsid w:val="00717370"/>
    <w:rsid w:val="007239A1"/>
    <w:rsid w:val="00724890"/>
    <w:rsid w:val="00724EA4"/>
    <w:rsid w:val="007260E4"/>
    <w:rsid w:val="00727FA1"/>
    <w:rsid w:val="00730F18"/>
    <w:rsid w:val="00732ADF"/>
    <w:rsid w:val="00732BE9"/>
    <w:rsid w:val="00736175"/>
    <w:rsid w:val="007376A8"/>
    <w:rsid w:val="00737963"/>
    <w:rsid w:val="0074038B"/>
    <w:rsid w:val="00740785"/>
    <w:rsid w:val="007418F2"/>
    <w:rsid w:val="00742CAE"/>
    <w:rsid w:val="007431C4"/>
    <w:rsid w:val="00743B6C"/>
    <w:rsid w:val="0074433D"/>
    <w:rsid w:val="007446A7"/>
    <w:rsid w:val="00744D82"/>
    <w:rsid w:val="007452C4"/>
    <w:rsid w:val="007462C7"/>
    <w:rsid w:val="007477A7"/>
    <w:rsid w:val="007509FF"/>
    <w:rsid w:val="00754F25"/>
    <w:rsid w:val="00755D58"/>
    <w:rsid w:val="00757A5D"/>
    <w:rsid w:val="007605D7"/>
    <w:rsid w:val="00761832"/>
    <w:rsid w:val="00762455"/>
    <w:rsid w:val="0076641C"/>
    <w:rsid w:val="00766760"/>
    <w:rsid w:val="00770721"/>
    <w:rsid w:val="00771783"/>
    <w:rsid w:val="00772603"/>
    <w:rsid w:val="00773C9A"/>
    <w:rsid w:val="00774007"/>
    <w:rsid w:val="007750DA"/>
    <w:rsid w:val="007764E3"/>
    <w:rsid w:val="00777D8A"/>
    <w:rsid w:val="0078027E"/>
    <w:rsid w:val="007817A2"/>
    <w:rsid w:val="00782E70"/>
    <w:rsid w:val="00783307"/>
    <w:rsid w:val="00783B64"/>
    <w:rsid w:val="00783DEF"/>
    <w:rsid w:val="00784ED0"/>
    <w:rsid w:val="00786A18"/>
    <w:rsid w:val="007872C5"/>
    <w:rsid w:val="00787DA0"/>
    <w:rsid w:val="0079132A"/>
    <w:rsid w:val="00791B57"/>
    <w:rsid w:val="00792644"/>
    <w:rsid w:val="00793D49"/>
    <w:rsid w:val="0079440D"/>
    <w:rsid w:val="007969BB"/>
    <w:rsid w:val="007A359E"/>
    <w:rsid w:val="007A4A05"/>
    <w:rsid w:val="007A4B9F"/>
    <w:rsid w:val="007A5613"/>
    <w:rsid w:val="007A63A3"/>
    <w:rsid w:val="007A715C"/>
    <w:rsid w:val="007A76FD"/>
    <w:rsid w:val="007A78E6"/>
    <w:rsid w:val="007B4DE9"/>
    <w:rsid w:val="007B4FBC"/>
    <w:rsid w:val="007B596F"/>
    <w:rsid w:val="007C0083"/>
    <w:rsid w:val="007C19C7"/>
    <w:rsid w:val="007C263F"/>
    <w:rsid w:val="007C3868"/>
    <w:rsid w:val="007C4A35"/>
    <w:rsid w:val="007C6039"/>
    <w:rsid w:val="007C6A97"/>
    <w:rsid w:val="007D2B16"/>
    <w:rsid w:val="007D31EB"/>
    <w:rsid w:val="007D529F"/>
    <w:rsid w:val="007D6446"/>
    <w:rsid w:val="007D69C4"/>
    <w:rsid w:val="007E2594"/>
    <w:rsid w:val="007E4AD0"/>
    <w:rsid w:val="007E5050"/>
    <w:rsid w:val="007E5A87"/>
    <w:rsid w:val="007E5FC5"/>
    <w:rsid w:val="007E6B3E"/>
    <w:rsid w:val="007E710A"/>
    <w:rsid w:val="007E711E"/>
    <w:rsid w:val="007E79A3"/>
    <w:rsid w:val="007E7DB7"/>
    <w:rsid w:val="007E7F7F"/>
    <w:rsid w:val="007F0B24"/>
    <w:rsid w:val="007F0F87"/>
    <w:rsid w:val="007F25FC"/>
    <w:rsid w:val="007F2E1E"/>
    <w:rsid w:val="007F39CB"/>
    <w:rsid w:val="007F466F"/>
    <w:rsid w:val="007F508F"/>
    <w:rsid w:val="007F5708"/>
    <w:rsid w:val="007F58B0"/>
    <w:rsid w:val="007F6199"/>
    <w:rsid w:val="007F7F50"/>
    <w:rsid w:val="00800399"/>
    <w:rsid w:val="00800CF8"/>
    <w:rsid w:val="008019CC"/>
    <w:rsid w:val="00801DC4"/>
    <w:rsid w:val="008026A2"/>
    <w:rsid w:val="00803301"/>
    <w:rsid w:val="0080427B"/>
    <w:rsid w:val="00804A00"/>
    <w:rsid w:val="00804CA5"/>
    <w:rsid w:val="00806766"/>
    <w:rsid w:val="00807713"/>
    <w:rsid w:val="00807B08"/>
    <w:rsid w:val="00810B3D"/>
    <w:rsid w:val="008114F0"/>
    <w:rsid w:val="00811CE0"/>
    <w:rsid w:val="00816010"/>
    <w:rsid w:val="008162B2"/>
    <w:rsid w:val="008175E3"/>
    <w:rsid w:val="00817906"/>
    <w:rsid w:val="00817A38"/>
    <w:rsid w:val="00827F09"/>
    <w:rsid w:val="00832D99"/>
    <w:rsid w:val="00832F3C"/>
    <w:rsid w:val="008347F2"/>
    <w:rsid w:val="008353C1"/>
    <w:rsid w:val="008364E9"/>
    <w:rsid w:val="0083754A"/>
    <w:rsid w:val="008376FF"/>
    <w:rsid w:val="00840CCE"/>
    <w:rsid w:val="008424DB"/>
    <w:rsid w:val="00842912"/>
    <w:rsid w:val="008452B8"/>
    <w:rsid w:val="00845494"/>
    <w:rsid w:val="008454E4"/>
    <w:rsid w:val="00847353"/>
    <w:rsid w:val="00847752"/>
    <w:rsid w:val="00847C3E"/>
    <w:rsid w:val="00850077"/>
    <w:rsid w:val="00851E6C"/>
    <w:rsid w:val="00851FDF"/>
    <w:rsid w:val="008523C9"/>
    <w:rsid w:val="00852B55"/>
    <w:rsid w:val="008538D1"/>
    <w:rsid w:val="00857516"/>
    <w:rsid w:val="00860D1C"/>
    <w:rsid w:val="00864B60"/>
    <w:rsid w:val="008659E2"/>
    <w:rsid w:val="00867ECA"/>
    <w:rsid w:val="00867F82"/>
    <w:rsid w:val="00870489"/>
    <w:rsid w:val="0087130F"/>
    <w:rsid w:val="008729D0"/>
    <w:rsid w:val="008746D0"/>
    <w:rsid w:val="00876272"/>
    <w:rsid w:val="00876753"/>
    <w:rsid w:val="00876E98"/>
    <w:rsid w:val="008770BD"/>
    <w:rsid w:val="008774C8"/>
    <w:rsid w:val="00880B68"/>
    <w:rsid w:val="00881A7E"/>
    <w:rsid w:val="00881C67"/>
    <w:rsid w:val="00884CD1"/>
    <w:rsid w:val="008857E4"/>
    <w:rsid w:val="00885E55"/>
    <w:rsid w:val="00886A00"/>
    <w:rsid w:val="0088713E"/>
    <w:rsid w:val="008879F9"/>
    <w:rsid w:val="0089013A"/>
    <w:rsid w:val="00890334"/>
    <w:rsid w:val="008918CD"/>
    <w:rsid w:val="00892BF8"/>
    <w:rsid w:val="00892EBC"/>
    <w:rsid w:val="0089515D"/>
    <w:rsid w:val="008960E5"/>
    <w:rsid w:val="00896947"/>
    <w:rsid w:val="008975DD"/>
    <w:rsid w:val="008A0930"/>
    <w:rsid w:val="008A12DB"/>
    <w:rsid w:val="008A2800"/>
    <w:rsid w:val="008A2B84"/>
    <w:rsid w:val="008A5485"/>
    <w:rsid w:val="008A5A42"/>
    <w:rsid w:val="008A5CBD"/>
    <w:rsid w:val="008A664B"/>
    <w:rsid w:val="008B0190"/>
    <w:rsid w:val="008B0A75"/>
    <w:rsid w:val="008B1224"/>
    <w:rsid w:val="008B20B1"/>
    <w:rsid w:val="008B3406"/>
    <w:rsid w:val="008B3618"/>
    <w:rsid w:val="008B40F3"/>
    <w:rsid w:val="008B4AA6"/>
    <w:rsid w:val="008B7768"/>
    <w:rsid w:val="008C0842"/>
    <w:rsid w:val="008C1038"/>
    <w:rsid w:val="008C1448"/>
    <w:rsid w:val="008C2487"/>
    <w:rsid w:val="008C24B9"/>
    <w:rsid w:val="008C3AF9"/>
    <w:rsid w:val="008C4442"/>
    <w:rsid w:val="008C6A09"/>
    <w:rsid w:val="008D08CC"/>
    <w:rsid w:val="008D2074"/>
    <w:rsid w:val="008D2161"/>
    <w:rsid w:val="008D2427"/>
    <w:rsid w:val="008D3599"/>
    <w:rsid w:val="008D7190"/>
    <w:rsid w:val="008D71A6"/>
    <w:rsid w:val="008D74AC"/>
    <w:rsid w:val="008E052A"/>
    <w:rsid w:val="008E0932"/>
    <w:rsid w:val="008E14E7"/>
    <w:rsid w:val="008E1596"/>
    <w:rsid w:val="008E1851"/>
    <w:rsid w:val="008E1B5E"/>
    <w:rsid w:val="008E1BA8"/>
    <w:rsid w:val="008E1F85"/>
    <w:rsid w:val="008E205A"/>
    <w:rsid w:val="008E3017"/>
    <w:rsid w:val="008E56DE"/>
    <w:rsid w:val="008E5D89"/>
    <w:rsid w:val="008E6F8B"/>
    <w:rsid w:val="008F02C2"/>
    <w:rsid w:val="008F2410"/>
    <w:rsid w:val="008F3040"/>
    <w:rsid w:val="008F3DE2"/>
    <w:rsid w:val="008F45F4"/>
    <w:rsid w:val="008F503E"/>
    <w:rsid w:val="008F66DE"/>
    <w:rsid w:val="00901785"/>
    <w:rsid w:val="009030DC"/>
    <w:rsid w:val="00903AA1"/>
    <w:rsid w:val="00904236"/>
    <w:rsid w:val="00904744"/>
    <w:rsid w:val="009047CB"/>
    <w:rsid w:val="00910E00"/>
    <w:rsid w:val="00910EE5"/>
    <w:rsid w:val="009118C1"/>
    <w:rsid w:val="009126A6"/>
    <w:rsid w:val="009144C4"/>
    <w:rsid w:val="00914D6F"/>
    <w:rsid w:val="00914D7E"/>
    <w:rsid w:val="009157CF"/>
    <w:rsid w:val="00915A84"/>
    <w:rsid w:val="00915BEA"/>
    <w:rsid w:val="0091615F"/>
    <w:rsid w:val="00916FF2"/>
    <w:rsid w:val="0091775C"/>
    <w:rsid w:val="0092043D"/>
    <w:rsid w:val="0092056A"/>
    <w:rsid w:val="00921F5E"/>
    <w:rsid w:val="00923E53"/>
    <w:rsid w:val="009244A8"/>
    <w:rsid w:val="00926DC9"/>
    <w:rsid w:val="00926E5E"/>
    <w:rsid w:val="00927D62"/>
    <w:rsid w:val="00932B4B"/>
    <w:rsid w:val="009413E5"/>
    <w:rsid w:val="009416D2"/>
    <w:rsid w:val="00944127"/>
    <w:rsid w:val="00944FC0"/>
    <w:rsid w:val="00945322"/>
    <w:rsid w:val="0095028A"/>
    <w:rsid w:val="0095030F"/>
    <w:rsid w:val="00950430"/>
    <w:rsid w:val="00950CB5"/>
    <w:rsid w:val="00951703"/>
    <w:rsid w:val="0095314E"/>
    <w:rsid w:val="009534C9"/>
    <w:rsid w:val="00954139"/>
    <w:rsid w:val="00954B59"/>
    <w:rsid w:val="009554D9"/>
    <w:rsid w:val="00955F5A"/>
    <w:rsid w:val="00956257"/>
    <w:rsid w:val="00956874"/>
    <w:rsid w:val="00960B2F"/>
    <w:rsid w:val="00962267"/>
    <w:rsid w:val="00963369"/>
    <w:rsid w:val="009639D9"/>
    <w:rsid w:val="00965101"/>
    <w:rsid w:val="0096557F"/>
    <w:rsid w:val="00966727"/>
    <w:rsid w:val="009678F8"/>
    <w:rsid w:val="00967DAC"/>
    <w:rsid w:val="0097071C"/>
    <w:rsid w:val="00970F75"/>
    <w:rsid w:val="009724B9"/>
    <w:rsid w:val="00974BB2"/>
    <w:rsid w:val="00974DA1"/>
    <w:rsid w:val="00975D9A"/>
    <w:rsid w:val="0097708F"/>
    <w:rsid w:val="00977A1C"/>
    <w:rsid w:val="00977D28"/>
    <w:rsid w:val="009805D5"/>
    <w:rsid w:val="00980A54"/>
    <w:rsid w:val="00983F55"/>
    <w:rsid w:val="00984CF5"/>
    <w:rsid w:val="00986B34"/>
    <w:rsid w:val="00990F90"/>
    <w:rsid w:val="00991388"/>
    <w:rsid w:val="00992635"/>
    <w:rsid w:val="009A1513"/>
    <w:rsid w:val="009A1F3F"/>
    <w:rsid w:val="009A207D"/>
    <w:rsid w:val="009A2A24"/>
    <w:rsid w:val="009A2B2A"/>
    <w:rsid w:val="009A4768"/>
    <w:rsid w:val="009A4E7A"/>
    <w:rsid w:val="009A56FA"/>
    <w:rsid w:val="009A5C92"/>
    <w:rsid w:val="009A70EC"/>
    <w:rsid w:val="009A7EB1"/>
    <w:rsid w:val="009B08EA"/>
    <w:rsid w:val="009B2721"/>
    <w:rsid w:val="009B316C"/>
    <w:rsid w:val="009B3866"/>
    <w:rsid w:val="009B5708"/>
    <w:rsid w:val="009B6232"/>
    <w:rsid w:val="009B681B"/>
    <w:rsid w:val="009B73EA"/>
    <w:rsid w:val="009C159B"/>
    <w:rsid w:val="009C160A"/>
    <w:rsid w:val="009C2F11"/>
    <w:rsid w:val="009C365A"/>
    <w:rsid w:val="009C7C41"/>
    <w:rsid w:val="009D19D7"/>
    <w:rsid w:val="009D2207"/>
    <w:rsid w:val="009D2746"/>
    <w:rsid w:val="009D291F"/>
    <w:rsid w:val="009D3160"/>
    <w:rsid w:val="009D3BC4"/>
    <w:rsid w:val="009D5DA3"/>
    <w:rsid w:val="009D67CB"/>
    <w:rsid w:val="009E0134"/>
    <w:rsid w:val="009E0469"/>
    <w:rsid w:val="009E2026"/>
    <w:rsid w:val="009E274B"/>
    <w:rsid w:val="009E3870"/>
    <w:rsid w:val="009E44C7"/>
    <w:rsid w:val="009E59B3"/>
    <w:rsid w:val="009F16AE"/>
    <w:rsid w:val="009F16C5"/>
    <w:rsid w:val="009F1FCC"/>
    <w:rsid w:val="009F2337"/>
    <w:rsid w:val="009F3305"/>
    <w:rsid w:val="009F3D2A"/>
    <w:rsid w:val="009F457B"/>
    <w:rsid w:val="009F56BE"/>
    <w:rsid w:val="009F57CE"/>
    <w:rsid w:val="00A00CBE"/>
    <w:rsid w:val="00A011CF"/>
    <w:rsid w:val="00A0196A"/>
    <w:rsid w:val="00A057C4"/>
    <w:rsid w:val="00A07B0A"/>
    <w:rsid w:val="00A07E20"/>
    <w:rsid w:val="00A1052D"/>
    <w:rsid w:val="00A115A9"/>
    <w:rsid w:val="00A12368"/>
    <w:rsid w:val="00A12E7F"/>
    <w:rsid w:val="00A13DE3"/>
    <w:rsid w:val="00A1613C"/>
    <w:rsid w:val="00A17D1C"/>
    <w:rsid w:val="00A215C3"/>
    <w:rsid w:val="00A21FD2"/>
    <w:rsid w:val="00A241C3"/>
    <w:rsid w:val="00A2534A"/>
    <w:rsid w:val="00A25F82"/>
    <w:rsid w:val="00A26C98"/>
    <w:rsid w:val="00A27A32"/>
    <w:rsid w:val="00A27BC5"/>
    <w:rsid w:val="00A27C04"/>
    <w:rsid w:val="00A27D7E"/>
    <w:rsid w:val="00A3017E"/>
    <w:rsid w:val="00A30FA1"/>
    <w:rsid w:val="00A31142"/>
    <w:rsid w:val="00A3122A"/>
    <w:rsid w:val="00A31A20"/>
    <w:rsid w:val="00A31D78"/>
    <w:rsid w:val="00A32A8C"/>
    <w:rsid w:val="00A33D44"/>
    <w:rsid w:val="00A341D7"/>
    <w:rsid w:val="00A358F0"/>
    <w:rsid w:val="00A360F4"/>
    <w:rsid w:val="00A37133"/>
    <w:rsid w:val="00A37EB2"/>
    <w:rsid w:val="00A41D4E"/>
    <w:rsid w:val="00A42540"/>
    <w:rsid w:val="00A427CD"/>
    <w:rsid w:val="00A42DC9"/>
    <w:rsid w:val="00A4505F"/>
    <w:rsid w:val="00A45620"/>
    <w:rsid w:val="00A45A12"/>
    <w:rsid w:val="00A4651A"/>
    <w:rsid w:val="00A4676D"/>
    <w:rsid w:val="00A469F3"/>
    <w:rsid w:val="00A51F8C"/>
    <w:rsid w:val="00A54004"/>
    <w:rsid w:val="00A56FC2"/>
    <w:rsid w:val="00A572B8"/>
    <w:rsid w:val="00A572D7"/>
    <w:rsid w:val="00A57773"/>
    <w:rsid w:val="00A57C40"/>
    <w:rsid w:val="00A61C71"/>
    <w:rsid w:val="00A62AB0"/>
    <w:rsid w:val="00A7086A"/>
    <w:rsid w:val="00A70957"/>
    <w:rsid w:val="00A71978"/>
    <w:rsid w:val="00A72569"/>
    <w:rsid w:val="00A72B57"/>
    <w:rsid w:val="00A74A12"/>
    <w:rsid w:val="00A74DCA"/>
    <w:rsid w:val="00A76844"/>
    <w:rsid w:val="00A77BBD"/>
    <w:rsid w:val="00A80809"/>
    <w:rsid w:val="00A8207C"/>
    <w:rsid w:val="00A8403C"/>
    <w:rsid w:val="00A86301"/>
    <w:rsid w:val="00A86370"/>
    <w:rsid w:val="00A8667E"/>
    <w:rsid w:val="00A86AB5"/>
    <w:rsid w:val="00A8721A"/>
    <w:rsid w:val="00A905F8"/>
    <w:rsid w:val="00A91626"/>
    <w:rsid w:val="00A91F95"/>
    <w:rsid w:val="00A9433A"/>
    <w:rsid w:val="00A94B03"/>
    <w:rsid w:val="00A95226"/>
    <w:rsid w:val="00A96421"/>
    <w:rsid w:val="00A965DA"/>
    <w:rsid w:val="00AA011E"/>
    <w:rsid w:val="00AA0388"/>
    <w:rsid w:val="00AA1123"/>
    <w:rsid w:val="00AA11B4"/>
    <w:rsid w:val="00AA1E9A"/>
    <w:rsid w:val="00AA1F59"/>
    <w:rsid w:val="00AA2C29"/>
    <w:rsid w:val="00AA2E8D"/>
    <w:rsid w:val="00AA3104"/>
    <w:rsid w:val="00AA5727"/>
    <w:rsid w:val="00AA591A"/>
    <w:rsid w:val="00AA5A42"/>
    <w:rsid w:val="00AA6F4F"/>
    <w:rsid w:val="00AA77D7"/>
    <w:rsid w:val="00AB00C3"/>
    <w:rsid w:val="00AB01DB"/>
    <w:rsid w:val="00AB02A5"/>
    <w:rsid w:val="00AB06AE"/>
    <w:rsid w:val="00AB0A68"/>
    <w:rsid w:val="00AB2726"/>
    <w:rsid w:val="00AB4173"/>
    <w:rsid w:val="00AB58D4"/>
    <w:rsid w:val="00AB7555"/>
    <w:rsid w:val="00AC15D9"/>
    <w:rsid w:val="00AC2216"/>
    <w:rsid w:val="00AC25B7"/>
    <w:rsid w:val="00AC3314"/>
    <w:rsid w:val="00AC3732"/>
    <w:rsid w:val="00AC4404"/>
    <w:rsid w:val="00AC4E47"/>
    <w:rsid w:val="00AC4F08"/>
    <w:rsid w:val="00AC54CF"/>
    <w:rsid w:val="00AC691E"/>
    <w:rsid w:val="00AC7408"/>
    <w:rsid w:val="00AC7F96"/>
    <w:rsid w:val="00AD0193"/>
    <w:rsid w:val="00AD08B2"/>
    <w:rsid w:val="00AD1A6A"/>
    <w:rsid w:val="00AD35BC"/>
    <w:rsid w:val="00AD3A90"/>
    <w:rsid w:val="00AD3FD7"/>
    <w:rsid w:val="00AD48D8"/>
    <w:rsid w:val="00AD4A72"/>
    <w:rsid w:val="00AD557F"/>
    <w:rsid w:val="00AD5A30"/>
    <w:rsid w:val="00AD62BD"/>
    <w:rsid w:val="00AD66BB"/>
    <w:rsid w:val="00AE0CF0"/>
    <w:rsid w:val="00AE22D2"/>
    <w:rsid w:val="00AE2436"/>
    <w:rsid w:val="00AE33D1"/>
    <w:rsid w:val="00AE3606"/>
    <w:rsid w:val="00AE3F95"/>
    <w:rsid w:val="00AE72FF"/>
    <w:rsid w:val="00AF0FBD"/>
    <w:rsid w:val="00AF1205"/>
    <w:rsid w:val="00AF2094"/>
    <w:rsid w:val="00AF2C38"/>
    <w:rsid w:val="00AF3217"/>
    <w:rsid w:val="00AF341A"/>
    <w:rsid w:val="00AF423D"/>
    <w:rsid w:val="00AF5994"/>
    <w:rsid w:val="00AF65B0"/>
    <w:rsid w:val="00AF6C55"/>
    <w:rsid w:val="00B0050F"/>
    <w:rsid w:val="00B019F4"/>
    <w:rsid w:val="00B01FC6"/>
    <w:rsid w:val="00B02CDE"/>
    <w:rsid w:val="00B03CB4"/>
    <w:rsid w:val="00B05BC2"/>
    <w:rsid w:val="00B05F4A"/>
    <w:rsid w:val="00B07D37"/>
    <w:rsid w:val="00B10A3A"/>
    <w:rsid w:val="00B126B3"/>
    <w:rsid w:val="00B12763"/>
    <w:rsid w:val="00B12DBD"/>
    <w:rsid w:val="00B133C7"/>
    <w:rsid w:val="00B14EB3"/>
    <w:rsid w:val="00B15862"/>
    <w:rsid w:val="00B16544"/>
    <w:rsid w:val="00B168A6"/>
    <w:rsid w:val="00B21FEE"/>
    <w:rsid w:val="00B22262"/>
    <w:rsid w:val="00B2270A"/>
    <w:rsid w:val="00B238A1"/>
    <w:rsid w:val="00B2478F"/>
    <w:rsid w:val="00B27426"/>
    <w:rsid w:val="00B317CC"/>
    <w:rsid w:val="00B32ABB"/>
    <w:rsid w:val="00B33EC5"/>
    <w:rsid w:val="00B359CB"/>
    <w:rsid w:val="00B37571"/>
    <w:rsid w:val="00B431F9"/>
    <w:rsid w:val="00B43A04"/>
    <w:rsid w:val="00B43E2A"/>
    <w:rsid w:val="00B456A3"/>
    <w:rsid w:val="00B45C88"/>
    <w:rsid w:val="00B4634C"/>
    <w:rsid w:val="00B507CA"/>
    <w:rsid w:val="00B50F52"/>
    <w:rsid w:val="00B51069"/>
    <w:rsid w:val="00B52927"/>
    <w:rsid w:val="00B53A18"/>
    <w:rsid w:val="00B53F4E"/>
    <w:rsid w:val="00B54760"/>
    <w:rsid w:val="00B55B93"/>
    <w:rsid w:val="00B57352"/>
    <w:rsid w:val="00B57C72"/>
    <w:rsid w:val="00B60293"/>
    <w:rsid w:val="00B60442"/>
    <w:rsid w:val="00B60459"/>
    <w:rsid w:val="00B60E96"/>
    <w:rsid w:val="00B61814"/>
    <w:rsid w:val="00B63705"/>
    <w:rsid w:val="00B63C70"/>
    <w:rsid w:val="00B63F98"/>
    <w:rsid w:val="00B644A4"/>
    <w:rsid w:val="00B64754"/>
    <w:rsid w:val="00B64850"/>
    <w:rsid w:val="00B65241"/>
    <w:rsid w:val="00B65550"/>
    <w:rsid w:val="00B662D8"/>
    <w:rsid w:val="00B67181"/>
    <w:rsid w:val="00B67DF6"/>
    <w:rsid w:val="00B7128C"/>
    <w:rsid w:val="00B7304E"/>
    <w:rsid w:val="00B75641"/>
    <w:rsid w:val="00B76549"/>
    <w:rsid w:val="00B76AF2"/>
    <w:rsid w:val="00B7771C"/>
    <w:rsid w:val="00B77734"/>
    <w:rsid w:val="00B80883"/>
    <w:rsid w:val="00B83F70"/>
    <w:rsid w:val="00B853F4"/>
    <w:rsid w:val="00B8564F"/>
    <w:rsid w:val="00B872CE"/>
    <w:rsid w:val="00B902B4"/>
    <w:rsid w:val="00B914E6"/>
    <w:rsid w:val="00B91FC2"/>
    <w:rsid w:val="00B924AD"/>
    <w:rsid w:val="00B927A5"/>
    <w:rsid w:val="00B92971"/>
    <w:rsid w:val="00B9348B"/>
    <w:rsid w:val="00B93490"/>
    <w:rsid w:val="00B93F99"/>
    <w:rsid w:val="00B94857"/>
    <w:rsid w:val="00B955FE"/>
    <w:rsid w:val="00B972AC"/>
    <w:rsid w:val="00B9772B"/>
    <w:rsid w:val="00BA0F88"/>
    <w:rsid w:val="00BA2463"/>
    <w:rsid w:val="00BA3ABD"/>
    <w:rsid w:val="00BA605C"/>
    <w:rsid w:val="00BB0F3C"/>
    <w:rsid w:val="00BB27F0"/>
    <w:rsid w:val="00BB3A05"/>
    <w:rsid w:val="00BB3D83"/>
    <w:rsid w:val="00BB3F48"/>
    <w:rsid w:val="00BB6A49"/>
    <w:rsid w:val="00BB6C2B"/>
    <w:rsid w:val="00BB7701"/>
    <w:rsid w:val="00BC013B"/>
    <w:rsid w:val="00BC044F"/>
    <w:rsid w:val="00BC2565"/>
    <w:rsid w:val="00BC26E8"/>
    <w:rsid w:val="00BC4067"/>
    <w:rsid w:val="00BC4180"/>
    <w:rsid w:val="00BC4272"/>
    <w:rsid w:val="00BC433D"/>
    <w:rsid w:val="00BC4632"/>
    <w:rsid w:val="00BC7678"/>
    <w:rsid w:val="00BC7A39"/>
    <w:rsid w:val="00BD1E6C"/>
    <w:rsid w:val="00BD21FC"/>
    <w:rsid w:val="00BD2B76"/>
    <w:rsid w:val="00BD36D9"/>
    <w:rsid w:val="00BD3C62"/>
    <w:rsid w:val="00BD4C60"/>
    <w:rsid w:val="00BD579E"/>
    <w:rsid w:val="00BD6A08"/>
    <w:rsid w:val="00BD6F97"/>
    <w:rsid w:val="00BD79C9"/>
    <w:rsid w:val="00BE046C"/>
    <w:rsid w:val="00BE2413"/>
    <w:rsid w:val="00BE27FF"/>
    <w:rsid w:val="00BE2A96"/>
    <w:rsid w:val="00BE2FDD"/>
    <w:rsid w:val="00BE5A0D"/>
    <w:rsid w:val="00BE5C0B"/>
    <w:rsid w:val="00BE73FD"/>
    <w:rsid w:val="00BF0339"/>
    <w:rsid w:val="00BF17F3"/>
    <w:rsid w:val="00BF198D"/>
    <w:rsid w:val="00BF359B"/>
    <w:rsid w:val="00BF3782"/>
    <w:rsid w:val="00BF478C"/>
    <w:rsid w:val="00BF47C2"/>
    <w:rsid w:val="00BF5986"/>
    <w:rsid w:val="00BF5D00"/>
    <w:rsid w:val="00C014C4"/>
    <w:rsid w:val="00C03958"/>
    <w:rsid w:val="00C03B92"/>
    <w:rsid w:val="00C047BA"/>
    <w:rsid w:val="00C057F8"/>
    <w:rsid w:val="00C05817"/>
    <w:rsid w:val="00C060A0"/>
    <w:rsid w:val="00C07AAB"/>
    <w:rsid w:val="00C10D32"/>
    <w:rsid w:val="00C1417F"/>
    <w:rsid w:val="00C148A7"/>
    <w:rsid w:val="00C15C52"/>
    <w:rsid w:val="00C15D11"/>
    <w:rsid w:val="00C15E06"/>
    <w:rsid w:val="00C15FD0"/>
    <w:rsid w:val="00C16D51"/>
    <w:rsid w:val="00C17850"/>
    <w:rsid w:val="00C20410"/>
    <w:rsid w:val="00C21312"/>
    <w:rsid w:val="00C22825"/>
    <w:rsid w:val="00C2307F"/>
    <w:rsid w:val="00C235DF"/>
    <w:rsid w:val="00C23757"/>
    <w:rsid w:val="00C23866"/>
    <w:rsid w:val="00C2679A"/>
    <w:rsid w:val="00C3056D"/>
    <w:rsid w:val="00C311C1"/>
    <w:rsid w:val="00C31873"/>
    <w:rsid w:val="00C322BA"/>
    <w:rsid w:val="00C336CA"/>
    <w:rsid w:val="00C33A99"/>
    <w:rsid w:val="00C33BC3"/>
    <w:rsid w:val="00C37DF6"/>
    <w:rsid w:val="00C4053F"/>
    <w:rsid w:val="00C41D07"/>
    <w:rsid w:val="00C4215F"/>
    <w:rsid w:val="00C4421B"/>
    <w:rsid w:val="00C45A28"/>
    <w:rsid w:val="00C51C3B"/>
    <w:rsid w:val="00C536D6"/>
    <w:rsid w:val="00C5415D"/>
    <w:rsid w:val="00C541CE"/>
    <w:rsid w:val="00C55520"/>
    <w:rsid w:val="00C55A41"/>
    <w:rsid w:val="00C5639E"/>
    <w:rsid w:val="00C60983"/>
    <w:rsid w:val="00C62117"/>
    <w:rsid w:val="00C6516E"/>
    <w:rsid w:val="00C6552F"/>
    <w:rsid w:val="00C673B3"/>
    <w:rsid w:val="00C67C1E"/>
    <w:rsid w:val="00C67EA1"/>
    <w:rsid w:val="00C74826"/>
    <w:rsid w:val="00C752C8"/>
    <w:rsid w:val="00C756D1"/>
    <w:rsid w:val="00C76EF6"/>
    <w:rsid w:val="00C771BB"/>
    <w:rsid w:val="00C8143C"/>
    <w:rsid w:val="00C8191E"/>
    <w:rsid w:val="00C82199"/>
    <w:rsid w:val="00C8452A"/>
    <w:rsid w:val="00C84FF6"/>
    <w:rsid w:val="00C85728"/>
    <w:rsid w:val="00C8591D"/>
    <w:rsid w:val="00C865C5"/>
    <w:rsid w:val="00C867C9"/>
    <w:rsid w:val="00C86951"/>
    <w:rsid w:val="00C86BEE"/>
    <w:rsid w:val="00C903E4"/>
    <w:rsid w:val="00C90F13"/>
    <w:rsid w:val="00C918B8"/>
    <w:rsid w:val="00C92E3C"/>
    <w:rsid w:val="00C93724"/>
    <w:rsid w:val="00C94817"/>
    <w:rsid w:val="00C94F92"/>
    <w:rsid w:val="00C95D82"/>
    <w:rsid w:val="00C95F93"/>
    <w:rsid w:val="00C9611E"/>
    <w:rsid w:val="00C96AF4"/>
    <w:rsid w:val="00C979C6"/>
    <w:rsid w:val="00CA2202"/>
    <w:rsid w:val="00CA2375"/>
    <w:rsid w:val="00CA2507"/>
    <w:rsid w:val="00CA2D1A"/>
    <w:rsid w:val="00CA35D5"/>
    <w:rsid w:val="00CA6477"/>
    <w:rsid w:val="00CA7CBD"/>
    <w:rsid w:val="00CB01B7"/>
    <w:rsid w:val="00CB357E"/>
    <w:rsid w:val="00CB4206"/>
    <w:rsid w:val="00CB4429"/>
    <w:rsid w:val="00CB4580"/>
    <w:rsid w:val="00CB4AA7"/>
    <w:rsid w:val="00CB5E0C"/>
    <w:rsid w:val="00CC0161"/>
    <w:rsid w:val="00CC3B1E"/>
    <w:rsid w:val="00CC3BE2"/>
    <w:rsid w:val="00CC48BB"/>
    <w:rsid w:val="00CC4948"/>
    <w:rsid w:val="00CC7FA5"/>
    <w:rsid w:val="00CD07DF"/>
    <w:rsid w:val="00CD0EE6"/>
    <w:rsid w:val="00CD3BDF"/>
    <w:rsid w:val="00CD49D5"/>
    <w:rsid w:val="00CD4C31"/>
    <w:rsid w:val="00CD588A"/>
    <w:rsid w:val="00CD6041"/>
    <w:rsid w:val="00CD60F5"/>
    <w:rsid w:val="00CD6473"/>
    <w:rsid w:val="00CE1C5C"/>
    <w:rsid w:val="00CE2985"/>
    <w:rsid w:val="00CE57CD"/>
    <w:rsid w:val="00CE648E"/>
    <w:rsid w:val="00CF0B7D"/>
    <w:rsid w:val="00CF0E37"/>
    <w:rsid w:val="00CF15D1"/>
    <w:rsid w:val="00CF2973"/>
    <w:rsid w:val="00CF2FCD"/>
    <w:rsid w:val="00CF326F"/>
    <w:rsid w:val="00CF3864"/>
    <w:rsid w:val="00CF3C85"/>
    <w:rsid w:val="00CF4C60"/>
    <w:rsid w:val="00CF7549"/>
    <w:rsid w:val="00CF7D03"/>
    <w:rsid w:val="00D00A3E"/>
    <w:rsid w:val="00D0208C"/>
    <w:rsid w:val="00D02B8D"/>
    <w:rsid w:val="00D03B1F"/>
    <w:rsid w:val="00D03C37"/>
    <w:rsid w:val="00D04706"/>
    <w:rsid w:val="00D06993"/>
    <w:rsid w:val="00D0737F"/>
    <w:rsid w:val="00D10024"/>
    <w:rsid w:val="00D106E0"/>
    <w:rsid w:val="00D10DC2"/>
    <w:rsid w:val="00D1184E"/>
    <w:rsid w:val="00D11980"/>
    <w:rsid w:val="00D137D4"/>
    <w:rsid w:val="00D14FE8"/>
    <w:rsid w:val="00D15A7F"/>
    <w:rsid w:val="00D16469"/>
    <w:rsid w:val="00D164E0"/>
    <w:rsid w:val="00D17556"/>
    <w:rsid w:val="00D21B16"/>
    <w:rsid w:val="00D23792"/>
    <w:rsid w:val="00D24284"/>
    <w:rsid w:val="00D251C8"/>
    <w:rsid w:val="00D25516"/>
    <w:rsid w:val="00D25E42"/>
    <w:rsid w:val="00D27F70"/>
    <w:rsid w:val="00D30442"/>
    <w:rsid w:val="00D31016"/>
    <w:rsid w:val="00D3169D"/>
    <w:rsid w:val="00D33669"/>
    <w:rsid w:val="00D34EF5"/>
    <w:rsid w:val="00D35B22"/>
    <w:rsid w:val="00D35DBB"/>
    <w:rsid w:val="00D37C1E"/>
    <w:rsid w:val="00D37FCE"/>
    <w:rsid w:val="00D40FC5"/>
    <w:rsid w:val="00D426BC"/>
    <w:rsid w:val="00D42BDF"/>
    <w:rsid w:val="00D4314A"/>
    <w:rsid w:val="00D4433E"/>
    <w:rsid w:val="00D44B3D"/>
    <w:rsid w:val="00D47690"/>
    <w:rsid w:val="00D47D6F"/>
    <w:rsid w:val="00D55EB7"/>
    <w:rsid w:val="00D5633B"/>
    <w:rsid w:val="00D6359C"/>
    <w:rsid w:val="00D655AA"/>
    <w:rsid w:val="00D65B7A"/>
    <w:rsid w:val="00D67460"/>
    <w:rsid w:val="00D736BB"/>
    <w:rsid w:val="00D73C64"/>
    <w:rsid w:val="00D73CA1"/>
    <w:rsid w:val="00D7415B"/>
    <w:rsid w:val="00D74CCC"/>
    <w:rsid w:val="00D77A77"/>
    <w:rsid w:val="00D8056F"/>
    <w:rsid w:val="00D80D68"/>
    <w:rsid w:val="00D8329C"/>
    <w:rsid w:val="00D83ECD"/>
    <w:rsid w:val="00D85892"/>
    <w:rsid w:val="00D8781B"/>
    <w:rsid w:val="00D87ABA"/>
    <w:rsid w:val="00D9046D"/>
    <w:rsid w:val="00D910B8"/>
    <w:rsid w:val="00D91E6C"/>
    <w:rsid w:val="00D92ED1"/>
    <w:rsid w:val="00D92EF9"/>
    <w:rsid w:val="00D93944"/>
    <w:rsid w:val="00D93BA6"/>
    <w:rsid w:val="00D9477D"/>
    <w:rsid w:val="00D957A4"/>
    <w:rsid w:val="00D96477"/>
    <w:rsid w:val="00D976F3"/>
    <w:rsid w:val="00DA0A4E"/>
    <w:rsid w:val="00DA12D1"/>
    <w:rsid w:val="00DA15C4"/>
    <w:rsid w:val="00DA19A3"/>
    <w:rsid w:val="00DA21C4"/>
    <w:rsid w:val="00DA2C92"/>
    <w:rsid w:val="00DA31DC"/>
    <w:rsid w:val="00DA3C53"/>
    <w:rsid w:val="00DA67AA"/>
    <w:rsid w:val="00DA7517"/>
    <w:rsid w:val="00DA7BDC"/>
    <w:rsid w:val="00DB0F9A"/>
    <w:rsid w:val="00DB1540"/>
    <w:rsid w:val="00DB1AD8"/>
    <w:rsid w:val="00DB2B4D"/>
    <w:rsid w:val="00DB2C94"/>
    <w:rsid w:val="00DB33E7"/>
    <w:rsid w:val="00DB3863"/>
    <w:rsid w:val="00DB3A46"/>
    <w:rsid w:val="00DB409B"/>
    <w:rsid w:val="00DB4D2E"/>
    <w:rsid w:val="00DB6521"/>
    <w:rsid w:val="00DC08BE"/>
    <w:rsid w:val="00DC28C3"/>
    <w:rsid w:val="00DC575A"/>
    <w:rsid w:val="00DC636F"/>
    <w:rsid w:val="00DC6976"/>
    <w:rsid w:val="00DC76F3"/>
    <w:rsid w:val="00DC7AD6"/>
    <w:rsid w:val="00DD1CD1"/>
    <w:rsid w:val="00DD20B8"/>
    <w:rsid w:val="00DD3D00"/>
    <w:rsid w:val="00DD3E97"/>
    <w:rsid w:val="00DD5583"/>
    <w:rsid w:val="00DD64A4"/>
    <w:rsid w:val="00DD6560"/>
    <w:rsid w:val="00DD75B1"/>
    <w:rsid w:val="00DD78FC"/>
    <w:rsid w:val="00DD7DC4"/>
    <w:rsid w:val="00DE07A7"/>
    <w:rsid w:val="00DE1BDF"/>
    <w:rsid w:val="00DE1CBC"/>
    <w:rsid w:val="00DE2BE2"/>
    <w:rsid w:val="00DE2EE0"/>
    <w:rsid w:val="00DE3BDA"/>
    <w:rsid w:val="00DE3D4B"/>
    <w:rsid w:val="00DE4E40"/>
    <w:rsid w:val="00DE6786"/>
    <w:rsid w:val="00DE719C"/>
    <w:rsid w:val="00DF1221"/>
    <w:rsid w:val="00DF34BB"/>
    <w:rsid w:val="00DF3F1C"/>
    <w:rsid w:val="00DF49EB"/>
    <w:rsid w:val="00DF55DC"/>
    <w:rsid w:val="00DF5624"/>
    <w:rsid w:val="00DF6407"/>
    <w:rsid w:val="00DF65F5"/>
    <w:rsid w:val="00DF76D4"/>
    <w:rsid w:val="00E01DFC"/>
    <w:rsid w:val="00E01F09"/>
    <w:rsid w:val="00E070E5"/>
    <w:rsid w:val="00E107F7"/>
    <w:rsid w:val="00E15B88"/>
    <w:rsid w:val="00E1644D"/>
    <w:rsid w:val="00E20990"/>
    <w:rsid w:val="00E219CD"/>
    <w:rsid w:val="00E21AD8"/>
    <w:rsid w:val="00E21F4B"/>
    <w:rsid w:val="00E2221B"/>
    <w:rsid w:val="00E22F0A"/>
    <w:rsid w:val="00E233AC"/>
    <w:rsid w:val="00E24236"/>
    <w:rsid w:val="00E2492C"/>
    <w:rsid w:val="00E25883"/>
    <w:rsid w:val="00E261B1"/>
    <w:rsid w:val="00E303E5"/>
    <w:rsid w:val="00E315D8"/>
    <w:rsid w:val="00E3250E"/>
    <w:rsid w:val="00E33B62"/>
    <w:rsid w:val="00E3518E"/>
    <w:rsid w:val="00E36003"/>
    <w:rsid w:val="00E365F0"/>
    <w:rsid w:val="00E36689"/>
    <w:rsid w:val="00E36E99"/>
    <w:rsid w:val="00E37351"/>
    <w:rsid w:val="00E40651"/>
    <w:rsid w:val="00E40C8D"/>
    <w:rsid w:val="00E4136C"/>
    <w:rsid w:val="00E413D9"/>
    <w:rsid w:val="00E41F4F"/>
    <w:rsid w:val="00E41FAA"/>
    <w:rsid w:val="00E4519E"/>
    <w:rsid w:val="00E45933"/>
    <w:rsid w:val="00E45A34"/>
    <w:rsid w:val="00E477C6"/>
    <w:rsid w:val="00E47DCE"/>
    <w:rsid w:val="00E50692"/>
    <w:rsid w:val="00E5284B"/>
    <w:rsid w:val="00E55AB7"/>
    <w:rsid w:val="00E5680C"/>
    <w:rsid w:val="00E56975"/>
    <w:rsid w:val="00E57130"/>
    <w:rsid w:val="00E57A93"/>
    <w:rsid w:val="00E602DA"/>
    <w:rsid w:val="00E603EE"/>
    <w:rsid w:val="00E607E6"/>
    <w:rsid w:val="00E60FD0"/>
    <w:rsid w:val="00E61563"/>
    <w:rsid w:val="00E62D11"/>
    <w:rsid w:val="00E62F56"/>
    <w:rsid w:val="00E65257"/>
    <w:rsid w:val="00E652CF"/>
    <w:rsid w:val="00E66A81"/>
    <w:rsid w:val="00E677D5"/>
    <w:rsid w:val="00E700AC"/>
    <w:rsid w:val="00E70B40"/>
    <w:rsid w:val="00E71F2D"/>
    <w:rsid w:val="00E733BA"/>
    <w:rsid w:val="00E74228"/>
    <w:rsid w:val="00E74AD0"/>
    <w:rsid w:val="00E7787F"/>
    <w:rsid w:val="00E80C7A"/>
    <w:rsid w:val="00E8159E"/>
    <w:rsid w:val="00E81EC4"/>
    <w:rsid w:val="00E82313"/>
    <w:rsid w:val="00E82E90"/>
    <w:rsid w:val="00E83A06"/>
    <w:rsid w:val="00E856BF"/>
    <w:rsid w:val="00E86C63"/>
    <w:rsid w:val="00E968AA"/>
    <w:rsid w:val="00E97A1A"/>
    <w:rsid w:val="00EA2682"/>
    <w:rsid w:val="00EA2F9C"/>
    <w:rsid w:val="00EA60DD"/>
    <w:rsid w:val="00EA6736"/>
    <w:rsid w:val="00EA72F0"/>
    <w:rsid w:val="00EB0052"/>
    <w:rsid w:val="00EB0B7E"/>
    <w:rsid w:val="00EB1441"/>
    <w:rsid w:val="00EB213C"/>
    <w:rsid w:val="00EB258A"/>
    <w:rsid w:val="00EB26AE"/>
    <w:rsid w:val="00EB2DF5"/>
    <w:rsid w:val="00EB4D7C"/>
    <w:rsid w:val="00EB51BF"/>
    <w:rsid w:val="00EB6634"/>
    <w:rsid w:val="00EB6F02"/>
    <w:rsid w:val="00EB7D94"/>
    <w:rsid w:val="00EC0CFC"/>
    <w:rsid w:val="00EC1224"/>
    <w:rsid w:val="00EC140C"/>
    <w:rsid w:val="00EC23C3"/>
    <w:rsid w:val="00EC3262"/>
    <w:rsid w:val="00EC3C34"/>
    <w:rsid w:val="00EC3EFB"/>
    <w:rsid w:val="00EC4C34"/>
    <w:rsid w:val="00EC60E1"/>
    <w:rsid w:val="00EC6A14"/>
    <w:rsid w:val="00EC726A"/>
    <w:rsid w:val="00EC7760"/>
    <w:rsid w:val="00EC7D35"/>
    <w:rsid w:val="00ED0C08"/>
    <w:rsid w:val="00ED19DE"/>
    <w:rsid w:val="00ED24F4"/>
    <w:rsid w:val="00ED30B3"/>
    <w:rsid w:val="00ED3F1C"/>
    <w:rsid w:val="00ED43B7"/>
    <w:rsid w:val="00ED465E"/>
    <w:rsid w:val="00ED4FE0"/>
    <w:rsid w:val="00ED52AC"/>
    <w:rsid w:val="00ED55B3"/>
    <w:rsid w:val="00ED5740"/>
    <w:rsid w:val="00ED618B"/>
    <w:rsid w:val="00ED683E"/>
    <w:rsid w:val="00ED6B4B"/>
    <w:rsid w:val="00ED6BE5"/>
    <w:rsid w:val="00EE033C"/>
    <w:rsid w:val="00EE0362"/>
    <w:rsid w:val="00EE0732"/>
    <w:rsid w:val="00EE0DC1"/>
    <w:rsid w:val="00EE0DED"/>
    <w:rsid w:val="00EE23D4"/>
    <w:rsid w:val="00EE370C"/>
    <w:rsid w:val="00EE3F63"/>
    <w:rsid w:val="00EE7943"/>
    <w:rsid w:val="00EE7C11"/>
    <w:rsid w:val="00EF072B"/>
    <w:rsid w:val="00EF1C0C"/>
    <w:rsid w:val="00EF2F70"/>
    <w:rsid w:val="00EF4FDE"/>
    <w:rsid w:val="00EF78AD"/>
    <w:rsid w:val="00EF7D57"/>
    <w:rsid w:val="00F00566"/>
    <w:rsid w:val="00F02255"/>
    <w:rsid w:val="00F0326D"/>
    <w:rsid w:val="00F04D74"/>
    <w:rsid w:val="00F05CFC"/>
    <w:rsid w:val="00F06922"/>
    <w:rsid w:val="00F109EB"/>
    <w:rsid w:val="00F110E3"/>
    <w:rsid w:val="00F11A32"/>
    <w:rsid w:val="00F11F17"/>
    <w:rsid w:val="00F129A9"/>
    <w:rsid w:val="00F1535E"/>
    <w:rsid w:val="00F1708D"/>
    <w:rsid w:val="00F17B37"/>
    <w:rsid w:val="00F17C63"/>
    <w:rsid w:val="00F2000D"/>
    <w:rsid w:val="00F20507"/>
    <w:rsid w:val="00F21848"/>
    <w:rsid w:val="00F238D8"/>
    <w:rsid w:val="00F23C4B"/>
    <w:rsid w:val="00F24530"/>
    <w:rsid w:val="00F24DAE"/>
    <w:rsid w:val="00F253BD"/>
    <w:rsid w:val="00F2687C"/>
    <w:rsid w:val="00F27BAD"/>
    <w:rsid w:val="00F27D0D"/>
    <w:rsid w:val="00F30EF4"/>
    <w:rsid w:val="00F3208F"/>
    <w:rsid w:val="00F33E74"/>
    <w:rsid w:val="00F34011"/>
    <w:rsid w:val="00F34337"/>
    <w:rsid w:val="00F35864"/>
    <w:rsid w:val="00F35C10"/>
    <w:rsid w:val="00F37D53"/>
    <w:rsid w:val="00F40332"/>
    <w:rsid w:val="00F423F5"/>
    <w:rsid w:val="00F42942"/>
    <w:rsid w:val="00F42AD1"/>
    <w:rsid w:val="00F435FA"/>
    <w:rsid w:val="00F44832"/>
    <w:rsid w:val="00F46753"/>
    <w:rsid w:val="00F51D06"/>
    <w:rsid w:val="00F526AD"/>
    <w:rsid w:val="00F52B9F"/>
    <w:rsid w:val="00F5481F"/>
    <w:rsid w:val="00F552D3"/>
    <w:rsid w:val="00F55332"/>
    <w:rsid w:val="00F5619B"/>
    <w:rsid w:val="00F56DF9"/>
    <w:rsid w:val="00F570EC"/>
    <w:rsid w:val="00F57CFE"/>
    <w:rsid w:val="00F60143"/>
    <w:rsid w:val="00F619E6"/>
    <w:rsid w:val="00F6288C"/>
    <w:rsid w:val="00F632F3"/>
    <w:rsid w:val="00F662C4"/>
    <w:rsid w:val="00F66844"/>
    <w:rsid w:val="00F66AC0"/>
    <w:rsid w:val="00F66E91"/>
    <w:rsid w:val="00F67EE9"/>
    <w:rsid w:val="00F704B5"/>
    <w:rsid w:val="00F74CCC"/>
    <w:rsid w:val="00F7515D"/>
    <w:rsid w:val="00F77E14"/>
    <w:rsid w:val="00F80679"/>
    <w:rsid w:val="00F80F82"/>
    <w:rsid w:val="00F81D6C"/>
    <w:rsid w:val="00F83316"/>
    <w:rsid w:val="00F83F76"/>
    <w:rsid w:val="00F8630B"/>
    <w:rsid w:val="00F8630D"/>
    <w:rsid w:val="00F86450"/>
    <w:rsid w:val="00F90296"/>
    <w:rsid w:val="00F918ED"/>
    <w:rsid w:val="00F92E2F"/>
    <w:rsid w:val="00F9474E"/>
    <w:rsid w:val="00FA230D"/>
    <w:rsid w:val="00FA2814"/>
    <w:rsid w:val="00FA4645"/>
    <w:rsid w:val="00FA4756"/>
    <w:rsid w:val="00FA510B"/>
    <w:rsid w:val="00FA5B71"/>
    <w:rsid w:val="00FA75C7"/>
    <w:rsid w:val="00FB0CA5"/>
    <w:rsid w:val="00FB0FF4"/>
    <w:rsid w:val="00FB14C7"/>
    <w:rsid w:val="00FB1587"/>
    <w:rsid w:val="00FB2E6A"/>
    <w:rsid w:val="00FB358A"/>
    <w:rsid w:val="00FB482A"/>
    <w:rsid w:val="00FB54EE"/>
    <w:rsid w:val="00FB5F6B"/>
    <w:rsid w:val="00FB60E0"/>
    <w:rsid w:val="00FB7CA8"/>
    <w:rsid w:val="00FC0E27"/>
    <w:rsid w:val="00FC3980"/>
    <w:rsid w:val="00FC5EED"/>
    <w:rsid w:val="00FC6DD9"/>
    <w:rsid w:val="00FC711C"/>
    <w:rsid w:val="00FC794F"/>
    <w:rsid w:val="00FC7C1C"/>
    <w:rsid w:val="00FD16DF"/>
    <w:rsid w:val="00FD180D"/>
    <w:rsid w:val="00FD2AAE"/>
    <w:rsid w:val="00FD2CC1"/>
    <w:rsid w:val="00FD3775"/>
    <w:rsid w:val="00FD37F5"/>
    <w:rsid w:val="00FD6055"/>
    <w:rsid w:val="00FD739B"/>
    <w:rsid w:val="00FD73A5"/>
    <w:rsid w:val="00FE14B5"/>
    <w:rsid w:val="00FE1FAC"/>
    <w:rsid w:val="00FE2F7E"/>
    <w:rsid w:val="00FE2FE7"/>
    <w:rsid w:val="00FE3284"/>
    <w:rsid w:val="00FE3BE0"/>
    <w:rsid w:val="00FE4397"/>
    <w:rsid w:val="00FE49E0"/>
    <w:rsid w:val="00FE5C0B"/>
    <w:rsid w:val="00FE5EFA"/>
    <w:rsid w:val="00FE7544"/>
    <w:rsid w:val="00FF6253"/>
    <w:rsid w:val="00FF680F"/>
    <w:rsid w:val="00FF7832"/>
    <w:rsid w:val="00FF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CB019"/>
  <w15:chartTrackingRefBased/>
  <w15:docId w15:val="{847B67BB-7DC0-43C5-A96F-0EB5F81DD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930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52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94817"/>
    <w:pPr>
      <w:suppressAutoHyphens w:val="0"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4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24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A0930"/>
    <w:pPr>
      <w:widowControl w:val="0"/>
      <w:autoSpaceDE w:val="0"/>
      <w:jc w:val="center"/>
    </w:pPr>
    <w:rPr>
      <w:rFonts w:ascii="Humanst521 Lt BT" w:hAnsi="Humanst521 Lt BT"/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rsid w:val="008A0930"/>
    <w:rPr>
      <w:rFonts w:ascii="Humanst521 Lt BT" w:eastAsia="Times New Roman" w:hAnsi="Humanst521 Lt BT" w:cs="Times New Roman"/>
      <w:b/>
      <w:bCs/>
      <w:sz w:val="40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7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79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35C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23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23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68A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32F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61EA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D3C6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D3C62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E158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DA7B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E2A96"/>
    <w:pPr>
      <w:suppressAutoHyphens w:val="0"/>
      <w:autoSpaceDN/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E2A9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B5A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5A4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5A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5A4F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B644A4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AA572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F76D4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4966AD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A8721A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FB7CA8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233CF2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040F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9481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F529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16124B"/>
    <w:rPr>
      <w:color w:val="605E5C"/>
      <w:shd w:val="clear" w:color="auto" w:fill="E1DFDD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0F5D4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7F2E1E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6029BA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B872C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4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2427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D2427"/>
    <w:pPr>
      <w:pBdr>
        <w:bottom w:val="single" w:sz="6" w:space="1" w:color="auto"/>
      </w:pBdr>
      <w:suppressAutoHyphens w:val="0"/>
      <w:autoSpaceDN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D2427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D2427"/>
    <w:pPr>
      <w:pBdr>
        <w:top w:val="single" w:sz="6" w:space="1" w:color="auto"/>
      </w:pBdr>
      <w:suppressAutoHyphens w:val="0"/>
      <w:autoSpaceDN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D2427"/>
    <w:rPr>
      <w:rFonts w:ascii="Arial" w:eastAsia="Times New Roman" w:hAnsi="Arial" w:cs="Arial"/>
      <w:vanish/>
      <w:sz w:val="16"/>
      <w:szCs w:val="16"/>
    </w:rPr>
  </w:style>
  <w:style w:type="paragraph" w:customStyle="1" w:styleId="topnavdesktopmenuitems">
    <w:name w:val="topnav_desktop_menu_items"/>
    <w:basedOn w:val="Normal"/>
    <w:rsid w:val="008D2427"/>
    <w:pPr>
      <w:suppressAutoHyphens w:val="0"/>
      <w:autoSpaceDN/>
      <w:spacing w:before="100" w:beforeAutospacing="1" w:after="100" w:afterAutospacing="1"/>
    </w:pPr>
  </w:style>
  <w:style w:type="character" w:customStyle="1" w:styleId="topnavdesktopvideopopoverspanwrapper">
    <w:name w:val="topnav_desktop_video_popover_span_wrapper"/>
    <w:basedOn w:val="DefaultParagraphFont"/>
    <w:rsid w:val="008D2427"/>
  </w:style>
  <w:style w:type="paragraph" w:customStyle="1" w:styleId="topnavdesktopmenuitemsdropdownitemvariant">
    <w:name w:val="topnav_desktop_menu_items_dropdown_item_variant"/>
    <w:basedOn w:val="Normal"/>
    <w:rsid w:val="008D2427"/>
    <w:pPr>
      <w:suppressAutoHyphens w:val="0"/>
      <w:autoSpaceDN/>
      <w:spacing w:before="100" w:beforeAutospacing="1" w:after="100" w:afterAutospacing="1"/>
    </w:pPr>
  </w:style>
  <w:style w:type="character" w:customStyle="1" w:styleId="-kxls">
    <w:name w:val="-kxls"/>
    <w:basedOn w:val="DefaultParagraphFont"/>
    <w:rsid w:val="008D2427"/>
  </w:style>
  <w:style w:type="paragraph" w:customStyle="1" w:styleId="usuqa">
    <w:name w:val="usuqa"/>
    <w:basedOn w:val="Normal"/>
    <w:rsid w:val="008D2427"/>
    <w:pPr>
      <w:suppressAutoHyphens w:val="0"/>
      <w:autoSpaceDN/>
      <w:spacing w:before="100" w:beforeAutospacing="1" w:after="100" w:afterAutospacing="1"/>
    </w:pPr>
  </w:style>
  <w:style w:type="character" w:customStyle="1" w:styleId="2mgz2">
    <w:name w:val="_2mgz2"/>
    <w:basedOn w:val="DefaultParagraphFont"/>
    <w:rsid w:val="008D2427"/>
  </w:style>
  <w:style w:type="character" w:customStyle="1" w:styleId="sc-kafwex">
    <w:name w:val="sc-kafwex"/>
    <w:basedOn w:val="DefaultParagraphFont"/>
    <w:rsid w:val="008D2427"/>
  </w:style>
  <w:style w:type="character" w:customStyle="1" w:styleId="sc-likbzx">
    <w:name w:val="sc-likbzx"/>
    <w:basedOn w:val="DefaultParagraphFont"/>
    <w:rsid w:val="008D2427"/>
  </w:style>
  <w:style w:type="character" w:customStyle="1" w:styleId="sc-jnlklf">
    <w:name w:val="sc-jnlklf"/>
    <w:basedOn w:val="DefaultParagraphFont"/>
    <w:rsid w:val="008D2427"/>
  </w:style>
  <w:style w:type="paragraph" w:customStyle="1" w:styleId="first">
    <w:name w:val="first"/>
    <w:basedOn w:val="Normal"/>
    <w:rsid w:val="008D2427"/>
    <w:pPr>
      <w:suppressAutoHyphens w:val="0"/>
      <w:autoSpaceDN/>
      <w:spacing w:before="100" w:beforeAutospacing="1" w:after="100" w:afterAutospacing="1"/>
    </w:pPr>
  </w:style>
  <w:style w:type="character" w:customStyle="1" w:styleId="sc-ebfjab">
    <w:name w:val="sc-ebfjab"/>
    <w:basedOn w:val="DefaultParagraphFont"/>
    <w:rsid w:val="008D2427"/>
  </w:style>
  <w:style w:type="paragraph" w:customStyle="1" w:styleId="sc-ktuwuj">
    <w:name w:val="sc-ktuwuj"/>
    <w:basedOn w:val="Normal"/>
    <w:rsid w:val="008D2427"/>
    <w:pPr>
      <w:suppressAutoHyphens w:val="0"/>
      <w:autoSpaceDN/>
      <w:spacing w:before="100" w:beforeAutospacing="1" w:after="100" w:afterAutospacing="1"/>
    </w:p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992635"/>
    <w:rPr>
      <w:color w:val="605E5C"/>
      <w:shd w:val="clear" w:color="auto" w:fill="E1DFDD"/>
    </w:r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C148A7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0E70EB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C94F92"/>
    <w:rPr>
      <w:color w:val="605E5C"/>
      <w:shd w:val="clear" w:color="auto" w:fill="E1DFDD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167449"/>
    <w:rPr>
      <w:color w:val="605E5C"/>
      <w:shd w:val="clear" w:color="auto" w:fill="E1DFDD"/>
    </w:rPr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6C6F08"/>
    <w:rPr>
      <w:color w:val="605E5C"/>
      <w:shd w:val="clear" w:color="auto" w:fill="E1DFDD"/>
    </w:rPr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3037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2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71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43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586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062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412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472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447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683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018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7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0D8DB"/>
                <w:right w:val="none" w:sz="0" w:space="0" w:color="auto"/>
              </w:divBdr>
              <w:divsChild>
                <w:div w:id="70082594">
                  <w:marLeft w:val="45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46993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34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199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484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3593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7792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487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85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70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916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7475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979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0753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8348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222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2809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0915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1409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12" w:space="0" w:color="666666"/>
                                                            <w:left w:val="single" w:sz="12" w:space="0" w:color="666666"/>
                                                            <w:bottom w:val="single" w:sz="12" w:space="0" w:color="666666"/>
                                                            <w:right w:val="single" w:sz="12" w:space="0" w:color="666666"/>
                                                          </w:divBdr>
                                                          <w:divsChild>
                                                            <w:div w:id="1008799417">
                                                              <w:marLeft w:val="-288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6826731">
                                                                  <w:marLeft w:val="552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945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822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177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669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89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167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947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017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5446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8023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585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3517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047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1661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4918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458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725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53030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1632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3316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5907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0155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9014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6931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591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643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439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65658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6312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327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75890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69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44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264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767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3062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7438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156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4053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818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96879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296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403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25046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7608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3272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6476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5613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149239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905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45028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9906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4664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0337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3814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0127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868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8497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5972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86117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0329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2245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8310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548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2530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0780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28732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346975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383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88067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14576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507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09383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375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3789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547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8634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98199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44017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1407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66993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9013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7587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0505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531554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1277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6449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5252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10448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80300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56278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539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300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1528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6006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67239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43897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90530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9722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1043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54555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38720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1608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33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0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74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93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99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9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90053">
                      <w:marLeft w:val="45"/>
                      <w:marRight w:val="45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653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192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83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0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31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12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A5A6D-2C68-4C53-A71C-97C60A5E9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</dc:creator>
  <cp:keywords/>
  <dc:description/>
  <cp:lastModifiedBy>Martin</cp:lastModifiedBy>
  <cp:revision>2</cp:revision>
  <cp:lastPrinted>2022-07-29T15:15:00Z</cp:lastPrinted>
  <dcterms:created xsi:type="dcterms:W3CDTF">2022-08-03T19:43:00Z</dcterms:created>
  <dcterms:modified xsi:type="dcterms:W3CDTF">2022-08-03T19:43:00Z</dcterms:modified>
</cp:coreProperties>
</file>